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F656" w14:textId="58703CE4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Supplementary material </w:t>
      </w:r>
      <w:r w:rsidR="0039638A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to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“</w:t>
      </w:r>
      <w:r w:rsidRPr="00750A34">
        <w:rPr>
          <w:rFonts w:ascii="Times New Roman" w:hAnsi="Times New Roman" w:cs="Times New Roman"/>
          <w:b/>
          <w:bCs/>
          <w:color w:val="000000" w:themeColor="text1"/>
          <w:szCs w:val="21"/>
          <w:lang w:val="en-GB"/>
        </w:rPr>
        <w:t xml:space="preserve">Up-glacier propagation of surface lowering of </w:t>
      </w:r>
      <w:proofErr w:type="spellStart"/>
      <w:r w:rsidRPr="00750A34">
        <w:rPr>
          <w:rFonts w:ascii="Times New Roman" w:hAnsi="Times New Roman" w:cs="Times New Roman"/>
          <w:b/>
          <w:bCs/>
          <w:color w:val="000000" w:themeColor="text1"/>
          <w:szCs w:val="21"/>
          <w:lang w:val="en-GB"/>
        </w:rPr>
        <w:t>Yala</w:t>
      </w:r>
      <w:proofErr w:type="spellEnd"/>
      <w:r w:rsidRPr="00750A34">
        <w:rPr>
          <w:rFonts w:ascii="Times New Roman" w:hAnsi="Times New Roman" w:cs="Times New Roman"/>
          <w:b/>
          <w:bCs/>
          <w:color w:val="000000" w:themeColor="text1"/>
          <w:szCs w:val="21"/>
          <w:lang w:val="en-GB"/>
        </w:rPr>
        <w:t xml:space="preserve"> Glacier, Langtang Valley, Nepal Himalaya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”</w:t>
      </w:r>
    </w:p>
    <w:p w14:paraId="211836BB" w14:textId="77777777" w:rsidR="005A7A6D" w:rsidRPr="00750A34" w:rsidRDefault="005A7A6D" w:rsidP="005A7A6D">
      <w:pPr>
        <w:rPr>
          <w:rFonts w:ascii="Times New Roman" w:hAnsi="Times New Roman" w:cs="Times New Roman"/>
          <w:color w:val="000000" w:themeColor="text1"/>
          <w:lang w:val="en-GB"/>
        </w:rPr>
      </w:pPr>
      <w:proofErr w:type="spellStart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Sojiro</w:t>
      </w:r>
      <w:proofErr w:type="spellEnd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 </w:t>
      </w:r>
      <w:proofErr w:type="spellStart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Sunako</w:t>
      </w:r>
      <w:proofErr w:type="spellEnd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, Koji Fujita, </w:t>
      </w:r>
      <w:proofErr w:type="spellStart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Takeki</w:t>
      </w:r>
      <w:proofErr w:type="spellEnd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 Izumi, Satoru Yamaguchi, Akiko Sakai and </w:t>
      </w:r>
      <w:proofErr w:type="spellStart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Rijan</w:t>
      </w:r>
      <w:proofErr w:type="spellEnd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 B. </w:t>
      </w:r>
      <w:proofErr w:type="spellStart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Kayastha</w:t>
      </w:r>
      <w:proofErr w:type="spellEnd"/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br/>
      </w:r>
    </w:p>
    <w:p w14:paraId="38F87695" w14:textId="77777777" w:rsidR="005A7A6D" w:rsidRPr="00750A34" w:rsidRDefault="005A7A6D" w:rsidP="005A7A6D">
      <w:pPr>
        <w:pStyle w:val="2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color w:val="000000" w:themeColor="text1"/>
          <w:szCs w:val="21"/>
          <w:lang w:val="en-GB"/>
        </w:rPr>
        <w:t>Table S1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. Summary of the satellite datasets used in this study.</w:t>
      </w:r>
    </w:p>
    <w:tbl>
      <w:tblPr>
        <w:tblW w:w="949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8"/>
        <w:gridCol w:w="1276"/>
        <w:gridCol w:w="3249"/>
        <w:gridCol w:w="1275"/>
        <w:gridCol w:w="2280"/>
      </w:tblGrid>
      <w:tr w:rsidR="00E44DD8" w:rsidRPr="00750A34" w14:paraId="1A5E21C2" w14:textId="77777777" w:rsidTr="00D84B68">
        <w:trPr>
          <w:trHeight w:val="375"/>
        </w:trPr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F305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Dat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C5D4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Sensor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E4D00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Scene ID / dataset nam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E3EC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Resolution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right w:val="nil"/>
            </w:tcBorders>
          </w:tcPr>
          <w:p w14:paraId="3400B64B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Role</w:t>
            </w:r>
          </w:p>
        </w:tc>
      </w:tr>
      <w:tr w:rsidR="00E44DD8" w:rsidRPr="00750A34" w14:paraId="38394354" w14:textId="77777777" w:rsidTr="00D84B68">
        <w:trPr>
          <w:trHeight w:val="375"/>
        </w:trPr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1C008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(YYYYMMDD)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0C15A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24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B6A0B7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0729C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(m)</w:t>
            </w:r>
          </w:p>
        </w:tc>
        <w:tc>
          <w:tcPr>
            <w:tcW w:w="2280" w:type="dxa"/>
            <w:tcBorders>
              <w:left w:val="nil"/>
              <w:bottom w:val="single" w:sz="4" w:space="0" w:color="auto"/>
              <w:right w:val="nil"/>
            </w:tcBorders>
          </w:tcPr>
          <w:p w14:paraId="29799441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</w:p>
        </w:tc>
      </w:tr>
      <w:tr w:rsidR="00E44DD8" w:rsidRPr="00750A34" w14:paraId="66E584D6" w14:textId="77777777" w:rsidTr="00D84B68">
        <w:trPr>
          <w:trHeight w:val="375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AC76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198810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CE29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andsat 5 TM</w:t>
            </w:r>
          </w:p>
        </w:tc>
        <w:tc>
          <w:tcPr>
            <w:tcW w:w="32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DC393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T51410401988286BKT00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BF95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30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D6A786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Georectification for MAP-DEM</w:t>
            </w:r>
          </w:p>
        </w:tc>
      </w:tr>
      <w:tr w:rsidR="00E44DD8" w:rsidRPr="00750A34" w14:paraId="50B7CB79" w14:textId="77777777" w:rsidTr="00D84B68">
        <w:trPr>
          <w:trHeight w:val="375"/>
        </w:trPr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25F8B0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0091107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21D7A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andsat 5 TM</w:t>
            </w:r>
          </w:p>
        </w:tc>
        <w:tc>
          <w:tcPr>
            <w:tcW w:w="324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1AB3B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T51410402009311KHC00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2F570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30</w:t>
            </w:r>
          </w:p>
        </w:tc>
        <w:tc>
          <w:tcPr>
            <w:tcW w:w="2280" w:type="dxa"/>
            <w:tcBorders>
              <w:left w:val="nil"/>
              <w:bottom w:val="nil"/>
              <w:right w:val="nil"/>
            </w:tcBorders>
          </w:tcPr>
          <w:p w14:paraId="4BCE9F08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Glacier outlines</w:t>
            </w:r>
          </w:p>
        </w:tc>
      </w:tr>
      <w:tr w:rsidR="00E44DD8" w:rsidRPr="00750A34" w14:paraId="213378D6" w14:textId="77777777" w:rsidTr="00D84B68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CB6E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01210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1913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ASTER</w:t>
            </w:r>
          </w:p>
        </w:tc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A6C5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ASTB1210060505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ACE99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15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2824A750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Glacier outlines</w:t>
            </w:r>
          </w:p>
        </w:tc>
      </w:tr>
      <w:tr w:rsidR="00E44DD8" w:rsidRPr="00750A34" w14:paraId="279A951E" w14:textId="77777777" w:rsidTr="00D84B68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7C3D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01510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097A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andsat 8 OLI</w:t>
            </w:r>
          </w:p>
        </w:tc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E5495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LC81410402015296LGN0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F81A4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15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271D3C2F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Glacier outlines</w:t>
            </w:r>
          </w:p>
        </w:tc>
      </w:tr>
      <w:tr w:rsidR="00E44DD8" w:rsidRPr="00750A34" w14:paraId="674FCEA6" w14:textId="77777777" w:rsidTr="00D84B68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62A8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01512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0C12A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World View-1</w:t>
            </w:r>
          </w:p>
        </w:tc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4517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HMA_DEM8m_AT_20151229_0721_</w:t>
            </w:r>
          </w:p>
          <w:p w14:paraId="19FA8595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10200100496BE700_1020010046506C0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7348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42CA55F1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Hypsometry calculation</w:t>
            </w:r>
          </w:p>
        </w:tc>
      </w:tr>
      <w:tr w:rsidR="005A7A6D" w:rsidRPr="00750A34" w14:paraId="15EED0FA" w14:textId="77777777" w:rsidTr="00D84B68">
        <w:trPr>
          <w:trHeight w:val="375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B796CF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0171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21819A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proofErr w:type="spellStart"/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Pléiades</w:t>
            </w:r>
            <w:proofErr w:type="spellEnd"/>
          </w:p>
        </w:tc>
        <w:tc>
          <w:tcPr>
            <w:tcW w:w="3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75DB45" w14:textId="77777777" w:rsidR="005A7A6D" w:rsidRPr="00750A34" w:rsidRDefault="005A7A6D" w:rsidP="00D84B68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PGO_2017-10-22_Langtang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69B63D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2 (DEM)</w:t>
            </w:r>
          </w:p>
          <w:p w14:paraId="478129A3" w14:textId="77777777" w:rsidR="005A7A6D" w:rsidRPr="00750A34" w:rsidRDefault="005A7A6D" w:rsidP="00D84B68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0.5 (ortho)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72623" w14:textId="77777777" w:rsidR="005A7A6D" w:rsidRPr="00750A34" w:rsidRDefault="005A7A6D" w:rsidP="00D84B68">
            <w:pPr>
              <w:widowControl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</w:pPr>
            <w:r w:rsidRPr="00750A34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8"/>
                <w:szCs w:val="18"/>
                <w:lang w:val="en-GB"/>
              </w:rPr>
              <w:t>GCP collection</w:t>
            </w:r>
          </w:p>
        </w:tc>
      </w:tr>
    </w:tbl>
    <w:p w14:paraId="05D3CC82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295947DB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12671FA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1AEF605C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C506969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3E8BFA1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730C5F46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3CAFEDD3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444398FC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7050D383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7CF2BDE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11D2D76A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09EC955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469EBB30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527FFD33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1321626D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02C99B5C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0B59CEE6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0F63030F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64791514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142A8B87" w14:textId="77777777" w:rsidR="005A7A6D" w:rsidRPr="00750A34" w:rsidRDefault="005A7A6D" w:rsidP="005A7A6D">
      <w:pPr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3F378160" w14:textId="77777777" w:rsidR="005A7A6D" w:rsidRPr="00750A34" w:rsidRDefault="005A7A6D" w:rsidP="005A7A6D">
      <w:pPr>
        <w:pStyle w:val="2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color w:val="000000" w:themeColor="text1"/>
          <w:szCs w:val="21"/>
          <w:lang w:val="en-GB"/>
        </w:rPr>
        <w:lastRenderedPageBreak/>
        <w:t>Table S2.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Summary of the camera and </w:t>
      </w:r>
      <w:proofErr w:type="spellStart"/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SfM</w:t>
      </w:r>
      <w:proofErr w:type="spellEnd"/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processing settings and generated DEM and ortho image details.</w:t>
      </w:r>
    </w:p>
    <w:tbl>
      <w:tblPr>
        <w:tblStyle w:val="ac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2268"/>
        <w:gridCol w:w="1842"/>
      </w:tblGrid>
      <w:tr w:rsidR="00E44DD8" w:rsidRPr="00750A34" w14:paraId="51442C10" w14:textId="77777777" w:rsidTr="00D84B68">
        <w:tc>
          <w:tcPr>
            <w:tcW w:w="2978" w:type="dxa"/>
            <w:tcBorders>
              <w:top w:val="single" w:sz="4" w:space="0" w:color="auto"/>
            </w:tcBorders>
          </w:tcPr>
          <w:p w14:paraId="4F6B16B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  <w:t>Information/Parameter setting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5A53585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007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4A704CEE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015</w:t>
            </w:r>
          </w:p>
        </w:tc>
      </w:tr>
      <w:tr w:rsidR="00E44DD8" w:rsidRPr="00750A34" w14:paraId="5AB5BD7E" w14:textId="77777777" w:rsidTr="00D84B68">
        <w:tc>
          <w:tcPr>
            <w:tcW w:w="2978" w:type="dxa"/>
            <w:tcBorders>
              <w:top w:val="single" w:sz="4" w:space="0" w:color="auto"/>
            </w:tcBorders>
          </w:tcPr>
          <w:p w14:paraId="3F5B4757" w14:textId="77777777" w:rsidR="005A7A6D" w:rsidRPr="00750A34" w:rsidRDefault="005A7A6D" w:rsidP="00D84B6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  <w:t>Camera and GCP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2BCCB32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670234F0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44DD8" w:rsidRPr="00750A34" w14:paraId="03E1FB1D" w14:textId="77777777" w:rsidTr="00D84B68">
        <w:tc>
          <w:tcPr>
            <w:tcW w:w="2978" w:type="dxa"/>
          </w:tcPr>
          <w:p w14:paraId="0933709B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Camera </w:t>
            </w:r>
          </w:p>
        </w:tc>
        <w:tc>
          <w:tcPr>
            <w:tcW w:w="2268" w:type="dxa"/>
          </w:tcPr>
          <w:p w14:paraId="1573980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Canon EOS 5D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br/>
              <w:t>Canon EOS-1Ds Mark2</w:t>
            </w:r>
          </w:p>
        </w:tc>
        <w:tc>
          <w:tcPr>
            <w:tcW w:w="1842" w:type="dxa"/>
          </w:tcPr>
          <w:p w14:paraId="0E9BA3A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Sony a7R</w:t>
            </w:r>
          </w:p>
        </w:tc>
      </w:tr>
      <w:tr w:rsidR="00E44DD8" w:rsidRPr="00750A34" w14:paraId="547FF4FB" w14:textId="77777777" w:rsidTr="00D84B68">
        <w:tc>
          <w:tcPr>
            <w:tcW w:w="2978" w:type="dxa"/>
          </w:tcPr>
          <w:p w14:paraId="0F6B38EB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Focal length (mm)</w:t>
            </w:r>
          </w:p>
        </w:tc>
        <w:tc>
          <w:tcPr>
            <w:tcW w:w="2268" w:type="dxa"/>
          </w:tcPr>
          <w:p w14:paraId="1F73376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7–135</w:t>
            </w:r>
          </w:p>
        </w:tc>
        <w:tc>
          <w:tcPr>
            <w:tcW w:w="1842" w:type="dxa"/>
          </w:tcPr>
          <w:p w14:paraId="2220844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8</w:t>
            </w:r>
          </w:p>
        </w:tc>
      </w:tr>
      <w:tr w:rsidR="00E44DD8" w:rsidRPr="00750A34" w14:paraId="7BBB07CD" w14:textId="77777777" w:rsidTr="00D84B68">
        <w:tc>
          <w:tcPr>
            <w:tcW w:w="2978" w:type="dxa"/>
          </w:tcPr>
          <w:p w14:paraId="4BE622D1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umber of Images</w:t>
            </w:r>
          </w:p>
        </w:tc>
        <w:tc>
          <w:tcPr>
            <w:tcW w:w="2268" w:type="dxa"/>
          </w:tcPr>
          <w:p w14:paraId="56D2796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4</w:t>
            </w:r>
          </w:p>
        </w:tc>
        <w:tc>
          <w:tcPr>
            <w:tcW w:w="1842" w:type="dxa"/>
          </w:tcPr>
          <w:p w14:paraId="63883736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519</w:t>
            </w:r>
          </w:p>
        </w:tc>
      </w:tr>
      <w:tr w:rsidR="00E44DD8" w:rsidRPr="00750A34" w14:paraId="7BCBE8F0" w14:textId="77777777" w:rsidTr="00D84B68">
        <w:tc>
          <w:tcPr>
            <w:tcW w:w="2978" w:type="dxa"/>
          </w:tcPr>
          <w:p w14:paraId="512746F9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Image size (pixels)</w:t>
            </w:r>
          </w:p>
        </w:tc>
        <w:tc>
          <w:tcPr>
            <w:tcW w:w="2268" w:type="dxa"/>
          </w:tcPr>
          <w:p w14:paraId="6ADA8FE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4368 × 2912 (5D)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br/>
              <w:t>4992 × 3328 (1Ds Mark2)</w:t>
            </w:r>
          </w:p>
        </w:tc>
        <w:tc>
          <w:tcPr>
            <w:tcW w:w="1842" w:type="dxa"/>
          </w:tcPr>
          <w:p w14:paraId="5DCF7BC4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6000 × 4000</w:t>
            </w:r>
          </w:p>
        </w:tc>
      </w:tr>
      <w:tr w:rsidR="00E44DD8" w:rsidRPr="00750A34" w14:paraId="772018E2" w14:textId="77777777" w:rsidTr="00D84B68">
        <w:tc>
          <w:tcPr>
            <w:tcW w:w="2978" w:type="dxa"/>
          </w:tcPr>
          <w:p w14:paraId="58B43E1D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GSD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  <w:lang w:val="en-GB"/>
              </w:rPr>
              <w:t>*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(m)</w:t>
            </w:r>
          </w:p>
        </w:tc>
        <w:tc>
          <w:tcPr>
            <w:tcW w:w="2268" w:type="dxa"/>
          </w:tcPr>
          <w:p w14:paraId="15BFD35A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.38</w:t>
            </w:r>
          </w:p>
        </w:tc>
        <w:tc>
          <w:tcPr>
            <w:tcW w:w="1842" w:type="dxa"/>
          </w:tcPr>
          <w:p w14:paraId="7B1BDDFC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0.05</w:t>
            </w:r>
          </w:p>
        </w:tc>
      </w:tr>
      <w:tr w:rsidR="00E44DD8" w:rsidRPr="00750A34" w14:paraId="61FAFB51" w14:textId="77777777" w:rsidTr="00D84B68">
        <w:tc>
          <w:tcPr>
            <w:tcW w:w="2978" w:type="dxa"/>
          </w:tcPr>
          <w:p w14:paraId="25679E8C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umber of GCPs</w:t>
            </w:r>
          </w:p>
        </w:tc>
        <w:tc>
          <w:tcPr>
            <w:tcW w:w="2268" w:type="dxa"/>
          </w:tcPr>
          <w:p w14:paraId="133A31DC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32</w:t>
            </w:r>
          </w:p>
        </w:tc>
        <w:tc>
          <w:tcPr>
            <w:tcW w:w="1842" w:type="dxa"/>
          </w:tcPr>
          <w:p w14:paraId="3A9785F6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</w:tr>
      <w:tr w:rsidR="00E44DD8" w:rsidRPr="00750A34" w14:paraId="43A5815F" w14:textId="77777777" w:rsidTr="00D84B68">
        <w:tc>
          <w:tcPr>
            <w:tcW w:w="2978" w:type="dxa"/>
          </w:tcPr>
          <w:p w14:paraId="7488412B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</w:tcPr>
          <w:p w14:paraId="2A38FA4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842" w:type="dxa"/>
          </w:tcPr>
          <w:p w14:paraId="66E6E9D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44DD8" w:rsidRPr="00750A34" w14:paraId="0B408371" w14:textId="77777777" w:rsidTr="00D84B68">
        <w:tc>
          <w:tcPr>
            <w:tcW w:w="2978" w:type="dxa"/>
          </w:tcPr>
          <w:p w14:paraId="3F60F00E" w14:textId="77777777" w:rsidR="005A7A6D" w:rsidRPr="00750A34" w:rsidRDefault="005A7A6D" w:rsidP="00D84B6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proofErr w:type="spellStart"/>
            <w:r w:rsidRPr="00750A34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  <w:t>SfM</w:t>
            </w:r>
            <w:proofErr w:type="spellEnd"/>
            <w:r w:rsidRPr="00750A34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  <w:t>-MVS processing Parameter</w:t>
            </w:r>
          </w:p>
        </w:tc>
        <w:tc>
          <w:tcPr>
            <w:tcW w:w="2268" w:type="dxa"/>
          </w:tcPr>
          <w:p w14:paraId="04E61B10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842" w:type="dxa"/>
          </w:tcPr>
          <w:p w14:paraId="0AA8DD5A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44DD8" w:rsidRPr="00750A34" w14:paraId="284B312D" w14:textId="77777777" w:rsidTr="00D84B68">
        <w:tc>
          <w:tcPr>
            <w:tcW w:w="2978" w:type="dxa"/>
          </w:tcPr>
          <w:p w14:paraId="44FF2CF0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lignment accuracy</w:t>
            </w:r>
          </w:p>
        </w:tc>
        <w:tc>
          <w:tcPr>
            <w:tcW w:w="2268" w:type="dxa"/>
          </w:tcPr>
          <w:p w14:paraId="0C6BD772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proofErr w:type="spellStart"/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Ultra high</w:t>
            </w:r>
            <w:proofErr w:type="spellEnd"/>
          </w:p>
        </w:tc>
        <w:tc>
          <w:tcPr>
            <w:tcW w:w="1842" w:type="dxa"/>
          </w:tcPr>
          <w:p w14:paraId="2034E53E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E44DD8" w:rsidRPr="00750A34" w14:paraId="65D71366" w14:textId="77777777" w:rsidTr="00D84B68">
        <w:tc>
          <w:tcPr>
            <w:tcW w:w="2978" w:type="dxa"/>
          </w:tcPr>
          <w:p w14:paraId="67AA40EB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Number of dense point clouds (×10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  <w:lang w:val="en-GB"/>
              </w:rPr>
              <w:t>5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)</w:t>
            </w:r>
          </w:p>
        </w:tc>
        <w:tc>
          <w:tcPr>
            <w:tcW w:w="2268" w:type="dxa"/>
          </w:tcPr>
          <w:p w14:paraId="098972B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87</w:t>
            </w:r>
          </w:p>
        </w:tc>
        <w:tc>
          <w:tcPr>
            <w:tcW w:w="1842" w:type="dxa"/>
          </w:tcPr>
          <w:p w14:paraId="79023C7A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583</w:t>
            </w:r>
          </w:p>
        </w:tc>
      </w:tr>
      <w:tr w:rsidR="00E44DD8" w:rsidRPr="00750A34" w14:paraId="4E815B90" w14:textId="77777777" w:rsidTr="00D84B68">
        <w:tc>
          <w:tcPr>
            <w:tcW w:w="2978" w:type="dxa"/>
          </w:tcPr>
          <w:p w14:paraId="07100C4C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Quality for dense point clouds</w:t>
            </w:r>
          </w:p>
        </w:tc>
        <w:tc>
          <w:tcPr>
            <w:tcW w:w="2268" w:type="dxa"/>
          </w:tcPr>
          <w:p w14:paraId="0DB463BA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proofErr w:type="spellStart"/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Ultra high</w:t>
            </w:r>
            <w:proofErr w:type="spellEnd"/>
          </w:p>
        </w:tc>
        <w:tc>
          <w:tcPr>
            <w:tcW w:w="1842" w:type="dxa"/>
          </w:tcPr>
          <w:p w14:paraId="5C629F2D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E44DD8" w:rsidRPr="00750A34" w14:paraId="62C445BA" w14:textId="77777777" w:rsidTr="00D84B68">
        <w:tc>
          <w:tcPr>
            <w:tcW w:w="2978" w:type="dxa"/>
          </w:tcPr>
          <w:p w14:paraId="53A27176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Depth filtering</w:t>
            </w:r>
          </w:p>
        </w:tc>
        <w:tc>
          <w:tcPr>
            <w:tcW w:w="2268" w:type="dxa"/>
          </w:tcPr>
          <w:p w14:paraId="19E7A704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Moderate</w:t>
            </w:r>
          </w:p>
        </w:tc>
        <w:tc>
          <w:tcPr>
            <w:tcW w:w="1842" w:type="dxa"/>
          </w:tcPr>
          <w:p w14:paraId="66FF148D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ggressive</w:t>
            </w:r>
          </w:p>
        </w:tc>
      </w:tr>
      <w:tr w:rsidR="00E44DD8" w:rsidRPr="00750A34" w14:paraId="6FD61AAC" w14:textId="77777777" w:rsidTr="00D84B68">
        <w:tc>
          <w:tcPr>
            <w:tcW w:w="2978" w:type="dxa"/>
          </w:tcPr>
          <w:p w14:paraId="1EB3EEFA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Surface type</w:t>
            </w:r>
          </w:p>
        </w:tc>
        <w:tc>
          <w:tcPr>
            <w:tcW w:w="2268" w:type="dxa"/>
          </w:tcPr>
          <w:p w14:paraId="77E3B0B4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rbitrary</w:t>
            </w:r>
          </w:p>
        </w:tc>
        <w:tc>
          <w:tcPr>
            <w:tcW w:w="1842" w:type="dxa"/>
          </w:tcPr>
          <w:p w14:paraId="74FED8F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Arbitrary</w:t>
            </w:r>
          </w:p>
        </w:tc>
      </w:tr>
      <w:tr w:rsidR="00E44DD8" w:rsidRPr="00750A34" w14:paraId="6DBB62F4" w14:textId="77777777" w:rsidTr="00D84B68">
        <w:tc>
          <w:tcPr>
            <w:tcW w:w="2978" w:type="dxa"/>
          </w:tcPr>
          <w:p w14:paraId="03CA3971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Face count (×10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  <w:lang w:val="en-GB"/>
              </w:rPr>
              <w:t>5</w:t>
            </w: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)</w:t>
            </w:r>
          </w:p>
        </w:tc>
        <w:tc>
          <w:tcPr>
            <w:tcW w:w="2268" w:type="dxa"/>
          </w:tcPr>
          <w:p w14:paraId="000A486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00</w:t>
            </w:r>
          </w:p>
        </w:tc>
        <w:tc>
          <w:tcPr>
            <w:tcW w:w="1842" w:type="dxa"/>
          </w:tcPr>
          <w:p w14:paraId="258801D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709</w:t>
            </w:r>
          </w:p>
        </w:tc>
      </w:tr>
      <w:tr w:rsidR="00E44DD8" w:rsidRPr="00750A34" w14:paraId="5AF7AA48" w14:textId="77777777" w:rsidTr="00D84B68">
        <w:tc>
          <w:tcPr>
            <w:tcW w:w="2978" w:type="dxa"/>
          </w:tcPr>
          <w:p w14:paraId="48D02DEA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</w:tcPr>
          <w:p w14:paraId="757E4CD6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842" w:type="dxa"/>
          </w:tcPr>
          <w:p w14:paraId="09569DFD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44DD8" w:rsidRPr="00750A34" w14:paraId="2700B9B6" w14:textId="77777777" w:rsidTr="00D84B68">
        <w:tc>
          <w:tcPr>
            <w:tcW w:w="2978" w:type="dxa"/>
          </w:tcPr>
          <w:p w14:paraId="6A4C6EE9" w14:textId="77777777" w:rsidR="005A7A6D" w:rsidRPr="00750A34" w:rsidRDefault="005A7A6D" w:rsidP="00D84B6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GB"/>
              </w:rPr>
              <w:t>DEM/Ortho images</w:t>
            </w:r>
          </w:p>
        </w:tc>
        <w:tc>
          <w:tcPr>
            <w:tcW w:w="2268" w:type="dxa"/>
          </w:tcPr>
          <w:p w14:paraId="1147C9EC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842" w:type="dxa"/>
          </w:tcPr>
          <w:p w14:paraId="0A1A1E1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E44DD8" w:rsidRPr="00750A34" w14:paraId="60779E2C" w14:textId="77777777" w:rsidTr="00D84B68">
        <w:tc>
          <w:tcPr>
            <w:tcW w:w="2978" w:type="dxa"/>
          </w:tcPr>
          <w:p w14:paraId="61E149CA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Source</w:t>
            </w:r>
          </w:p>
        </w:tc>
        <w:tc>
          <w:tcPr>
            <w:tcW w:w="2268" w:type="dxa"/>
          </w:tcPr>
          <w:p w14:paraId="1AD8BFF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Mesh</w:t>
            </w:r>
          </w:p>
        </w:tc>
        <w:tc>
          <w:tcPr>
            <w:tcW w:w="1842" w:type="dxa"/>
          </w:tcPr>
          <w:p w14:paraId="08488088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Mesh</w:t>
            </w:r>
          </w:p>
        </w:tc>
      </w:tr>
      <w:tr w:rsidR="00E44DD8" w:rsidRPr="00750A34" w14:paraId="72041AF5" w14:textId="77777777" w:rsidTr="00D84B68">
        <w:tc>
          <w:tcPr>
            <w:tcW w:w="2978" w:type="dxa"/>
          </w:tcPr>
          <w:p w14:paraId="67FBE3BC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DEM/Ortho Resolution (m)</w:t>
            </w:r>
          </w:p>
        </w:tc>
        <w:tc>
          <w:tcPr>
            <w:tcW w:w="2268" w:type="dxa"/>
          </w:tcPr>
          <w:p w14:paraId="455C96C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2.00/1.38</w:t>
            </w:r>
          </w:p>
        </w:tc>
        <w:tc>
          <w:tcPr>
            <w:tcW w:w="1842" w:type="dxa"/>
          </w:tcPr>
          <w:p w14:paraId="0C108D29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.00/0.07</w:t>
            </w:r>
            <w:r w:rsidRPr="00750A34" w:rsidDel="00752C2F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E44DD8" w:rsidRPr="00750A34" w14:paraId="48FC3945" w14:textId="77777777" w:rsidTr="00D84B68">
        <w:tc>
          <w:tcPr>
            <w:tcW w:w="2978" w:type="dxa"/>
          </w:tcPr>
          <w:p w14:paraId="228B2AA2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DEM size (pixels)</w:t>
            </w:r>
          </w:p>
        </w:tc>
        <w:tc>
          <w:tcPr>
            <w:tcW w:w="2268" w:type="dxa"/>
          </w:tcPr>
          <w:p w14:paraId="4FEF459E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15667 × 16162</w:t>
            </w:r>
          </w:p>
        </w:tc>
        <w:tc>
          <w:tcPr>
            <w:tcW w:w="1842" w:type="dxa"/>
          </w:tcPr>
          <w:p w14:paraId="294EA42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3436 × 3499</w:t>
            </w:r>
          </w:p>
        </w:tc>
      </w:tr>
      <w:tr w:rsidR="00E44DD8" w:rsidRPr="00750A34" w14:paraId="40E53FC0" w14:textId="77777777" w:rsidTr="00D84B68">
        <w:tc>
          <w:tcPr>
            <w:tcW w:w="2978" w:type="dxa"/>
            <w:tcBorders>
              <w:bottom w:val="single" w:sz="4" w:space="0" w:color="auto"/>
            </w:tcBorders>
          </w:tcPr>
          <w:p w14:paraId="0F2DE263" w14:textId="77777777" w:rsidR="005A7A6D" w:rsidRPr="00750A34" w:rsidRDefault="005A7A6D" w:rsidP="00D84B68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Ortho image size (pixels)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E52AD0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3800 × 4983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4C4E72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36270 × 35644</w:t>
            </w:r>
          </w:p>
        </w:tc>
      </w:tr>
    </w:tbl>
    <w:p w14:paraId="35CB8E94" w14:textId="77777777" w:rsidR="005A7A6D" w:rsidRPr="00750A34" w:rsidRDefault="005A7A6D" w:rsidP="005A7A6D">
      <w:pPr>
        <w:ind w:left="283" w:hangingChars="135" w:hanging="283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color w:val="000000" w:themeColor="text1"/>
          <w:vertAlign w:val="superscript"/>
          <w:lang w:val="en-GB"/>
        </w:rPr>
        <w:t>*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Ground sampling distance.</w:t>
      </w:r>
    </w:p>
    <w:p w14:paraId="5D2997D5" w14:textId="77777777" w:rsidR="005A7A6D" w:rsidRPr="00750A34" w:rsidRDefault="005A7A6D" w:rsidP="005A7A6D">
      <w:pPr>
        <w:rPr>
          <w:rFonts w:ascii="Times New Roman" w:hAnsi="Times New Roman" w:cs="Times New Roman"/>
          <w:color w:val="000000" w:themeColor="text1"/>
          <w:lang w:val="en-GB"/>
        </w:rPr>
      </w:pPr>
    </w:p>
    <w:p w14:paraId="1FB2BEF1" w14:textId="773C3864" w:rsidR="005A7A6D" w:rsidRPr="00750A34" w:rsidRDefault="005A7A6D" w:rsidP="005A7A6D">
      <w:pPr>
        <w:pStyle w:val="2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color w:val="000000" w:themeColor="text1"/>
          <w:szCs w:val="21"/>
          <w:lang w:val="en-GB"/>
        </w:rPr>
        <w:t>Table S3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. Number of points</w:t>
      </w:r>
      <w:r w:rsidR="00B55885"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, mean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bias</m:t>
            </m:r>
          </m:sub>
        </m:sSub>
      </m:oMath>
      <w:r w:rsidR="00B55885"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)</w:t>
      </w:r>
      <w:r w:rsidR="005C2C45"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,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standard deviation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stable</m:t>
            </m:r>
          </m:sub>
        </m:sSub>
      </m:oMath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)</w:t>
      </w:r>
      <w:r w:rsidR="005C2C45"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and uncertainty (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lang w:val="en-GB"/>
              </w:rPr>
              <m:t>dh</m:t>
            </m:r>
          </m:sub>
        </m:sSub>
      </m:oMath>
      <w:r w:rsidR="005C2C45"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)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of the elevation changes on the off-glacier area for each analysis period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 xml:space="preserve"> </w:t>
      </w:r>
    </w:p>
    <w:tbl>
      <w:tblPr>
        <w:tblStyle w:val="ac"/>
        <w:tblW w:w="80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1560"/>
        <w:gridCol w:w="1701"/>
        <w:gridCol w:w="1701"/>
        <w:gridCol w:w="1701"/>
      </w:tblGrid>
      <w:tr w:rsidR="00E44DD8" w:rsidRPr="00750A34" w14:paraId="3086224F" w14:textId="77777777" w:rsidTr="00D84B68">
        <w:trPr>
          <w:jc w:val="center"/>
        </w:trPr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753E0FE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Analysis Period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7EB480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Number of off-glacier point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DB2492C" w14:textId="0363BC53" w:rsidR="00B55885" w:rsidRPr="00750A34" w:rsidRDefault="00000000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bias</m:t>
                  </m:r>
                </m:sub>
              </m:sSub>
            </m:oMath>
            <w:r w:rsidR="00B55885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</w:t>
            </w:r>
          </w:p>
          <w:p w14:paraId="603891B4" w14:textId="04DA81CD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(m / m 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a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vertAlign w:val="superscript"/>
                <w:lang w:val="en-GB"/>
              </w:rPr>
              <w:t>−1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6C47066" w14:textId="7F2CF952" w:rsidR="00B55885" w:rsidRPr="00750A34" w:rsidRDefault="00000000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val="en-GB"/>
                    </w:rPr>
                    <m:t>stable</m:t>
                  </m:r>
                </m:sub>
              </m:sSub>
            </m:oMath>
            <w:r w:rsidR="00B55885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</w:t>
            </w:r>
          </w:p>
          <w:p w14:paraId="62C8CCE9" w14:textId="68B299D5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(m / m 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a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vertAlign w:val="superscript"/>
                <w:lang w:val="en-GB"/>
              </w:rPr>
              <w:t>−1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C69F65D" w14:textId="77777777" w:rsidR="005A7A6D" w:rsidRPr="00750A34" w:rsidRDefault="00000000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lang w:val="en-GB"/>
                      </w:rPr>
                      <m:t>dh</m:t>
                    </m:r>
                  </m:sub>
                </m:sSub>
              </m:oMath>
            </m:oMathPara>
          </w:p>
          <w:p w14:paraId="181D20F5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(m / m 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a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vertAlign w:val="superscript"/>
                <w:lang w:val="en-GB"/>
              </w:rPr>
              <w:t>−1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)</w:t>
            </w:r>
          </w:p>
        </w:tc>
      </w:tr>
      <w:tr w:rsidR="00E44DD8" w:rsidRPr="00750A34" w14:paraId="2B1BBAEA" w14:textId="77777777" w:rsidTr="00D84B68">
        <w:trPr>
          <w:jc w:val="center"/>
        </w:trPr>
        <w:tc>
          <w:tcPr>
            <w:tcW w:w="1417" w:type="dxa"/>
            <w:tcBorders>
              <w:top w:val="single" w:sz="4" w:space="0" w:color="auto"/>
            </w:tcBorders>
          </w:tcPr>
          <w:p w14:paraId="24DEF93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1981–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07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190C1FAE" w14:textId="3427D54F" w:rsidR="005A7A6D" w:rsidRPr="00750A34" w:rsidRDefault="001C5498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7794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128287D" w14:textId="6325E987" w:rsidR="005A7A6D" w:rsidRPr="00750A34" w:rsidRDefault="001C5498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3.00</w:t>
            </w:r>
            <w:r w:rsidR="005A7A6D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CA5E174" w14:textId="2D8BEDE5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5.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47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2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2C71921" w14:textId="3CB084AA" w:rsidR="005A7A6D" w:rsidRPr="00750A34" w:rsidRDefault="004F5157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3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3</w:t>
            </w:r>
            <w:r w:rsidR="005A7A6D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2</w:t>
            </w:r>
          </w:p>
        </w:tc>
      </w:tr>
      <w:tr w:rsidR="00E44DD8" w:rsidRPr="00750A34" w14:paraId="723AB513" w14:textId="77777777" w:rsidTr="00D84B68">
        <w:trPr>
          <w:jc w:val="center"/>
        </w:trPr>
        <w:tc>
          <w:tcPr>
            <w:tcW w:w="1417" w:type="dxa"/>
          </w:tcPr>
          <w:p w14:paraId="61DE7821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2007–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09</w:t>
            </w:r>
          </w:p>
        </w:tc>
        <w:tc>
          <w:tcPr>
            <w:tcW w:w="1560" w:type="dxa"/>
          </w:tcPr>
          <w:p w14:paraId="2EB361A8" w14:textId="5A5A4BEF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3</w:t>
            </w:r>
            <w:r w:rsidR="001C5498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459</w:t>
            </w:r>
          </w:p>
        </w:tc>
        <w:tc>
          <w:tcPr>
            <w:tcW w:w="1701" w:type="dxa"/>
          </w:tcPr>
          <w:p w14:paraId="32B63170" w14:textId="48687F66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val="en-GB"/>
              </w:rPr>
              <w:t>−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1C5498"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35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 xml:space="preserve"> / </w:t>
            </w:r>
            <w:r w:rsidRPr="00750A34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val="en-GB"/>
              </w:rPr>
              <w:t>−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1C5498"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17</w:t>
            </w:r>
          </w:p>
        </w:tc>
        <w:tc>
          <w:tcPr>
            <w:tcW w:w="1701" w:type="dxa"/>
          </w:tcPr>
          <w:p w14:paraId="12937380" w14:textId="25A74699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.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53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77</w:t>
            </w:r>
          </w:p>
        </w:tc>
        <w:tc>
          <w:tcPr>
            <w:tcW w:w="1701" w:type="dxa"/>
          </w:tcPr>
          <w:p w14:paraId="3DC2B8DC" w14:textId="3A36B17D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49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24</w:t>
            </w:r>
          </w:p>
        </w:tc>
      </w:tr>
      <w:tr w:rsidR="00E44DD8" w:rsidRPr="00750A34" w14:paraId="33A93AFB" w14:textId="77777777" w:rsidTr="00D84B68">
        <w:trPr>
          <w:jc w:val="center"/>
        </w:trPr>
        <w:tc>
          <w:tcPr>
            <w:tcW w:w="1417" w:type="dxa"/>
          </w:tcPr>
          <w:p w14:paraId="51417BFC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2009–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12</w:t>
            </w:r>
          </w:p>
        </w:tc>
        <w:tc>
          <w:tcPr>
            <w:tcW w:w="1560" w:type="dxa"/>
          </w:tcPr>
          <w:p w14:paraId="583E438B" w14:textId="2CF74B52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321</w:t>
            </w:r>
            <w:r w:rsidR="001C5498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5</w:t>
            </w:r>
          </w:p>
        </w:tc>
        <w:tc>
          <w:tcPr>
            <w:tcW w:w="1701" w:type="dxa"/>
          </w:tcPr>
          <w:p w14:paraId="67B212E5" w14:textId="6410DE4A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0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0</w:t>
            </w:r>
            <w:r w:rsidR="001C5498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</w:t>
            </w:r>
          </w:p>
        </w:tc>
        <w:tc>
          <w:tcPr>
            <w:tcW w:w="1701" w:type="dxa"/>
          </w:tcPr>
          <w:p w14:paraId="358BCE82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15 / 0.07</w:t>
            </w:r>
          </w:p>
        </w:tc>
        <w:tc>
          <w:tcPr>
            <w:tcW w:w="1701" w:type="dxa"/>
          </w:tcPr>
          <w:p w14:paraId="4F7E199B" w14:textId="44DA0752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0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0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5</w:t>
            </w:r>
          </w:p>
        </w:tc>
      </w:tr>
      <w:tr w:rsidR="00E44DD8" w:rsidRPr="00750A34" w14:paraId="421BE1EC" w14:textId="77777777" w:rsidTr="00D84B68">
        <w:trPr>
          <w:jc w:val="center"/>
        </w:trPr>
        <w:tc>
          <w:tcPr>
            <w:tcW w:w="1417" w:type="dxa"/>
          </w:tcPr>
          <w:p w14:paraId="7E4889B2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2012–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15</w:t>
            </w:r>
          </w:p>
        </w:tc>
        <w:tc>
          <w:tcPr>
            <w:tcW w:w="1560" w:type="dxa"/>
          </w:tcPr>
          <w:p w14:paraId="3FD75BB0" w14:textId="4B0F5C19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8</w:t>
            </w:r>
            <w:r w:rsidR="004F5157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64</w:t>
            </w:r>
          </w:p>
        </w:tc>
        <w:tc>
          <w:tcPr>
            <w:tcW w:w="1701" w:type="dxa"/>
          </w:tcPr>
          <w:p w14:paraId="43E549AD" w14:textId="3666664E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8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0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2</w:t>
            </w:r>
          </w:p>
        </w:tc>
        <w:tc>
          <w:tcPr>
            <w:tcW w:w="1701" w:type="dxa"/>
          </w:tcPr>
          <w:p w14:paraId="4E484A6A" w14:textId="2A6C6169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4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1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</w:t>
            </w:r>
          </w:p>
        </w:tc>
        <w:tc>
          <w:tcPr>
            <w:tcW w:w="1701" w:type="dxa"/>
          </w:tcPr>
          <w:p w14:paraId="465B92CF" w14:textId="78F561FD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53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3</w:t>
            </w:r>
          </w:p>
        </w:tc>
      </w:tr>
      <w:tr w:rsidR="005A7A6D" w:rsidRPr="00750A34" w14:paraId="19AA0571" w14:textId="77777777" w:rsidTr="00D84B68">
        <w:trPr>
          <w:jc w:val="center"/>
        </w:trPr>
        <w:tc>
          <w:tcPr>
            <w:tcW w:w="1417" w:type="dxa"/>
            <w:tcBorders>
              <w:bottom w:val="single" w:sz="4" w:space="0" w:color="auto"/>
            </w:tcBorders>
          </w:tcPr>
          <w:p w14:paraId="42B6E297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2007–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15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D1F9C1C" w14:textId="12AD24B5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</w:t>
            </w:r>
            <w:r w:rsidR="00B7158C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99</w:t>
            </w:r>
            <w:r w:rsidR="004F5157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417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0B4D588" w14:textId="082399E8" w:rsidR="005A7A6D" w:rsidRPr="00750A34" w:rsidRDefault="004F5157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val="en-GB"/>
              </w:rPr>
              <w:t>−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0.34</w:t>
            </w:r>
            <w:r w:rsidR="005A7A6D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</w:t>
            </w:r>
            <w:r w:rsidRPr="00750A34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val="en-GB"/>
              </w:rPr>
              <w:t>−</w:t>
            </w:r>
            <w:r w:rsidRPr="00750A34">
              <w:rPr>
                <w:rFonts w:ascii="Times New Roman" w:hAnsi="Times New Roman" w:cs="Times New Roman"/>
                <w:color w:val="000000" w:themeColor="text1"/>
                <w:szCs w:val="21"/>
                <w:lang w:val="en-GB"/>
              </w:rPr>
              <w:t>0.04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470A9E1" w14:textId="69F96999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1.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41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1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8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1321706" w14:textId="356CDDCB" w:rsidR="005A7A6D" w:rsidRPr="00750A34" w:rsidRDefault="005A7A6D" w:rsidP="00D84B68">
            <w:pPr>
              <w:jc w:val="center"/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</w:pP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0.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3</w:t>
            </w:r>
            <w:r w:rsidR="00C41E2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5</w:t>
            </w:r>
            <w:r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 xml:space="preserve"> / 0.0</w:t>
            </w:r>
            <w:r w:rsidR="004F5157" w:rsidRPr="00750A34">
              <w:rPr>
                <w:rFonts w:ascii="Times New Roman" w:eastAsia="ＭＳ 明朝" w:hAnsi="Times New Roman" w:cs="Times New Roman"/>
                <w:color w:val="000000" w:themeColor="text1"/>
                <w:szCs w:val="21"/>
                <w:lang w:val="en-GB"/>
              </w:rPr>
              <w:t>4</w:t>
            </w:r>
          </w:p>
        </w:tc>
      </w:tr>
    </w:tbl>
    <w:p w14:paraId="2A9F85BC" w14:textId="77777777" w:rsidR="005A7A6D" w:rsidRPr="00750A34" w:rsidRDefault="005A7A6D" w:rsidP="005A7A6D">
      <w:pPr>
        <w:rPr>
          <w:rFonts w:ascii="Times New Roman" w:hAnsi="Times New Roman" w:cs="Times New Roman"/>
          <w:color w:val="000000" w:themeColor="text1"/>
          <w:lang w:val="en-GB"/>
        </w:rPr>
      </w:pPr>
      <w:bookmarkStart w:id="0" w:name="_Hlk81995431"/>
    </w:p>
    <w:p w14:paraId="44DA544A" w14:textId="77777777" w:rsidR="005A7A6D" w:rsidRPr="00750A34" w:rsidRDefault="005A7A6D" w:rsidP="005A7A6D">
      <w:pPr>
        <w:pStyle w:val="2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color w:val="000000" w:themeColor="text1"/>
          <w:szCs w:val="21"/>
          <w:lang w:val="en-GB"/>
        </w:rPr>
        <w:lastRenderedPageBreak/>
        <w:t>Table S4</w:t>
      </w:r>
      <w:r w:rsidRPr="00750A34">
        <w:rPr>
          <w:rFonts w:ascii="Times New Roman" w:hAnsi="Times New Roman" w:cs="Times New Roman"/>
          <w:bCs/>
          <w:color w:val="000000" w:themeColor="text1"/>
          <w:szCs w:val="21"/>
          <w:lang w:val="en-GB"/>
        </w:rPr>
        <w:t>. Summary of the glacier area estimated via manual delineation and linear estimation.</w:t>
      </w:r>
    </w:p>
    <w:tbl>
      <w:tblPr>
        <w:tblStyle w:val="ac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2693"/>
        <w:gridCol w:w="2694"/>
      </w:tblGrid>
      <w:tr w:rsidR="00E44DD8" w:rsidRPr="00750A34" w14:paraId="3B095F94" w14:textId="77777777" w:rsidTr="00D84B68">
        <w:tc>
          <w:tcPr>
            <w:tcW w:w="2693" w:type="dxa"/>
            <w:tcBorders>
              <w:top w:val="single" w:sz="4" w:space="0" w:color="auto"/>
            </w:tcBorders>
          </w:tcPr>
          <w:p w14:paraId="06E0704E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Year</w:t>
            </w:r>
          </w:p>
        </w:tc>
        <w:tc>
          <w:tcPr>
            <w:tcW w:w="5387" w:type="dxa"/>
            <w:gridSpan w:val="2"/>
            <w:tcBorders>
              <w:top w:val="single" w:sz="4" w:space="0" w:color="auto"/>
            </w:tcBorders>
          </w:tcPr>
          <w:p w14:paraId="6B411682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Area (km</w:t>
            </w:r>
            <w:r w:rsidRPr="00750A34">
              <w:rPr>
                <w:rFonts w:ascii="Times New Roman" w:hAnsi="Times New Roman" w:cs="Times New Roman"/>
                <w:color w:val="000000" w:themeColor="text1"/>
                <w:vertAlign w:val="superscript"/>
                <w:lang w:val="en-GB"/>
              </w:rPr>
              <w:t>2</w:t>
            </w: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)</w:t>
            </w:r>
          </w:p>
        </w:tc>
      </w:tr>
      <w:tr w:rsidR="00E44DD8" w:rsidRPr="00750A34" w14:paraId="6F87D558" w14:textId="77777777" w:rsidTr="00D84B68">
        <w:tc>
          <w:tcPr>
            <w:tcW w:w="2693" w:type="dxa"/>
            <w:tcBorders>
              <w:bottom w:val="single" w:sz="4" w:space="0" w:color="auto"/>
            </w:tcBorders>
          </w:tcPr>
          <w:p w14:paraId="71A48F66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511E25B4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Manual delineation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0C9948B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Linear estimation</w:t>
            </w:r>
          </w:p>
        </w:tc>
      </w:tr>
      <w:tr w:rsidR="00E44DD8" w:rsidRPr="00750A34" w14:paraId="56B38BE7" w14:textId="77777777" w:rsidTr="00D84B68">
        <w:tc>
          <w:tcPr>
            <w:tcW w:w="2693" w:type="dxa"/>
            <w:tcBorders>
              <w:top w:val="single" w:sz="4" w:space="0" w:color="auto"/>
            </w:tcBorders>
          </w:tcPr>
          <w:p w14:paraId="49107FA3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981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18FD74FF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.42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4E7E19E0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––</w:t>
            </w:r>
          </w:p>
        </w:tc>
      </w:tr>
      <w:tr w:rsidR="00E44DD8" w:rsidRPr="00750A34" w14:paraId="75D95A29" w14:textId="77777777" w:rsidTr="00D84B68">
        <w:tc>
          <w:tcPr>
            <w:tcW w:w="2693" w:type="dxa"/>
          </w:tcPr>
          <w:p w14:paraId="410AFB7A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07</w:t>
            </w:r>
          </w:p>
        </w:tc>
        <w:tc>
          <w:tcPr>
            <w:tcW w:w="2693" w:type="dxa"/>
          </w:tcPr>
          <w:p w14:paraId="5D5E5A00" w14:textId="234B6340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9</w:t>
            </w:r>
            <w:r w:rsidR="000E2342"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</w:t>
            </w:r>
          </w:p>
        </w:tc>
        <w:tc>
          <w:tcPr>
            <w:tcW w:w="2694" w:type="dxa"/>
          </w:tcPr>
          <w:p w14:paraId="07AF944F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74</w:t>
            </w:r>
          </w:p>
        </w:tc>
      </w:tr>
      <w:tr w:rsidR="00E44DD8" w:rsidRPr="00750A34" w14:paraId="5A64AB68" w14:textId="77777777" w:rsidTr="00D84B68">
        <w:tc>
          <w:tcPr>
            <w:tcW w:w="2693" w:type="dxa"/>
          </w:tcPr>
          <w:p w14:paraId="2E64D154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09</w:t>
            </w:r>
          </w:p>
        </w:tc>
        <w:tc>
          <w:tcPr>
            <w:tcW w:w="2693" w:type="dxa"/>
          </w:tcPr>
          <w:p w14:paraId="6CBF55DC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84</w:t>
            </w:r>
          </w:p>
        </w:tc>
        <w:tc>
          <w:tcPr>
            <w:tcW w:w="2694" w:type="dxa"/>
          </w:tcPr>
          <w:p w14:paraId="034DCAAB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69</w:t>
            </w:r>
          </w:p>
        </w:tc>
      </w:tr>
      <w:tr w:rsidR="00E44DD8" w:rsidRPr="00750A34" w14:paraId="023BB1DD" w14:textId="77777777" w:rsidTr="00D84B68">
        <w:tc>
          <w:tcPr>
            <w:tcW w:w="2693" w:type="dxa"/>
          </w:tcPr>
          <w:p w14:paraId="631091D8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12</w:t>
            </w:r>
          </w:p>
        </w:tc>
        <w:tc>
          <w:tcPr>
            <w:tcW w:w="2693" w:type="dxa"/>
          </w:tcPr>
          <w:p w14:paraId="0DB7ECE1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66</w:t>
            </w:r>
          </w:p>
        </w:tc>
        <w:tc>
          <w:tcPr>
            <w:tcW w:w="2694" w:type="dxa"/>
          </w:tcPr>
          <w:p w14:paraId="64072C4F" w14:textId="77777777" w:rsidR="005A7A6D" w:rsidRPr="00750A34" w:rsidRDefault="005A7A6D" w:rsidP="00D84B68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61</w:t>
            </w:r>
          </w:p>
        </w:tc>
      </w:tr>
      <w:tr w:rsidR="005C2C45" w:rsidRPr="00750A34" w14:paraId="7586AF22" w14:textId="77777777" w:rsidTr="00D84B68">
        <w:tc>
          <w:tcPr>
            <w:tcW w:w="2693" w:type="dxa"/>
            <w:tcBorders>
              <w:bottom w:val="single" w:sz="4" w:space="0" w:color="auto"/>
            </w:tcBorders>
          </w:tcPr>
          <w:p w14:paraId="63E9938D" w14:textId="073959AD" w:rsidR="005C2C45" w:rsidRPr="00750A34" w:rsidRDefault="005C2C45" w:rsidP="005C2C45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2015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12CE7AF1" w14:textId="3E31E870" w:rsidR="005C2C45" w:rsidRPr="00750A34" w:rsidRDefault="005C2C45" w:rsidP="005C2C45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1.54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164F268D" w14:textId="1BAED912" w:rsidR="005C2C45" w:rsidRPr="00750A34" w:rsidRDefault="005C2C45" w:rsidP="005C2C45">
            <w:pPr>
              <w:jc w:val="center"/>
              <w:rPr>
                <w:rFonts w:ascii="Times New Roman" w:hAnsi="Times New Roman" w:cs="Times New Roman"/>
                <w:color w:val="000000" w:themeColor="text1"/>
                <w:lang w:val="en-GB"/>
              </w:rPr>
            </w:pPr>
            <w:r w:rsidRPr="00750A34">
              <w:rPr>
                <w:rFonts w:ascii="Times New Roman" w:hAnsi="Times New Roman" w:cs="Times New Roman"/>
                <w:color w:val="000000" w:themeColor="text1"/>
                <w:lang w:val="en-GB"/>
              </w:rPr>
              <w:t>––</w:t>
            </w:r>
          </w:p>
        </w:tc>
      </w:tr>
      <w:bookmarkEnd w:id="0"/>
    </w:tbl>
    <w:p w14:paraId="4AF9A93B" w14:textId="77777777" w:rsidR="005A7A6D" w:rsidRPr="00750A34" w:rsidRDefault="005A7A6D" w:rsidP="005A7A6D">
      <w:pPr>
        <w:ind w:left="283" w:hangingChars="135" w:hanging="283"/>
        <w:rPr>
          <w:rFonts w:ascii="Times New Roman" w:hAnsi="Times New Roman" w:cs="Times New Roman"/>
          <w:color w:val="000000" w:themeColor="text1"/>
          <w:lang w:val="en-GB"/>
        </w:rPr>
      </w:pPr>
    </w:p>
    <w:p w14:paraId="66DE1C44" w14:textId="77777777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71EF42C1" w14:textId="77777777" w:rsidR="005A7A6D" w:rsidRPr="00750A34" w:rsidRDefault="005A7A6D" w:rsidP="005A7A6D">
      <w:pPr>
        <w:ind w:left="283" w:hangingChars="135" w:hanging="283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noProof/>
          <w:color w:val="000000" w:themeColor="text1"/>
          <w:lang w:val="en-GB" w:eastAsia="en-US"/>
        </w:rPr>
        <w:lastRenderedPageBreak/>
        <w:drawing>
          <wp:inline distT="0" distB="0" distL="0" distR="0" wp14:anchorId="7F70FD03" wp14:editId="2CA76822">
            <wp:extent cx="6115685" cy="3443605"/>
            <wp:effectExtent l="0" t="0" r="0" b="4445"/>
            <wp:docPr id="12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0CF18" w14:textId="6D0C5E66" w:rsidR="005A7A6D" w:rsidRPr="00750A34" w:rsidRDefault="005A7A6D" w:rsidP="005A7A6D">
      <w:pPr>
        <w:pStyle w:val="2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Fig</w:t>
      </w:r>
      <w:r w:rsidR="008B33AA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S1.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Image of the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hexacopter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(PD6-NPL) used in this study. The greatest width is ~1.2 m.</w:t>
      </w:r>
    </w:p>
    <w:p w14:paraId="05756B44" w14:textId="77777777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</w:p>
    <w:p w14:paraId="04A0D53E" w14:textId="77777777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29216536" w14:textId="77777777" w:rsidR="005A7A6D" w:rsidRPr="00750A34" w:rsidRDefault="005A7A6D" w:rsidP="005A7A6D">
      <w:pPr>
        <w:jc w:val="center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noProof/>
          <w:color w:val="000000" w:themeColor="text1"/>
          <w:lang w:val="en-GB" w:eastAsia="en-US"/>
        </w:rPr>
        <w:lastRenderedPageBreak/>
        <w:drawing>
          <wp:inline distT="0" distB="0" distL="0" distR="0" wp14:anchorId="2D52A690" wp14:editId="56CC9D5B">
            <wp:extent cx="3599078" cy="3599078"/>
            <wp:effectExtent l="0" t="0" r="1905" b="1905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3" cy="3602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48DF5" w14:textId="66D66EF8" w:rsidR="00DF6507" w:rsidRPr="00750A34" w:rsidRDefault="005A7A6D" w:rsidP="005A7A6D">
      <w:pPr>
        <w:pStyle w:val="2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Fig</w:t>
      </w:r>
      <w:r w:rsidR="008B33AA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S2.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GCP locations, which were derived from the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Pléiades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image</w:t>
      </w:r>
      <w:r w:rsidR="00E863C5" w:rsidRPr="00750A34">
        <w:rPr>
          <w:rFonts w:ascii="Times New Roman" w:hAnsi="Times New Roman" w:cs="Times New Roman"/>
          <w:color w:val="000000" w:themeColor="text1"/>
          <w:lang w:val="en-GB"/>
        </w:rPr>
        <w:t>,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used to produce the 2007 DEM and ortho image. </w:t>
      </w:r>
    </w:p>
    <w:p w14:paraId="65532EF4" w14:textId="77777777" w:rsidR="00DF6507" w:rsidRPr="00750A34" w:rsidRDefault="00DF6507">
      <w:pPr>
        <w:widowControl/>
        <w:jc w:val="left"/>
        <w:rPr>
          <w:rFonts w:ascii="Times New Roman" w:eastAsiaTheme="majorEastAsia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5836AB92" w14:textId="65F1142C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</w:p>
    <w:p w14:paraId="4460E964" w14:textId="27854625" w:rsidR="005A7A6D" w:rsidRPr="00750A34" w:rsidRDefault="00121C33" w:rsidP="00121C33">
      <w:pPr>
        <w:widowControl/>
        <w:jc w:val="center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noProof/>
          <w:color w:val="000000" w:themeColor="text1"/>
          <w:lang w:val="en-GB"/>
        </w:rPr>
        <w:drawing>
          <wp:inline distT="0" distB="0" distL="0" distR="0" wp14:anchorId="073E2686" wp14:editId="5A94C57B">
            <wp:extent cx="5486400" cy="7772400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7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B3AB1" w14:textId="4B6C1E0D" w:rsidR="00450EEC" w:rsidRPr="00750A34" w:rsidRDefault="005A7A6D" w:rsidP="00450EEC">
      <w:pPr>
        <w:pStyle w:val="2"/>
        <w:jc w:val="center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Fi</w:t>
      </w:r>
      <w:r w:rsidR="008B33AA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g.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S</w:t>
      </w:r>
      <w:r w:rsidR="00450EEC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3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Histograms of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elevation differences between the 2015 GPS-DEM and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the other</w:t>
      </w:r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proofErr w:type="spellStart"/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>DEM</w:t>
      </w:r>
      <w:r w:rsidR="00E863C5" w:rsidRPr="00750A34">
        <w:rPr>
          <w:rFonts w:ascii="Times New Roman" w:hAnsi="Times New Roman" w:cs="Times New Roman"/>
          <w:color w:val="000000" w:themeColor="text1"/>
          <w:lang w:val="en-GB"/>
        </w:rPr>
        <w:t>s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>.</w:t>
      </w:r>
      <w:proofErr w:type="spellEnd"/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proofErr w:type="spellStart"/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>SD</w:t>
      </w:r>
      <w:r w:rsidR="00121C33" w:rsidRPr="00750A34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b</w:t>
      </w:r>
      <w:proofErr w:type="spellEnd"/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nd </w:t>
      </w:r>
      <w:proofErr w:type="spellStart"/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>SD</w:t>
      </w:r>
      <w:r w:rsidR="00121C33" w:rsidRPr="00750A34">
        <w:rPr>
          <w:rFonts w:ascii="Times New Roman" w:hAnsi="Times New Roman" w:cs="Times New Roman"/>
          <w:color w:val="000000" w:themeColor="text1"/>
          <w:vertAlign w:val="subscript"/>
          <w:lang w:val="en-GB"/>
        </w:rPr>
        <w:t>a</w:t>
      </w:r>
      <w:proofErr w:type="spellEnd"/>
      <w:r w:rsidR="00121C33" w:rsidRPr="00750A34">
        <w:rPr>
          <w:rFonts w:ascii="Times New Roman" w:hAnsi="Times New Roman" w:cs="Times New Roman"/>
          <w:color w:val="000000" w:themeColor="text1"/>
          <w:vertAlign w:val="subscript"/>
          <w:lang w:val="en-GB"/>
        </w:rPr>
        <w:t xml:space="preserve">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are</w:t>
      </w:r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 standard deviations</w:t>
      </w:r>
      <w:r w:rsidR="00F26114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of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</w:t>
      </w:r>
      <w:r w:rsidR="00F26114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elevation changes</w:t>
      </w:r>
      <w:r w:rsidR="00121C33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before and after co-registration and bias calibration, respectively.</w:t>
      </w:r>
      <w:r w:rsidR="00450EEC" w:rsidRPr="00750A34">
        <w:rPr>
          <w:rFonts w:ascii="Times New Roman" w:hAnsi="Times New Roman" w:cs="Times New Roman"/>
          <w:color w:val="000000" w:themeColor="text1"/>
          <w:lang w:val="en-GB"/>
        </w:rPr>
        <w:br/>
      </w:r>
      <w:r w:rsidR="00450EEC" w:rsidRPr="00750A34">
        <w:rPr>
          <w:rFonts w:ascii="Times New Roman" w:hAnsi="Times New Roman" w:cs="Times New Roman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EE1CF87" wp14:editId="72AFBA8E">
            <wp:extent cx="4800600" cy="5844208"/>
            <wp:effectExtent l="0" t="0" r="0" b="444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4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1271E" w14:textId="177200F4" w:rsidR="005A7A6D" w:rsidRPr="00750A34" w:rsidRDefault="00450EEC" w:rsidP="00121C33">
      <w:pPr>
        <w:pStyle w:val="2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Fig. S4.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Semivariograms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of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elevation differences over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off-glacier areas for the five analysed intervals during the 1981–2015 period. </w:t>
      </w:r>
      <w:r w:rsidR="00E663FD" w:rsidRPr="00750A34">
        <w:rPr>
          <w:rFonts w:ascii="Times New Roman" w:hAnsi="Times New Roman" w:cs="Times New Roman"/>
          <w:color w:val="000000" w:themeColor="text1"/>
          <w:lang w:val="en-GB"/>
        </w:rPr>
        <w:t>Single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spherical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semivariogram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models (red lines) </w:t>
      </w:r>
      <w:r w:rsidR="00322785" w:rsidRPr="00750A34">
        <w:rPr>
          <w:rFonts w:ascii="Times New Roman" w:hAnsi="Times New Roman" w:cs="Times New Roman"/>
          <w:color w:val="000000" w:themeColor="text1"/>
          <w:lang w:val="en-GB"/>
        </w:rPr>
        <w:t>are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fitted to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the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>empirical variograms (black dots)</w:t>
      </w:r>
      <w:r w:rsidR="00246994" w:rsidRPr="00750A34">
        <w:rPr>
          <w:rFonts w:ascii="Times New Roman" w:hAnsi="Times New Roman" w:cs="Times New Roman"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="00246994" w:rsidRPr="00750A34">
        <w:rPr>
          <w:rFonts w:ascii="Times New Roman" w:hAnsi="Times New Roman" w:cs="Times New Roman"/>
          <w:color w:val="000000" w:themeColor="text1"/>
          <w:lang w:val="en-GB"/>
        </w:rPr>
        <w:t>Grey lines show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 range parameters (</w:t>
      </w:r>
      <m:oMath>
        <m:r>
          <w:rPr>
            <w:rFonts w:ascii="Cambria Math" w:hAnsi="Cambria Math" w:cs="Times New Roman"/>
            <w:color w:val="000000" w:themeColor="text1"/>
            <w:lang w:val="en-GB"/>
          </w:rPr>
          <m:t>L</m:t>
        </m:r>
      </m:oMath>
      <w:r w:rsidRPr="00750A34">
        <w:rPr>
          <w:rFonts w:ascii="Times New Roman" w:hAnsi="Times New Roman" w:cs="Times New Roman"/>
          <w:color w:val="000000" w:themeColor="text1"/>
          <w:lang w:val="en-GB"/>
        </w:rPr>
        <w:t>).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 empirical </w:t>
      </w:r>
      <w:proofErr w:type="spellStart"/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>semivariograms</w:t>
      </w:r>
      <w:proofErr w:type="spellEnd"/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re binned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in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50 m interval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s, with the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except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ion of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 1981–2007 period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, which is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binned at 100 m interval </w:t>
      </w:r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>to obtain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 better fit</w:t>
      </w:r>
      <w:r w:rsidR="00E77B70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nd capture</w:t>
      </w:r>
      <w:r w:rsidR="00E863C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of</w:t>
      </w:r>
      <w:r w:rsidR="00E77B70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he </w:t>
      </w:r>
      <w:proofErr w:type="gramStart"/>
      <w:r w:rsidR="00E77B70" w:rsidRPr="00750A34">
        <w:rPr>
          <w:rFonts w:ascii="Times New Roman" w:hAnsi="Times New Roman" w:cs="Times New Roman"/>
          <w:color w:val="000000" w:themeColor="text1"/>
          <w:lang w:val="en-GB"/>
        </w:rPr>
        <w:t>large scale</w:t>
      </w:r>
      <w:proofErr w:type="gramEnd"/>
      <w:r w:rsidR="005C2C45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trend</w:t>
      </w:r>
      <w:r w:rsidR="008571D6" w:rsidRPr="00750A34">
        <w:rPr>
          <w:rFonts w:ascii="Times New Roman" w:hAnsi="Times New Roman" w:cs="Times New Roman"/>
          <w:color w:val="000000" w:themeColor="text1"/>
          <w:lang w:val="en-GB"/>
        </w:rPr>
        <w:t xml:space="preserve">.  </w:t>
      </w:r>
      <w:r w:rsidR="005A7A6D" w:rsidRPr="00750A34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0986683E" w14:textId="77777777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noProof/>
          <w:color w:val="000000" w:themeColor="text1"/>
          <w:lang w:val="en-GB" w:eastAsia="en-US"/>
        </w:rPr>
        <w:lastRenderedPageBreak/>
        <w:drawing>
          <wp:inline distT="0" distB="0" distL="0" distR="0" wp14:anchorId="17CB9D08" wp14:editId="640D70DD">
            <wp:extent cx="6116320" cy="611632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図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611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A1740" w14:textId="5A126B95" w:rsidR="001C5498" w:rsidRPr="00750A34" w:rsidRDefault="005A7A6D" w:rsidP="00257B91">
      <w:pPr>
        <w:pStyle w:val="2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Fig</w:t>
      </w:r>
      <w:r w:rsidR="00D33D00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S</w:t>
      </w:r>
      <w:r w:rsidR="00DF6507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5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.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>Altitudinal distribution of the elevation changes for each calculation period (a</w:t>
      </w:r>
      <w:r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–d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>). Grey</w:t>
      </w:r>
      <w:r w:rsidR="001A39B1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dots in (a</w:t>
      </w:r>
      <w:r w:rsidR="001A39B1" w:rsidRPr="00750A34">
        <w:rPr>
          <w:rFonts w:ascii="Times New Roman" w:hAnsi="Times New Roman" w:cs="Times New Roman"/>
          <w:color w:val="000000" w:themeColor="text1"/>
          <w:szCs w:val="21"/>
          <w:lang w:val="en-GB"/>
        </w:rPr>
        <w:t>–d</w:t>
      </w:r>
      <w:r w:rsidR="001A39B1" w:rsidRPr="00750A34">
        <w:rPr>
          <w:rFonts w:ascii="Times New Roman" w:hAnsi="Times New Roman" w:cs="Times New Roman"/>
          <w:color w:val="000000" w:themeColor="text1"/>
          <w:lang w:val="en-GB"/>
        </w:rPr>
        <w:t>)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nd dark grey dots</w:t>
      </w:r>
      <w:r w:rsidR="001A39B1" w:rsidRPr="00750A34">
        <w:rPr>
          <w:rFonts w:ascii="Times New Roman" w:hAnsi="Times New Roman" w:cs="Times New Roman"/>
          <w:color w:val="000000" w:themeColor="text1"/>
          <w:lang w:val="en-GB"/>
        </w:rPr>
        <w:t xml:space="preserve"> in (a)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show the elevation change values for the off-glacier areas, respectively.</w:t>
      </w:r>
    </w:p>
    <w:p w14:paraId="03C5B766" w14:textId="77777777" w:rsidR="005A7A6D" w:rsidRPr="00750A34" w:rsidRDefault="005A7A6D" w:rsidP="005A7A6D">
      <w:pPr>
        <w:widowControl/>
        <w:jc w:val="left"/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color w:val="000000" w:themeColor="text1"/>
          <w:lang w:val="en-GB"/>
        </w:rPr>
        <w:br w:type="page"/>
      </w:r>
    </w:p>
    <w:p w14:paraId="53197BE0" w14:textId="77777777" w:rsidR="005A7A6D" w:rsidRPr="00750A34" w:rsidRDefault="005A7A6D" w:rsidP="005A7A6D">
      <w:pPr>
        <w:rPr>
          <w:rFonts w:ascii="Times New Roman" w:hAnsi="Times New Roman" w:cs="Times New Roman"/>
          <w:color w:val="000000" w:themeColor="text1"/>
          <w:lang w:val="en-GB"/>
        </w:rPr>
      </w:pPr>
    </w:p>
    <w:p w14:paraId="13B22695" w14:textId="77777777" w:rsidR="005A7A6D" w:rsidRPr="00750A34" w:rsidRDefault="005A7A6D" w:rsidP="005A7A6D">
      <w:pPr>
        <w:rPr>
          <w:rFonts w:ascii="Times New Roman" w:hAnsi="Times New Roman" w:cs="Times New Roman"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noProof/>
          <w:color w:val="000000" w:themeColor="text1"/>
          <w:lang w:val="en-GB" w:eastAsia="en-US"/>
        </w:rPr>
        <w:drawing>
          <wp:inline distT="0" distB="0" distL="0" distR="0" wp14:anchorId="23D9D6DD" wp14:editId="31B394CA">
            <wp:extent cx="6116320" cy="6114105"/>
            <wp:effectExtent l="0" t="0" r="0" b="127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611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ECC51" w14:textId="1E3EDE80" w:rsidR="005A7A6D" w:rsidRPr="00750A34" w:rsidRDefault="005A7A6D" w:rsidP="005A7A6D">
      <w:pPr>
        <w:pStyle w:val="2"/>
        <w:rPr>
          <w:rFonts w:ascii="Times New Roman" w:hAnsi="Times New Roman" w:cs="Times New Roman"/>
          <w:bCs/>
          <w:color w:val="000000" w:themeColor="text1"/>
          <w:lang w:val="en-GB"/>
        </w:rPr>
      </w:pP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Fig</w:t>
      </w:r>
      <w:r w:rsidR="00800654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.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 S</w:t>
      </w:r>
      <w:r w:rsidR="00DF6507"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>6</w:t>
      </w:r>
      <w:r w:rsidRPr="00750A34">
        <w:rPr>
          <w:rFonts w:ascii="Times New Roman" w:hAnsi="Times New Roman" w:cs="Times New Roman"/>
          <w:b/>
          <w:bCs/>
          <w:color w:val="000000" w:themeColor="text1"/>
          <w:lang w:val="en-GB"/>
        </w:rPr>
        <w:t xml:space="preserve">. </w:t>
      </w:r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Spatial distribution of the elevation changes across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Yala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Glacier that were derived from: a) and b) Maurer and others (2019), c) Brun and others (2017) and d) </w:t>
      </w:r>
      <w:proofErr w:type="spellStart"/>
      <w:r w:rsidRPr="00750A34">
        <w:rPr>
          <w:rFonts w:ascii="Times New Roman" w:hAnsi="Times New Roman" w:cs="Times New Roman"/>
          <w:color w:val="000000" w:themeColor="text1"/>
          <w:lang w:val="en-GB"/>
        </w:rPr>
        <w:t>Shean</w:t>
      </w:r>
      <w:proofErr w:type="spellEnd"/>
      <w:r w:rsidRPr="00750A34">
        <w:rPr>
          <w:rFonts w:ascii="Times New Roman" w:hAnsi="Times New Roman" w:cs="Times New Roman"/>
          <w:color w:val="000000" w:themeColor="text1"/>
          <w:lang w:val="en-GB"/>
        </w:rPr>
        <w:t xml:space="preserve"> and others (2020). The glacier polygon is taken from the GAMDAM Glacier Inventory (Sakai, 2019).</w:t>
      </w:r>
    </w:p>
    <w:p w14:paraId="7DEF160E" w14:textId="2D3DB960" w:rsidR="00C6304C" w:rsidRPr="00750A34" w:rsidRDefault="00C6304C" w:rsidP="00035497">
      <w:pPr>
        <w:pStyle w:val="2"/>
        <w:rPr>
          <w:rFonts w:ascii="Times New Roman" w:hAnsi="Times New Roman" w:cs="Times New Roman"/>
          <w:color w:val="000000" w:themeColor="text1"/>
          <w:lang w:val="en-GB"/>
        </w:rPr>
      </w:pPr>
    </w:p>
    <w:p w14:paraId="33FD7037" w14:textId="1CC6CDBE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11CFAABF" w14:textId="66D6281E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40CDF2B8" w14:textId="37E5654B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766BD006" w14:textId="211877F5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42BEBC8F" w14:textId="2A548986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082CAFC7" w14:textId="35600D75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p w14:paraId="40F102C4" w14:textId="0B3DD3D9" w:rsidR="00750A34" w:rsidRPr="00750A34" w:rsidRDefault="00750A34" w:rsidP="00750A34">
      <w:pPr>
        <w:rPr>
          <w:rFonts w:ascii="Times New Roman" w:hAnsi="Times New Roman" w:cs="Times New Roman"/>
          <w:b/>
          <w:bCs/>
          <w:lang w:val="en-GB"/>
        </w:rPr>
      </w:pPr>
      <w:r w:rsidRPr="00750A34">
        <w:rPr>
          <w:rFonts w:ascii="Times New Roman" w:hAnsi="Times New Roman" w:cs="Times New Roman"/>
          <w:b/>
          <w:bCs/>
          <w:lang w:val="en-GB"/>
        </w:rPr>
        <w:lastRenderedPageBreak/>
        <w:t>Reference</w:t>
      </w:r>
    </w:p>
    <w:p w14:paraId="29599EA2" w14:textId="77777777" w:rsidR="00750A34" w:rsidRPr="00C46849" w:rsidRDefault="00750A34" w:rsidP="00750A34">
      <w:pPr>
        <w:ind w:left="283" w:hangingChars="135" w:hanging="283"/>
        <w:rPr>
          <w:rFonts w:ascii="Times New Roman" w:hAnsi="Times New Roman" w:cs="Times New Roman"/>
          <w:color w:val="000000" w:themeColor="text1"/>
          <w:lang w:val="en-GB"/>
        </w:rPr>
      </w:pPr>
      <w:r w:rsidRPr="00C46849">
        <w:rPr>
          <w:rFonts w:ascii="Times New Roman" w:hAnsi="Times New Roman" w:cs="Times New Roman"/>
          <w:color w:val="000000" w:themeColor="text1"/>
          <w:lang w:val="en-GB"/>
        </w:rPr>
        <w:t xml:space="preserve">Sakai A (2019) Brief Communication: Updated GAMDAM Glacier Inventory over the High Mountain Asia. </w:t>
      </w:r>
      <w:r w:rsidRPr="00C46849">
        <w:rPr>
          <w:rFonts w:ascii="Times New Roman" w:hAnsi="Times New Roman" w:cs="Times New Roman"/>
          <w:i/>
          <w:color w:val="000000" w:themeColor="text1"/>
          <w:lang w:val="en-GB"/>
        </w:rPr>
        <w:t>The Cryosphere</w:t>
      </w:r>
      <w:r w:rsidRPr="00C46849">
        <w:rPr>
          <w:rFonts w:ascii="Times New Roman" w:hAnsi="Times New Roman" w:cs="Times New Roman"/>
          <w:color w:val="000000" w:themeColor="text1"/>
          <w:lang w:val="en-GB"/>
        </w:rPr>
        <w:t xml:space="preserve"> </w:t>
      </w:r>
      <w:r w:rsidRPr="00C46849">
        <w:rPr>
          <w:rFonts w:ascii="Times New Roman" w:hAnsi="Times New Roman" w:cs="Times New Roman"/>
          <w:b/>
          <w:color w:val="000000" w:themeColor="text1"/>
          <w:lang w:val="en-GB"/>
        </w:rPr>
        <w:t>13</w:t>
      </w:r>
      <w:r w:rsidRPr="00C46849">
        <w:rPr>
          <w:rFonts w:ascii="Times New Roman" w:hAnsi="Times New Roman" w:cs="Times New Roman"/>
          <w:color w:val="000000" w:themeColor="text1"/>
          <w:lang w:val="en-GB"/>
        </w:rPr>
        <w:t>, 2043–2049 (doi:10.5194/tc-13-2043-2019)</w:t>
      </w:r>
    </w:p>
    <w:p w14:paraId="5DF4EB85" w14:textId="77777777" w:rsidR="00750A34" w:rsidRPr="00750A34" w:rsidRDefault="00750A34" w:rsidP="00750A34">
      <w:pPr>
        <w:rPr>
          <w:rFonts w:ascii="Times New Roman" w:hAnsi="Times New Roman" w:cs="Times New Roman"/>
          <w:lang w:val="en-GB"/>
        </w:rPr>
      </w:pPr>
    </w:p>
    <w:sectPr w:rsidR="00750A34" w:rsidRPr="00750A34" w:rsidSect="00A32932">
      <w:footerReference w:type="default" r:id="rId14"/>
      <w:pgSz w:w="11906" w:h="16838"/>
      <w:pgMar w:top="1418" w:right="1134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598FD" w14:textId="77777777" w:rsidR="00E201C0" w:rsidRDefault="00E201C0" w:rsidP="005E02E3">
      <w:r>
        <w:separator/>
      </w:r>
    </w:p>
  </w:endnote>
  <w:endnote w:type="continuationSeparator" w:id="0">
    <w:p w14:paraId="42301828" w14:textId="77777777" w:rsidR="00E201C0" w:rsidRDefault="00E201C0" w:rsidP="005E0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4886271"/>
      <w:docPartObj>
        <w:docPartGallery w:val="Page Numbers (Bottom of Page)"/>
        <w:docPartUnique/>
      </w:docPartObj>
    </w:sdtPr>
    <w:sdtContent>
      <w:p w14:paraId="298F3377" w14:textId="666E0E70" w:rsidR="00FD717D" w:rsidRDefault="00FD717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3FCA" w:rsidRPr="00833FCA">
          <w:rPr>
            <w:noProof/>
            <w:lang w:val="ja-JP"/>
          </w:rPr>
          <w:t>18</w:t>
        </w:r>
        <w:r>
          <w:fldChar w:fldCharType="end"/>
        </w:r>
      </w:p>
    </w:sdtContent>
  </w:sdt>
  <w:p w14:paraId="1C9959A9" w14:textId="77777777" w:rsidR="00FD717D" w:rsidRDefault="00FD717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4AE0" w14:textId="77777777" w:rsidR="00E201C0" w:rsidRDefault="00E201C0" w:rsidP="005E02E3">
      <w:r>
        <w:separator/>
      </w:r>
    </w:p>
  </w:footnote>
  <w:footnote w:type="continuationSeparator" w:id="0">
    <w:p w14:paraId="4825C57A" w14:textId="77777777" w:rsidR="00E201C0" w:rsidRDefault="00E201C0" w:rsidP="005E0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183EEF"/>
    <w:multiLevelType w:val="hybridMultilevel"/>
    <w:tmpl w:val="F52E6BB0"/>
    <w:lvl w:ilvl="0" w:tplc="BDEE0C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40529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tTA0tzQxNjQ1NDdR0lEKTi0uzszPAykwrAUAmx0TNywAAAA="/>
  </w:docVars>
  <w:rsids>
    <w:rsidRoot w:val="00200F10"/>
    <w:rsid w:val="00000435"/>
    <w:rsid w:val="00000A0E"/>
    <w:rsid w:val="000012BC"/>
    <w:rsid w:val="000014BE"/>
    <w:rsid w:val="00001B04"/>
    <w:rsid w:val="00001D3F"/>
    <w:rsid w:val="00002604"/>
    <w:rsid w:val="00002785"/>
    <w:rsid w:val="00003129"/>
    <w:rsid w:val="000032B4"/>
    <w:rsid w:val="0000356A"/>
    <w:rsid w:val="00003A6E"/>
    <w:rsid w:val="00003E3E"/>
    <w:rsid w:val="00004B84"/>
    <w:rsid w:val="000053F9"/>
    <w:rsid w:val="00005752"/>
    <w:rsid w:val="00005A5D"/>
    <w:rsid w:val="000064EC"/>
    <w:rsid w:val="00007124"/>
    <w:rsid w:val="00007568"/>
    <w:rsid w:val="00010022"/>
    <w:rsid w:val="00010042"/>
    <w:rsid w:val="000102CC"/>
    <w:rsid w:val="00012921"/>
    <w:rsid w:val="00012A39"/>
    <w:rsid w:val="0001310D"/>
    <w:rsid w:val="0001313E"/>
    <w:rsid w:val="00013241"/>
    <w:rsid w:val="00013E71"/>
    <w:rsid w:val="00014AF0"/>
    <w:rsid w:val="00014CE7"/>
    <w:rsid w:val="00015953"/>
    <w:rsid w:val="00015C64"/>
    <w:rsid w:val="0001608D"/>
    <w:rsid w:val="0001614D"/>
    <w:rsid w:val="0001652F"/>
    <w:rsid w:val="00017827"/>
    <w:rsid w:val="00020AFD"/>
    <w:rsid w:val="00020B4E"/>
    <w:rsid w:val="00020CB0"/>
    <w:rsid w:val="000210FC"/>
    <w:rsid w:val="00022D96"/>
    <w:rsid w:val="0002464E"/>
    <w:rsid w:val="00024A8A"/>
    <w:rsid w:val="00024D85"/>
    <w:rsid w:val="00024E97"/>
    <w:rsid w:val="00025C27"/>
    <w:rsid w:val="00026972"/>
    <w:rsid w:val="00026C08"/>
    <w:rsid w:val="0002744A"/>
    <w:rsid w:val="00027485"/>
    <w:rsid w:val="00027535"/>
    <w:rsid w:val="0003049A"/>
    <w:rsid w:val="0003067B"/>
    <w:rsid w:val="000306E8"/>
    <w:rsid w:val="000309B0"/>
    <w:rsid w:val="00030C32"/>
    <w:rsid w:val="000311C4"/>
    <w:rsid w:val="00031471"/>
    <w:rsid w:val="000328A5"/>
    <w:rsid w:val="00032B71"/>
    <w:rsid w:val="00033217"/>
    <w:rsid w:val="000336A5"/>
    <w:rsid w:val="00034410"/>
    <w:rsid w:val="00034CC9"/>
    <w:rsid w:val="00035158"/>
    <w:rsid w:val="00035497"/>
    <w:rsid w:val="00035931"/>
    <w:rsid w:val="00035AEC"/>
    <w:rsid w:val="00035B43"/>
    <w:rsid w:val="00035F0B"/>
    <w:rsid w:val="00036352"/>
    <w:rsid w:val="00036658"/>
    <w:rsid w:val="0003674C"/>
    <w:rsid w:val="00036CA1"/>
    <w:rsid w:val="000371C9"/>
    <w:rsid w:val="00037B99"/>
    <w:rsid w:val="00037E54"/>
    <w:rsid w:val="00040168"/>
    <w:rsid w:val="0004036C"/>
    <w:rsid w:val="00041537"/>
    <w:rsid w:val="000416B3"/>
    <w:rsid w:val="00041710"/>
    <w:rsid w:val="0004171B"/>
    <w:rsid w:val="00041752"/>
    <w:rsid w:val="00042459"/>
    <w:rsid w:val="00042672"/>
    <w:rsid w:val="00042A53"/>
    <w:rsid w:val="000443AB"/>
    <w:rsid w:val="0004506C"/>
    <w:rsid w:val="00045592"/>
    <w:rsid w:val="00045668"/>
    <w:rsid w:val="000459DC"/>
    <w:rsid w:val="00046981"/>
    <w:rsid w:val="000469E2"/>
    <w:rsid w:val="00047014"/>
    <w:rsid w:val="00047B8C"/>
    <w:rsid w:val="00050364"/>
    <w:rsid w:val="00050730"/>
    <w:rsid w:val="00051B2B"/>
    <w:rsid w:val="00051B64"/>
    <w:rsid w:val="00052584"/>
    <w:rsid w:val="00052834"/>
    <w:rsid w:val="00052DD8"/>
    <w:rsid w:val="00053EEE"/>
    <w:rsid w:val="0005419F"/>
    <w:rsid w:val="0005427E"/>
    <w:rsid w:val="00054826"/>
    <w:rsid w:val="00054D82"/>
    <w:rsid w:val="00055027"/>
    <w:rsid w:val="000550C5"/>
    <w:rsid w:val="00056162"/>
    <w:rsid w:val="00056BAA"/>
    <w:rsid w:val="00056E77"/>
    <w:rsid w:val="0005709F"/>
    <w:rsid w:val="00057659"/>
    <w:rsid w:val="00057A2C"/>
    <w:rsid w:val="00057D17"/>
    <w:rsid w:val="000602A3"/>
    <w:rsid w:val="00060474"/>
    <w:rsid w:val="00060497"/>
    <w:rsid w:val="000609E5"/>
    <w:rsid w:val="00060A57"/>
    <w:rsid w:val="00060BFE"/>
    <w:rsid w:val="00060C0B"/>
    <w:rsid w:val="00060D99"/>
    <w:rsid w:val="00060E37"/>
    <w:rsid w:val="00061375"/>
    <w:rsid w:val="00061526"/>
    <w:rsid w:val="00061986"/>
    <w:rsid w:val="00061C7F"/>
    <w:rsid w:val="00061D01"/>
    <w:rsid w:val="00061F48"/>
    <w:rsid w:val="00062118"/>
    <w:rsid w:val="000626FF"/>
    <w:rsid w:val="0006360A"/>
    <w:rsid w:val="00064799"/>
    <w:rsid w:val="00064C5D"/>
    <w:rsid w:val="00064DC1"/>
    <w:rsid w:val="00065596"/>
    <w:rsid w:val="00065941"/>
    <w:rsid w:val="00065E01"/>
    <w:rsid w:val="00066682"/>
    <w:rsid w:val="00066CCD"/>
    <w:rsid w:val="0006724D"/>
    <w:rsid w:val="00067D3C"/>
    <w:rsid w:val="00067D40"/>
    <w:rsid w:val="00067F27"/>
    <w:rsid w:val="00067FCE"/>
    <w:rsid w:val="00070076"/>
    <w:rsid w:val="00070ED0"/>
    <w:rsid w:val="00071C51"/>
    <w:rsid w:val="000727A3"/>
    <w:rsid w:val="0007445A"/>
    <w:rsid w:val="0007495D"/>
    <w:rsid w:val="0007556F"/>
    <w:rsid w:val="00075755"/>
    <w:rsid w:val="00075B22"/>
    <w:rsid w:val="000769F6"/>
    <w:rsid w:val="00076F7B"/>
    <w:rsid w:val="000770DF"/>
    <w:rsid w:val="00077135"/>
    <w:rsid w:val="000772C4"/>
    <w:rsid w:val="000803C1"/>
    <w:rsid w:val="00080415"/>
    <w:rsid w:val="00080689"/>
    <w:rsid w:val="00080B1D"/>
    <w:rsid w:val="00081358"/>
    <w:rsid w:val="000819F8"/>
    <w:rsid w:val="00081FEB"/>
    <w:rsid w:val="00082781"/>
    <w:rsid w:val="00082804"/>
    <w:rsid w:val="00082816"/>
    <w:rsid w:val="000828C8"/>
    <w:rsid w:val="00083A0F"/>
    <w:rsid w:val="00083AEE"/>
    <w:rsid w:val="00084B6F"/>
    <w:rsid w:val="00084D6E"/>
    <w:rsid w:val="00085E22"/>
    <w:rsid w:val="000867E5"/>
    <w:rsid w:val="0008761F"/>
    <w:rsid w:val="00087B51"/>
    <w:rsid w:val="00090082"/>
    <w:rsid w:val="000908A3"/>
    <w:rsid w:val="000908DD"/>
    <w:rsid w:val="00090C2E"/>
    <w:rsid w:val="000912ED"/>
    <w:rsid w:val="0009182F"/>
    <w:rsid w:val="00091B5A"/>
    <w:rsid w:val="00091D09"/>
    <w:rsid w:val="00092EFE"/>
    <w:rsid w:val="000931D4"/>
    <w:rsid w:val="00093712"/>
    <w:rsid w:val="00093BB7"/>
    <w:rsid w:val="000945B3"/>
    <w:rsid w:val="00095637"/>
    <w:rsid w:val="0009585A"/>
    <w:rsid w:val="000959FC"/>
    <w:rsid w:val="00096142"/>
    <w:rsid w:val="00096450"/>
    <w:rsid w:val="00096463"/>
    <w:rsid w:val="000964C5"/>
    <w:rsid w:val="00096581"/>
    <w:rsid w:val="000967DD"/>
    <w:rsid w:val="000969F4"/>
    <w:rsid w:val="00097E33"/>
    <w:rsid w:val="000A11DD"/>
    <w:rsid w:val="000A1F98"/>
    <w:rsid w:val="000A2B47"/>
    <w:rsid w:val="000A35E8"/>
    <w:rsid w:val="000A3E46"/>
    <w:rsid w:val="000A3F16"/>
    <w:rsid w:val="000A41B5"/>
    <w:rsid w:val="000A474B"/>
    <w:rsid w:val="000A485B"/>
    <w:rsid w:val="000A4919"/>
    <w:rsid w:val="000A4CAB"/>
    <w:rsid w:val="000A563A"/>
    <w:rsid w:val="000A5882"/>
    <w:rsid w:val="000A5893"/>
    <w:rsid w:val="000A5C09"/>
    <w:rsid w:val="000A678D"/>
    <w:rsid w:val="000A7172"/>
    <w:rsid w:val="000A786D"/>
    <w:rsid w:val="000A7884"/>
    <w:rsid w:val="000A7A73"/>
    <w:rsid w:val="000B016E"/>
    <w:rsid w:val="000B06D9"/>
    <w:rsid w:val="000B076E"/>
    <w:rsid w:val="000B1067"/>
    <w:rsid w:val="000B1080"/>
    <w:rsid w:val="000B1356"/>
    <w:rsid w:val="000B1AA6"/>
    <w:rsid w:val="000B1FA7"/>
    <w:rsid w:val="000B28EB"/>
    <w:rsid w:val="000B38A7"/>
    <w:rsid w:val="000B43D8"/>
    <w:rsid w:val="000B4AF2"/>
    <w:rsid w:val="000B5193"/>
    <w:rsid w:val="000B594D"/>
    <w:rsid w:val="000B5CCD"/>
    <w:rsid w:val="000B669B"/>
    <w:rsid w:val="000B6C0F"/>
    <w:rsid w:val="000B6C5F"/>
    <w:rsid w:val="000B7711"/>
    <w:rsid w:val="000B7F9E"/>
    <w:rsid w:val="000C02A4"/>
    <w:rsid w:val="000C0820"/>
    <w:rsid w:val="000C0FF3"/>
    <w:rsid w:val="000C13D2"/>
    <w:rsid w:val="000C17F7"/>
    <w:rsid w:val="000C2122"/>
    <w:rsid w:val="000C29A0"/>
    <w:rsid w:val="000C37AA"/>
    <w:rsid w:val="000C3C6C"/>
    <w:rsid w:val="000C3D30"/>
    <w:rsid w:val="000C45A5"/>
    <w:rsid w:val="000C4603"/>
    <w:rsid w:val="000C4CA6"/>
    <w:rsid w:val="000C5285"/>
    <w:rsid w:val="000C57F6"/>
    <w:rsid w:val="000C58A0"/>
    <w:rsid w:val="000C61E0"/>
    <w:rsid w:val="000C6B2F"/>
    <w:rsid w:val="000C6D59"/>
    <w:rsid w:val="000C6E0B"/>
    <w:rsid w:val="000C726C"/>
    <w:rsid w:val="000C7661"/>
    <w:rsid w:val="000C774B"/>
    <w:rsid w:val="000C77F0"/>
    <w:rsid w:val="000C7C9B"/>
    <w:rsid w:val="000C7CBC"/>
    <w:rsid w:val="000D0939"/>
    <w:rsid w:val="000D145D"/>
    <w:rsid w:val="000D162C"/>
    <w:rsid w:val="000D169A"/>
    <w:rsid w:val="000D16A1"/>
    <w:rsid w:val="000D28F0"/>
    <w:rsid w:val="000D31C2"/>
    <w:rsid w:val="000D387D"/>
    <w:rsid w:val="000D4444"/>
    <w:rsid w:val="000D59DF"/>
    <w:rsid w:val="000D6102"/>
    <w:rsid w:val="000D6D9A"/>
    <w:rsid w:val="000D79A3"/>
    <w:rsid w:val="000E1524"/>
    <w:rsid w:val="000E2342"/>
    <w:rsid w:val="000E269D"/>
    <w:rsid w:val="000E2EA8"/>
    <w:rsid w:val="000E35A5"/>
    <w:rsid w:val="000E360F"/>
    <w:rsid w:val="000E3F4A"/>
    <w:rsid w:val="000E40E7"/>
    <w:rsid w:val="000E4311"/>
    <w:rsid w:val="000E583F"/>
    <w:rsid w:val="000E5C10"/>
    <w:rsid w:val="000E6344"/>
    <w:rsid w:val="000E67DB"/>
    <w:rsid w:val="000E7A5F"/>
    <w:rsid w:val="000E7D51"/>
    <w:rsid w:val="000F094D"/>
    <w:rsid w:val="000F1528"/>
    <w:rsid w:val="000F1746"/>
    <w:rsid w:val="000F2D6C"/>
    <w:rsid w:val="000F397A"/>
    <w:rsid w:val="000F3E6B"/>
    <w:rsid w:val="000F4FF0"/>
    <w:rsid w:val="000F5858"/>
    <w:rsid w:val="000F611C"/>
    <w:rsid w:val="000F62B6"/>
    <w:rsid w:val="000F6872"/>
    <w:rsid w:val="000F69FC"/>
    <w:rsid w:val="000F6AA9"/>
    <w:rsid w:val="000F7CA2"/>
    <w:rsid w:val="00100584"/>
    <w:rsid w:val="001012A1"/>
    <w:rsid w:val="001013CB"/>
    <w:rsid w:val="00101401"/>
    <w:rsid w:val="0010160C"/>
    <w:rsid w:val="00101D44"/>
    <w:rsid w:val="001025FA"/>
    <w:rsid w:val="00102998"/>
    <w:rsid w:val="00102B7A"/>
    <w:rsid w:val="00103226"/>
    <w:rsid w:val="0010371F"/>
    <w:rsid w:val="00104398"/>
    <w:rsid w:val="00104830"/>
    <w:rsid w:val="001052CA"/>
    <w:rsid w:val="00105427"/>
    <w:rsid w:val="00105507"/>
    <w:rsid w:val="0010565C"/>
    <w:rsid w:val="00105FDF"/>
    <w:rsid w:val="00106010"/>
    <w:rsid w:val="001068CF"/>
    <w:rsid w:val="00106C35"/>
    <w:rsid w:val="001071F3"/>
    <w:rsid w:val="00107258"/>
    <w:rsid w:val="001074D6"/>
    <w:rsid w:val="00107670"/>
    <w:rsid w:val="0010773F"/>
    <w:rsid w:val="001077C7"/>
    <w:rsid w:val="00107852"/>
    <w:rsid w:val="00110642"/>
    <w:rsid w:val="001121F6"/>
    <w:rsid w:val="001122FF"/>
    <w:rsid w:val="001133AC"/>
    <w:rsid w:val="00113754"/>
    <w:rsid w:val="001138CE"/>
    <w:rsid w:val="00114713"/>
    <w:rsid w:val="00114981"/>
    <w:rsid w:val="00114A3D"/>
    <w:rsid w:val="00114AC4"/>
    <w:rsid w:val="001155BB"/>
    <w:rsid w:val="00116043"/>
    <w:rsid w:val="001167A4"/>
    <w:rsid w:val="00116E48"/>
    <w:rsid w:val="00116EDC"/>
    <w:rsid w:val="0011729A"/>
    <w:rsid w:val="00117B7B"/>
    <w:rsid w:val="001206ED"/>
    <w:rsid w:val="001207E9"/>
    <w:rsid w:val="00120E1C"/>
    <w:rsid w:val="00121016"/>
    <w:rsid w:val="00121425"/>
    <w:rsid w:val="0012145B"/>
    <w:rsid w:val="001219C1"/>
    <w:rsid w:val="00121A96"/>
    <w:rsid w:val="00121C33"/>
    <w:rsid w:val="00121F77"/>
    <w:rsid w:val="0012229B"/>
    <w:rsid w:val="0012253E"/>
    <w:rsid w:val="00122C84"/>
    <w:rsid w:val="00123230"/>
    <w:rsid w:val="00123A4B"/>
    <w:rsid w:val="00123B28"/>
    <w:rsid w:val="00123DED"/>
    <w:rsid w:val="00123FB2"/>
    <w:rsid w:val="0012477D"/>
    <w:rsid w:val="001251B3"/>
    <w:rsid w:val="00125709"/>
    <w:rsid w:val="00126646"/>
    <w:rsid w:val="00126D81"/>
    <w:rsid w:val="0012732F"/>
    <w:rsid w:val="001277C9"/>
    <w:rsid w:val="00130849"/>
    <w:rsid w:val="00130885"/>
    <w:rsid w:val="0013133F"/>
    <w:rsid w:val="00131531"/>
    <w:rsid w:val="00131597"/>
    <w:rsid w:val="00131A08"/>
    <w:rsid w:val="00131CE1"/>
    <w:rsid w:val="001320C7"/>
    <w:rsid w:val="0013278B"/>
    <w:rsid w:val="001328AE"/>
    <w:rsid w:val="001328F0"/>
    <w:rsid w:val="0013297F"/>
    <w:rsid w:val="001329FF"/>
    <w:rsid w:val="00132CB6"/>
    <w:rsid w:val="001331C0"/>
    <w:rsid w:val="0013336E"/>
    <w:rsid w:val="001333E5"/>
    <w:rsid w:val="00133917"/>
    <w:rsid w:val="00133E36"/>
    <w:rsid w:val="001345A7"/>
    <w:rsid w:val="00134846"/>
    <w:rsid w:val="001349C4"/>
    <w:rsid w:val="00135100"/>
    <w:rsid w:val="001351B8"/>
    <w:rsid w:val="00136189"/>
    <w:rsid w:val="00136DB0"/>
    <w:rsid w:val="0013736F"/>
    <w:rsid w:val="00137CDA"/>
    <w:rsid w:val="00137CF0"/>
    <w:rsid w:val="0014039B"/>
    <w:rsid w:val="0014074A"/>
    <w:rsid w:val="001417ED"/>
    <w:rsid w:val="00141AC4"/>
    <w:rsid w:val="00141DBD"/>
    <w:rsid w:val="00142625"/>
    <w:rsid w:val="0014277F"/>
    <w:rsid w:val="00142A98"/>
    <w:rsid w:val="00142ECF"/>
    <w:rsid w:val="00143296"/>
    <w:rsid w:val="001433ED"/>
    <w:rsid w:val="0014348C"/>
    <w:rsid w:val="0014454B"/>
    <w:rsid w:val="00144551"/>
    <w:rsid w:val="001465C6"/>
    <w:rsid w:val="00146602"/>
    <w:rsid w:val="0014691B"/>
    <w:rsid w:val="00147106"/>
    <w:rsid w:val="00147428"/>
    <w:rsid w:val="001475B7"/>
    <w:rsid w:val="00147EEB"/>
    <w:rsid w:val="00150A8B"/>
    <w:rsid w:val="00151483"/>
    <w:rsid w:val="001523D9"/>
    <w:rsid w:val="001524F2"/>
    <w:rsid w:val="00152CBC"/>
    <w:rsid w:val="0015389D"/>
    <w:rsid w:val="00156096"/>
    <w:rsid w:val="0015771F"/>
    <w:rsid w:val="00157B60"/>
    <w:rsid w:val="00157D29"/>
    <w:rsid w:val="00160120"/>
    <w:rsid w:val="00160E47"/>
    <w:rsid w:val="001611AD"/>
    <w:rsid w:val="00162531"/>
    <w:rsid w:val="00162A1B"/>
    <w:rsid w:val="0016402E"/>
    <w:rsid w:val="00164141"/>
    <w:rsid w:val="0016440A"/>
    <w:rsid w:val="001648ED"/>
    <w:rsid w:val="0016578E"/>
    <w:rsid w:val="00165905"/>
    <w:rsid w:val="00165AE2"/>
    <w:rsid w:val="0016618B"/>
    <w:rsid w:val="0016660A"/>
    <w:rsid w:val="0016670A"/>
    <w:rsid w:val="00166BA9"/>
    <w:rsid w:val="0016735D"/>
    <w:rsid w:val="0017022E"/>
    <w:rsid w:val="001707CD"/>
    <w:rsid w:val="00170F22"/>
    <w:rsid w:val="00171AB9"/>
    <w:rsid w:val="0017259E"/>
    <w:rsid w:val="001726CB"/>
    <w:rsid w:val="00172DDA"/>
    <w:rsid w:val="001736F9"/>
    <w:rsid w:val="00174568"/>
    <w:rsid w:val="00174983"/>
    <w:rsid w:val="00175435"/>
    <w:rsid w:val="00175ACC"/>
    <w:rsid w:val="00175EC7"/>
    <w:rsid w:val="001761B3"/>
    <w:rsid w:val="001763B0"/>
    <w:rsid w:val="00176537"/>
    <w:rsid w:val="0017688D"/>
    <w:rsid w:val="00176B4F"/>
    <w:rsid w:val="00176E0D"/>
    <w:rsid w:val="00176F21"/>
    <w:rsid w:val="00177088"/>
    <w:rsid w:val="00177404"/>
    <w:rsid w:val="00177819"/>
    <w:rsid w:val="00180123"/>
    <w:rsid w:val="00180673"/>
    <w:rsid w:val="00181557"/>
    <w:rsid w:val="001815D5"/>
    <w:rsid w:val="001818EF"/>
    <w:rsid w:val="001823E2"/>
    <w:rsid w:val="00182CC0"/>
    <w:rsid w:val="001831DF"/>
    <w:rsid w:val="001832F2"/>
    <w:rsid w:val="00183358"/>
    <w:rsid w:val="00183A72"/>
    <w:rsid w:val="00183D6D"/>
    <w:rsid w:val="0018431E"/>
    <w:rsid w:val="00184689"/>
    <w:rsid w:val="00185778"/>
    <w:rsid w:val="00185A99"/>
    <w:rsid w:val="001869FC"/>
    <w:rsid w:val="0018773A"/>
    <w:rsid w:val="00191CF9"/>
    <w:rsid w:val="001920A7"/>
    <w:rsid w:val="001925D8"/>
    <w:rsid w:val="00192746"/>
    <w:rsid w:val="0019282E"/>
    <w:rsid w:val="0019296E"/>
    <w:rsid w:val="0019359E"/>
    <w:rsid w:val="00194617"/>
    <w:rsid w:val="00194B60"/>
    <w:rsid w:val="00194E2D"/>
    <w:rsid w:val="0019501C"/>
    <w:rsid w:val="00197260"/>
    <w:rsid w:val="00197349"/>
    <w:rsid w:val="001A11A4"/>
    <w:rsid w:val="001A13EF"/>
    <w:rsid w:val="001A16F2"/>
    <w:rsid w:val="001A232E"/>
    <w:rsid w:val="001A310D"/>
    <w:rsid w:val="001A325C"/>
    <w:rsid w:val="001A39B1"/>
    <w:rsid w:val="001A3ED0"/>
    <w:rsid w:val="001A483B"/>
    <w:rsid w:val="001A486B"/>
    <w:rsid w:val="001A4903"/>
    <w:rsid w:val="001A4C05"/>
    <w:rsid w:val="001A506C"/>
    <w:rsid w:val="001A5266"/>
    <w:rsid w:val="001A5745"/>
    <w:rsid w:val="001A58AC"/>
    <w:rsid w:val="001A5FA1"/>
    <w:rsid w:val="001A65BB"/>
    <w:rsid w:val="001A71D1"/>
    <w:rsid w:val="001A7CC7"/>
    <w:rsid w:val="001B020D"/>
    <w:rsid w:val="001B07DE"/>
    <w:rsid w:val="001B13E8"/>
    <w:rsid w:val="001B16C1"/>
    <w:rsid w:val="001B178A"/>
    <w:rsid w:val="001B36F1"/>
    <w:rsid w:val="001B37A0"/>
    <w:rsid w:val="001B3F89"/>
    <w:rsid w:val="001B4092"/>
    <w:rsid w:val="001B440E"/>
    <w:rsid w:val="001B4A55"/>
    <w:rsid w:val="001B5019"/>
    <w:rsid w:val="001B5F7F"/>
    <w:rsid w:val="001B6D1C"/>
    <w:rsid w:val="001B6EA8"/>
    <w:rsid w:val="001B7248"/>
    <w:rsid w:val="001B764C"/>
    <w:rsid w:val="001B77FE"/>
    <w:rsid w:val="001B7EE9"/>
    <w:rsid w:val="001C06F8"/>
    <w:rsid w:val="001C0F12"/>
    <w:rsid w:val="001C0F68"/>
    <w:rsid w:val="001C1D80"/>
    <w:rsid w:val="001C20EB"/>
    <w:rsid w:val="001C28B0"/>
    <w:rsid w:val="001C2B11"/>
    <w:rsid w:val="001C2CEC"/>
    <w:rsid w:val="001C2F75"/>
    <w:rsid w:val="001C3BD0"/>
    <w:rsid w:val="001C41DF"/>
    <w:rsid w:val="001C5127"/>
    <w:rsid w:val="001C5498"/>
    <w:rsid w:val="001C58E1"/>
    <w:rsid w:val="001C749D"/>
    <w:rsid w:val="001C7650"/>
    <w:rsid w:val="001C7760"/>
    <w:rsid w:val="001C781A"/>
    <w:rsid w:val="001C7922"/>
    <w:rsid w:val="001C7A68"/>
    <w:rsid w:val="001C7D09"/>
    <w:rsid w:val="001D028D"/>
    <w:rsid w:val="001D0836"/>
    <w:rsid w:val="001D0CB6"/>
    <w:rsid w:val="001D1652"/>
    <w:rsid w:val="001D1C34"/>
    <w:rsid w:val="001D208D"/>
    <w:rsid w:val="001D2B3B"/>
    <w:rsid w:val="001D3E4F"/>
    <w:rsid w:val="001D4B98"/>
    <w:rsid w:val="001D5BD9"/>
    <w:rsid w:val="001D6B36"/>
    <w:rsid w:val="001D6CC0"/>
    <w:rsid w:val="001D6E42"/>
    <w:rsid w:val="001D7461"/>
    <w:rsid w:val="001D7599"/>
    <w:rsid w:val="001D7FED"/>
    <w:rsid w:val="001E0456"/>
    <w:rsid w:val="001E048D"/>
    <w:rsid w:val="001E0A5C"/>
    <w:rsid w:val="001E1DD7"/>
    <w:rsid w:val="001E212E"/>
    <w:rsid w:val="001E283A"/>
    <w:rsid w:val="001E2C76"/>
    <w:rsid w:val="001E3C81"/>
    <w:rsid w:val="001E3D03"/>
    <w:rsid w:val="001E4E5D"/>
    <w:rsid w:val="001E578D"/>
    <w:rsid w:val="001E5A9C"/>
    <w:rsid w:val="001E5B54"/>
    <w:rsid w:val="001E5E80"/>
    <w:rsid w:val="001E6177"/>
    <w:rsid w:val="001E699A"/>
    <w:rsid w:val="001E6C64"/>
    <w:rsid w:val="001E739B"/>
    <w:rsid w:val="001F0433"/>
    <w:rsid w:val="001F0510"/>
    <w:rsid w:val="001F1C28"/>
    <w:rsid w:val="001F23EB"/>
    <w:rsid w:val="001F2610"/>
    <w:rsid w:val="001F2811"/>
    <w:rsid w:val="001F2908"/>
    <w:rsid w:val="001F2C8A"/>
    <w:rsid w:val="001F2F6C"/>
    <w:rsid w:val="001F341E"/>
    <w:rsid w:val="001F40AF"/>
    <w:rsid w:val="001F4842"/>
    <w:rsid w:val="001F48CB"/>
    <w:rsid w:val="001F55A4"/>
    <w:rsid w:val="001F659D"/>
    <w:rsid w:val="001F68D8"/>
    <w:rsid w:val="001F74F7"/>
    <w:rsid w:val="001F7C38"/>
    <w:rsid w:val="001F7F97"/>
    <w:rsid w:val="00200090"/>
    <w:rsid w:val="002002DE"/>
    <w:rsid w:val="00200F10"/>
    <w:rsid w:val="002019CB"/>
    <w:rsid w:val="002021B8"/>
    <w:rsid w:val="00202CD5"/>
    <w:rsid w:val="00203167"/>
    <w:rsid w:val="00204460"/>
    <w:rsid w:val="002063CE"/>
    <w:rsid w:val="0020712C"/>
    <w:rsid w:val="00207BDB"/>
    <w:rsid w:val="002104B0"/>
    <w:rsid w:val="002104BD"/>
    <w:rsid w:val="002108B6"/>
    <w:rsid w:val="00210922"/>
    <w:rsid w:val="00210D99"/>
    <w:rsid w:val="00211346"/>
    <w:rsid w:val="00211D21"/>
    <w:rsid w:val="00211E9A"/>
    <w:rsid w:val="002127DB"/>
    <w:rsid w:val="00212D32"/>
    <w:rsid w:val="002135A1"/>
    <w:rsid w:val="0021379C"/>
    <w:rsid w:val="0021380F"/>
    <w:rsid w:val="00213DDC"/>
    <w:rsid w:val="00213E29"/>
    <w:rsid w:val="002147D4"/>
    <w:rsid w:val="00216064"/>
    <w:rsid w:val="00216302"/>
    <w:rsid w:val="00216987"/>
    <w:rsid w:val="00216FFB"/>
    <w:rsid w:val="0021749A"/>
    <w:rsid w:val="00217658"/>
    <w:rsid w:val="00217B81"/>
    <w:rsid w:val="00217D31"/>
    <w:rsid w:val="00217E66"/>
    <w:rsid w:val="002219B8"/>
    <w:rsid w:val="00221BBC"/>
    <w:rsid w:val="00222223"/>
    <w:rsid w:val="00222855"/>
    <w:rsid w:val="00223ACF"/>
    <w:rsid w:val="00223C69"/>
    <w:rsid w:val="00223D63"/>
    <w:rsid w:val="00224065"/>
    <w:rsid w:val="00224CC9"/>
    <w:rsid w:val="00224EFD"/>
    <w:rsid w:val="00225263"/>
    <w:rsid w:val="002252B4"/>
    <w:rsid w:val="00225688"/>
    <w:rsid w:val="00225730"/>
    <w:rsid w:val="0022724B"/>
    <w:rsid w:val="00227F46"/>
    <w:rsid w:val="0023082B"/>
    <w:rsid w:val="00230DAE"/>
    <w:rsid w:val="00231425"/>
    <w:rsid w:val="002318C1"/>
    <w:rsid w:val="002326E9"/>
    <w:rsid w:val="00233029"/>
    <w:rsid w:val="002331CC"/>
    <w:rsid w:val="00233F80"/>
    <w:rsid w:val="002341AD"/>
    <w:rsid w:val="00235C98"/>
    <w:rsid w:val="00235E09"/>
    <w:rsid w:val="00236025"/>
    <w:rsid w:val="002371A2"/>
    <w:rsid w:val="00237806"/>
    <w:rsid w:val="00240023"/>
    <w:rsid w:val="002407EF"/>
    <w:rsid w:val="0024182E"/>
    <w:rsid w:val="00241F16"/>
    <w:rsid w:val="002428F3"/>
    <w:rsid w:val="002432BE"/>
    <w:rsid w:val="00243B1E"/>
    <w:rsid w:val="002442E2"/>
    <w:rsid w:val="002445D0"/>
    <w:rsid w:val="00244DA8"/>
    <w:rsid w:val="00245B33"/>
    <w:rsid w:val="00246994"/>
    <w:rsid w:val="002471AE"/>
    <w:rsid w:val="00247297"/>
    <w:rsid w:val="002474D4"/>
    <w:rsid w:val="0024782A"/>
    <w:rsid w:val="0025031F"/>
    <w:rsid w:val="002504CE"/>
    <w:rsid w:val="002509B6"/>
    <w:rsid w:val="00250A4F"/>
    <w:rsid w:val="00251317"/>
    <w:rsid w:val="00251D6C"/>
    <w:rsid w:val="0025223F"/>
    <w:rsid w:val="00252889"/>
    <w:rsid w:val="00252D1F"/>
    <w:rsid w:val="0025348F"/>
    <w:rsid w:val="00253D5F"/>
    <w:rsid w:val="002549D3"/>
    <w:rsid w:val="00254A5B"/>
    <w:rsid w:val="00254E90"/>
    <w:rsid w:val="00254EDD"/>
    <w:rsid w:val="00254F6E"/>
    <w:rsid w:val="002555E8"/>
    <w:rsid w:val="00255964"/>
    <w:rsid w:val="002560A3"/>
    <w:rsid w:val="00256845"/>
    <w:rsid w:val="00256B47"/>
    <w:rsid w:val="00257B91"/>
    <w:rsid w:val="00260FEB"/>
    <w:rsid w:val="0026154B"/>
    <w:rsid w:val="002617BA"/>
    <w:rsid w:val="00261EDE"/>
    <w:rsid w:val="00262D0F"/>
    <w:rsid w:val="002631F9"/>
    <w:rsid w:val="0026322C"/>
    <w:rsid w:val="00263B12"/>
    <w:rsid w:val="00264BD8"/>
    <w:rsid w:val="00264D2D"/>
    <w:rsid w:val="002658C6"/>
    <w:rsid w:val="002659D1"/>
    <w:rsid w:val="00266E36"/>
    <w:rsid w:val="00266F92"/>
    <w:rsid w:val="00270431"/>
    <w:rsid w:val="00270855"/>
    <w:rsid w:val="00270DBE"/>
    <w:rsid w:val="00270EAF"/>
    <w:rsid w:val="00271530"/>
    <w:rsid w:val="00271D74"/>
    <w:rsid w:val="00274475"/>
    <w:rsid w:val="0027473F"/>
    <w:rsid w:val="00274B94"/>
    <w:rsid w:val="002750DC"/>
    <w:rsid w:val="0027513E"/>
    <w:rsid w:val="002754A6"/>
    <w:rsid w:val="0027660A"/>
    <w:rsid w:val="00277033"/>
    <w:rsid w:val="0027711A"/>
    <w:rsid w:val="002773CD"/>
    <w:rsid w:val="002776EA"/>
    <w:rsid w:val="0028038F"/>
    <w:rsid w:val="00280704"/>
    <w:rsid w:val="0028087E"/>
    <w:rsid w:val="002815B0"/>
    <w:rsid w:val="00281665"/>
    <w:rsid w:val="002819D3"/>
    <w:rsid w:val="00281AC6"/>
    <w:rsid w:val="00281F94"/>
    <w:rsid w:val="00282004"/>
    <w:rsid w:val="00282414"/>
    <w:rsid w:val="0028323D"/>
    <w:rsid w:val="00283242"/>
    <w:rsid w:val="00284293"/>
    <w:rsid w:val="002845CD"/>
    <w:rsid w:val="0028464A"/>
    <w:rsid w:val="00284990"/>
    <w:rsid w:val="00284DC6"/>
    <w:rsid w:val="002853A8"/>
    <w:rsid w:val="00285953"/>
    <w:rsid w:val="00285DE8"/>
    <w:rsid w:val="00287ED4"/>
    <w:rsid w:val="0029047C"/>
    <w:rsid w:val="002907A3"/>
    <w:rsid w:val="00290FCB"/>
    <w:rsid w:val="002915C5"/>
    <w:rsid w:val="00292B40"/>
    <w:rsid w:val="00292CF7"/>
    <w:rsid w:val="00293133"/>
    <w:rsid w:val="00293C23"/>
    <w:rsid w:val="00293CB0"/>
    <w:rsid w:val="00294722"/>
    <w:rsid w:val="00295A21"/>
    <w:rsid w:val="00295D35"/>
    <w:rsid w:val="0029605E"/>
    <w:rsid w:val="002967F7"/>
    <w:rsid w:val="00296C8B"/>
    <w:rsid w:val="0029728F"/>
    <w:rsid w:val="002974D3"/>
    <w:rsid w:val="00297DE8"/>
    <w:rsid w:val="002A02E9"/>
    <w:rsid w:val="002A0E77"/>
    <w:rsid w:val="002A19D5"/>
    <w:rsid w:val="002A1E88"/>
    <w:rsid w:val="002A2515"/>
    <w:rsid w:val="002A261F"/>
    <w:rsid w:val="002A2BAE"/>
    <w:rsid w:val="002A2DEE"/>
    <w:rsid w:val="002A3620"/>
    <w:rsid w:val="002A3636"/>
    <w:rsid w:val="002A4640"/>
    <w:rsid w:val="002A4A3E"/>
    <w:rsid w:val="002A4C44"/>
    <w:rsid w:val="002A500D"/>
    <w:rsid w:val="002A58CA"/>
    <w:rsid w:val="002A5DBB"/>
    <w:rsid w:val="002A5E92"/>
    <w:rsid w:val="002A66B7"/>
    <w:rsid w:val="002B0401"/>
    <w:rsid w:val="002B08B4"/>
    <w:rsid w:val="002B0B17"/>
    <w:rsid w:val="002B10DD"/>
    <w:rsid w:val="002B16D6"/>
    <w:rsid w:val="002B374C"/>
    <w:rsid w:val="002B3770"/>
    <w:rsid w:val="002B44C7"/>
    <w:rsid w:val="002B4606"/>
    <w:rsid w:val="002B4765"/>
    <w:rsid w:val="002B5104"/>
    <w:rsid w:val="002B5700"/>
    <w:rsid w:val="002B57A6"/>
    <w:rsid w:val="002B61B2"/>
    <w:rsid w:val="002B645A"/>
    <w:rsid w:val="002B64C8"/>
    <w:rsid w:val="002B64E8"/>
    <w:rsid w:val="002B6E83"/>
    <w:rsid w:val="002B705B"/>
    <w:rsid w:val="002B72D1"/>
    <w:rsid w:val="002B7E4B"/>
    <w:rsid w:val="002C0DB1"/>
    <w:rsid w:val="002C202D"/>
    <w:rsid w:val="002C2292"/>
    <w:rsid w:val="002C2501"/>
    <w:rsid w:val="002C284F"/>
    <w:rsid w:val="002C2A85"/>
    <w:rsid w:val="002C2E29"/>
    <w:rsid w:val="002C2FD2"/>
    <w:rsid w:val="002C448C"/>
    <w:rsid w:val="002C4AA3"/>
    <w:rsid w:val="002C527E"/>
    <w:rsid w:val="002C5E3B"/>
    <w:rsid w:val="002C5E51"/>
    <w:rsid w:val="002C62FB"/>
    <w:rsid w:val="002C6580"/>
    <w:rsid w:val="002C6702"/>
    <w:rsid w:val="002C685C"/>
    <w:rsid w:val="002C690E"/>
    <w:rsid w:val="002C6EF6"/>
    <w:rsid w:val="002C6F1C"/>
    <w:rsid w:val="002C76D5"/>
    <w:rsid w:val="002C7FC8"/>
    <w:rsid w:val="002D05DA"/>
    <w:rsid w:val="002D0603"/>
    <w:rsid w:val="002D0C19"/>
    <w:rsid w:val="002D1393"/>
    <w:rsid w:val="002D1A6C"/>
    <w:rsid w:val="002D1EFA"/>
    <w:rsid w:val="002D2158"/>
    <w:rsid w:val="002D2B4B"/>
    <w:rsid w:val="002D3227"/>
    <w:rsid w:val="002D364D"/>
    <w:rsid w:val="002D394B"/>
    <w:rsid w:val="002D43D6"/>
    <w:rsid w:val="002D4942"/>
    <w:rsid w:val="002D4AAC"/>
    <w:rsid w:val="002D4EAA"/>
    <w:rsid w:val="002D5804"/>
    <w:rsid w:val="002D59A1"/>
    <w:rsid w:val="002D6726"/>
    <w:rsid w:val="002D6A5B"/>
    <w:rsid w:val="002D6EA7"/>
    <w:rsid w:val="002D79F5"/>
    <w:rsid w:val="002E0139"/>
    <w:rsid w:val="002E031B"/>
    <w:rsid w:val="002E0353"/>
    <w:rsid w:val="002E06AA"/>
    <w:rsid w:val="002E0F2C"/>
    <w:rsid w:val="002E10B0"/>
    <w:rsid w:val="002E1AC7"/>
    <w:rsid w:val="002E1F2B"/>
    <w:rsid w:val="002E272E"/>
    <w:rsid w:val="002E2A7C"/>
    <w:rsid w:val="002E2E67"/>
    <w:rsid w:val="002E3972"/>
    <w:rsid w:val="002E43C1"/>
    <w:rsid w:val="002E44A2"/>
    <w:rsid w:val="002E456F"/>
    <w:rsid w:val="002E474F"/>
    <w:rsid w:val="002E4DB2"/>
    <w:rsid w:val="002E4F33"/>
    <w:rsid w:val="002E5856"/>
    <w:rsid w:val="002E59A1"/>
    <w:rsid w:val="002E6245"/>
    <w:rsid w:val="002E6454"/>
    <w:rsid w:val="002E6FA1"/>
    <w:rsid w:val="002E6FBE"/>
    <w:rsid w:val="002E732A"/>
    <w:rsid w:val="002E773F"/>
    <w:rsid w:val="002F0772"/>
    <w:rsid w:val="002F0DFD"/>
    <w:rsid w:val="002F152D"/>
    <w:rsid w:val="002F17CD"/>
    <w:rsid w:val="002F1915"/>
    <w:rsid w:val="002F21AF"/>
    <w:rsid w:val="002F29A0"/>
    <w:rsid w:val="002F2C25"/>
    <w:rsid w:val="002F3340"/>
    <w:rsid w:val="002F34CC"/>
    <w:rsid w:val="002F35B4"/>
    <w:rsid w:val="002F3C15"/>
    <w:rsid w:val="002F3DF7"/>
    <w:rsid w:val="002F4101"/>
    <w:rsid w:val="002F4324"/>
    <w:rsid w:val="002F4781"/>
    <w:rsid w:val="002F48A5"/>
    <w:rsid w:val="002F4D49"/>
    <w:rsid w:val="002F5533"/>
    <w:rsid w:val="002F6756"/>
    <w:rsid w:val="002F697C"/>
    <w:rsid w:val="002F6CBC"/>
    <w:rsid w:val="002F6E2C"/>
    <w:rsid w:val="002F703D"/>
    <w:rsid w:val="002F7105"/>
    <w:rsid w:val="002F7238"/>
    <w:rsid w:val="002F737D"/>
    <w:rsid w:val="002F79AF"/>
    <w:rsid w:val="00300693"/>
    <w:rsid w:val="00302FE1"/>
    <w:rsid w:val="0030338F"/>
    <w:rsid w:val="00303CCE"/>
    <w:rsid w:val="00304AFF"/>
    <w:rsid w:val="0030526C"/>
    <w:rsid w:val="003053A8"/>
    <w:rsid w:val="003056F4"/>
    <w:rsid w:val="00306817"/>
    <w:rsid w:val="0030686C"/>
    <w:rsid w:val="00306A47"/>
    <w:rsid w:val="003070CE"/>
    <w:rsid w:val="0030775D"/>
    <w:rsid w:val="003078DA"/>
    <w:rsid w:val="00307B4A"/>
    <w:rsid w:val="00307EC6"/>
    <w:rsid w:val="003102BE"/>
    <w:rsid w:val="00310560"/>
    <w:rsid w:val="003106AB"/>
    <w:rsid w:val="00310D12"/>
    <w:rsid w:val="0031113D"/>
    <w:rsid w:val="003111EC"/>
    <w:rsid w:val="003111F5"/>
    <w:rsid w:val="0031130C"/>
    <w:rsid w:val="00311A2B"/>
    <w:rsid w:val="00311C4E"/>
    <w:rsid w:val="00311E45"/>
    <w:rsid w:val="00312BB2"/>
    <w:rsid w:val="00314D43"/>
    <w:rsid w:val="00314D60"/>
    <w:rsid w:val="00315445"/>
    <w:rsid w:val="00315510"/>
    <w:rsid w:val="0031573C"/>
    <w:rsid w:val="00315A0D"/>
    <w:rsid w:val="0031607A"/>
    <w:rsid w:val="003168AE"/>
    <w:rsid w:val="00316B7F"/>
    <w:rsid w:val="00317296"/>
    <w:rsid w:val="003177CB"/>
    <w:rsid w:val="00317CF0"/>
    <w:rsid w:val="003206B5"/>
    <w:rsid w:val="0032131C"/>
    <w:rsid w:val="0032190A"/>
    <w:rsid w:val="00321A45"/>
    <w:rsid w:val="00321EA4"/>
    <w:rsid w:val="00321FB2"/>
    <w:rsid w:val="003220B5"/>
    <w:rsid w:val="00322785"/>
    <w:rsid w:val="003236E3"/>
    <w:rsid w:val="00323C95"/>
    <w:rsid w:val="003245FC"/>
    <w:rsid w:val="003249EC"/>
    <w:rsid w:val="0032557D"/>
    <w:rsid w:val="00325925"/>
    <w:rsid w:val="00325B48"/>
    <w:rsid w:val="00325E2A"/>
    <w:rsid w:val="00326457"/>
    <w:rsid w:val="00327577"/>
    <w:rsid w:val="00327609"/>
    <w:rsid w:val="00330244"/>
    <w:rsid w:val="00330246"/>
    <w:rsid w:val="003308CB"/>
    <w:rsid w:val="00330BDF"/>
    <w:rsid w:val="0033184D"/>
    <w:rsid w:val="00332500"/>
    <w:rsid w:val="003338FB"/>
    <w:rsid w:val="0033498C"/>
    <w:rsid w:val="00335343"/>
    <w:rsid w:val="0033566E"/>
    <w:rsid w:val="00335755"/>
    <w:rsid w:val="0033581C"/>
    <w:rsid w:val="00335D8A"/>
    <w:rsid w:val="003362FA"/>
    <w:rsid w:val="00337168"/>
    <w:rsid w:val="003376EE"/>
    <w:rsid w:val="003378BA"/>
    <w:rsid w:val="00337B38"/>
    <w:rsid w:val="00337F04"/>
    <w:rsid w:val="003400A3"/>
    <w:rsid w:val="00340B24"/>
    <w:rsid w:val="00340BF2"/>
    <w:rsid w:val="00341003"/>
    <w:rsid w:val="00341098"/>
    <w:rsid w:val="00341357"/>
    <w:rsid w:val="00341522"/>
    <w:rsid w:val="003418F1"/>
    <w:rsid w:val="00341B0E"/>
    <w:rsid w:val="00341BB7"/>
    <w:rsid w:val="003420F0"/>
    <w:rsid w:val="0034350F"/>
    <w:rsid w:val="003437BD"/>
    <w:rsid w:val="00344065"/>
    <w:rsid w:val="00344532"/>
    <w:rsid w:val="003447C0"/>
    <w:rsid w:val="00344FB0"/>
    <w:rsid w:val="00344FB8"/>
    <w:rsid w:val="0034524A"/>
    <w:rsid w:val="00345382"/>
    <w:rsid w:val="0034547B"/>
    <w:rsid w:val="00345761"/>
    <w:rsid w:val="00345903"/>
    <w:rsid w:val="003466FF"/>
    <w:rsid w:val="00347072"/>
    <w:rsid w:val="003473A0"/>
    <w:rsid w:val="0034795F"/>
    <w:rsid w:val="00347D53"/>
    <w:rsid w:val="00350D7D"/>
    <w:rsid w:val="003511E5"/>
    <w:rsid w:val="00352422"/>
    <w:rsid w:val="003524E9"/>
    <w:rsid w:val="00352645"/>
    <w:rsid w:val="003526ED"/>
    <w:rsid w:val="00352943"/>
    <w:rsid w:val="00353047"/>
    <w:rsid w:val="0035310F"/>
    <w:rsid w:val="00353198"/>
    <w:rsid w:val="00354562"/>
    <w:rsid w:val="003548BC"/>
    <w:rsid w:val="00354A3B"/>
    <w:rsid w:val="00354CAE"/>
    <w:rsid w:val="0035533F"/>
    <w:rsid w:val="00356078"/>
    <w:rsid w:val="00356161"/>
    <w:rsid w:val="003564CB"/>
    <w:rsid w:val="003567B2"/>
    <w:rsid w:val="00356A02"/>
    <w:rsid w:val="0035720B"/>
    <w:rsid w:val="003573A9"/>
    <w:rsid w:val="0035772D"/>
    <w:rsid w:val="0035797E"/>
    <w:rsid w:val="00357D1D"/>
    <w:rsid w:val="003605A9"/>
    <w:rsid w:val="003606A9"/>
    <w:rsid w:val="00360E22"/>
    <w:rsid w:val="00360FF4"/>
    <w:rsid w:val="00361062"/>
    <w:rsid w:val="003613B0"/>
    <w:rsid w:val="00361B5D"/>
    <w:rsid w:val="00363CA6"/>
    <w:rsid w:val="00364518"/>
    <w:rsid w:val="00364FF7"/>
    <w:rsid w:val="00365C78"/>
    <w:rsid w:val="00366D65"/>
    <w:rsid w:val="00370001"/>
    <w:rsid w:val="00370800"/>
    <w:rsid w:val="003710D5"/>
    <w:rsid w:val="00371549"/>
    <w:rsid w:val="003718BF"/>
    <w:rsid w:val="00371F8D"/>
    <w:rsid w:val="00372AF5"/>
    <w:rsid w:val="00373514"/>
    <w:rsid w:val="00373C87"/>
    <w:rsid w:val="0037404D"/>
    <w:rsid w:val="00374815"/>
    <w:rsid w:val="00374820"/>
    <w:rsid w:val="003749C2"/>
    <w:rsid w:val="00374C82"/>
    <w:rsid w:val="00374D76"/>
    <w:rsid w:val="00377FAB"/>
    <w:rsid w:val="00380380"/>
    <w:rsid w:val="0038067A"/>
    <w:rsid w:val="00380B53"/>
    <w:rsid w:val="0038115A"/>
    <w:rsid w:val="003814E2"/>
    <w:rsid w:val="00381566"/>
    <w:rsid w:val="00381811"/>
    <w:rsid w:val="00381A42"/>
    <w:rsid w:val="00381C55"/>
    <w:rsid w:val="0038276B"/>
    <w:rsid w:val="00382D17"/>
    <w:rsid w:val="00383DF8"/>
    <w:rsid w:val="00383F2C"/>
    <w:rsid w:val="003847B2"/>
    <w:rsid w:val="003862AC"/>
    <w:rsid w:val="003874B5"/>
    <w:rsid w:val="003874C2"/>
    <w:rsid w:val="0038771C"/>
    <w:rsid w:val="00387B1A"/>
    <w:rsid w:val="00390639"/>
    <w:rsid w:val="00390653"/>
    <w:rsid w:val="00390B2B"/>
    <w:rsid w:val="003914B5"/>
    <w:rsid w:val="00391748"/>
    <w:rsid w:val="0039188C"/>
    <w:rsid w:val="00391FDF"/>
    <w:rsid w:val="003930C2"/>
    <w:rsid w:val="003934B2"/>
    <w:rsid w:val="003934BA"/>
    <w:rsid w:val="00393D1E"/>
    <w:rsid w:val="003943D6"/>
    <w:rsid w:val="00394822"/>
    <w:rsid w:val="00395211"/>
    <w:rsid w:val="0039526D"/>
    <w:rsid w:val="003961FA"/>
    <w:rsid w:val="0039638A"/>
    <w:rsid w:val="00396674"/>
    <w:rsid w:val="003971A3"/>
    <w:rsid w:val="00397B33"/>
    <w:rsid w:val="003A06F2"/>
    <w:rsid w:val="003A2278"/>
    <w:rsid w:val="003A31EB"/>
    <w:rsid w:val="003A3272"/>
    <w:rsid w:val="003A352F"/>
    <w:rsid w:val="003A36A4"/>
    <w:rsid w:val="003A3F58"/>
    <w:rsid w:val="003A4552"/>
    <w:rsid w:val="003A466F"/>
    <w:rsid w:val="003A48BE"/>
    <w:rsid w:val="003A48C8"/>
    <w:rsid w:val="003A5071"/>
    <w:rsid w:val="003A52BB"/>
    <w:rsid w:val="003A5D84"/>
    <w:rsid w:val="003A62A5"/>
    <w:rsid w:val="003A6966"/>
    <w:rsid w:val="003A6ACB"/>
    <w:rsid w:val="003A6BD1"/>
    <w:rsid w:val="003A7015"/>
    <w:rsid w:val="003A7F02"/>
    <w:rsid w:val="003B1953"/>
    <w:rsid w:val="003B1D06"/>
    <w:rsid w:val="003B1F02"/>
    <w:rsid w:val="003B2A4A"/>
    <w:rsid w:val="003B302E"/>
    <w:rsid w:val="003B30D4"/>
    <w:rsid w:val="003B3AAE"/>
    <w:rsid w:val="003B4051"/>
    <w:rsid w:val="003B4469"/>
    <w:rsid w:val="003B4F5C"/>
    <w:rsid w:val="003B57AB"/>
    <w:rsid w:val="003B5963"/>
    <w:rsid w:val="003B597C"/>
    <w:rsid w:val="003B645A"/>
    <w:rsid w:val="003B6592"/>
    <w:rsid w:val="003B7215"/>
    <w:rsid w:val="003B747D"/>
    <w:rsid w:val="003B7E43"/>
    <w:rsid w:val="003C0419"/>
    <w:rsid w:val="003C0605"/>
    <w:rsid w:val="003C0EA5"/>
    <w:rsid w:val="003C1085"/>
    <w:rsid w:val="003C11FD"/>
    <w:rsid w:val="003C222D"/>
    <w:rsid w:val="003C282F"/>
    <w:rsid w:val="003C2FAA"/>
    <w:rsid w:val="003C3F3D"/>
    <w:rsid w:val="003C48DB"/>
    <w:rsid w:val="003C540B"/>
    <w:rsid w:val="003C5684"/>
    <w:rsid w:val="003C6480"/>
    <w:rsid w:val="003C7DB1"/>
    <w:rsid w:val="003D0BD5"/>
    <w:rsid w:val="003D1121"/>
    <w:rsid w:val="003D19BD"/>
    <w:rsid w:val="003D2117"/>
    <w:rsid w:val="003D2670"/>
    <w:rsid w:val="003D2C11"/>
    <w:rsid w:val="003D3250"/>
    <w:rsid w:val="003D37AF"/>
    <w:rsid w:val="003D3812"/>
    <w:rsid w:val="003D3D07"/>
    <w:rsid w:val="003D3E1E"/>
    <w:rsid w:val="003D490F"/>
    <w:rsid w:val="003D51B8"/>
    <w:rsid w:val="003D51C1"/>
    <w:rsid w:val="003D5243"/>
    <w:rsid w:val="003D59DA"/>
    <w:rsid w:val="003D59FB"/>
    <w:rsid w:val="003D5C10"/>
    <w:rsid w:val="003D73C3"/>
    <w:rsid w:val="003D7A62"/>
    <w:rsid w:val="003E03D3"/>
    <w:rsid w:val="003E08D0"/>
    <w:rsid w:val="003E17EE"/>
    <w:rsid w:val="003E1FDB"/>
    <w:rsid w:val="003E2691"/>
    <w:rsid w:val="003E2CF4"/>
    <w:rsid w:val="003E3986"/>
    <w:rsid w:val="003E3D86"/>
    <w:rsid w:val="003E42C7"/>
    <w:rsid w:val="003E459F"/>
    <w:rsid w:val="003E4971"/>
    <w:rsid w:val="003E583A"/>
    <w:rsid w:val="003E5E71"/>
    <w:rsid w:val="003E6663"/>
    <w:rsid w:val="003F0535"/>
    <w:rsid w:val="003F0CFA"/>
    <w:rsid w:val="003F167B"/>
    <w:rsid w:val="003F16D5"/>
    <w:rsid w:val="003F3063"/>
    <w:rsid w:val="003F3165"/>
    <w:rsid w:val="003F39DF"/>
    <w:rsid w:val="003F4980"/>
    <w:rsid w:val="003F4DAA"/>
    <w:rsid w:val="003F5A1B"/>
    <w:rsid w:val="003F5BCC"/>
    <w:rsid w:val="003F5FFE"/>
    <w:rsid w:val="003F6A5D"/>
    <w:rsid w:val="003F6C62"/>
    <w:rsid w:val="003F7425"/>
    <w:rsid w:val="003F74BE"/>
    <w:rsid w:val="003F7583"/>
    <w:rsid w:val="003F76D6"/>
    <w:rsid w:val="003F783F"/>
    <w:rsid w:val="003F7DF8"/>
    <w:rsid w:val="003F7F0F"/>
    <w:rsid w:val="004003AE"/>
    <w:rsid w:val="004003E6"/>
    <w:rsid w:val="00401A92"/>
    <w:rsid w:val="00401C65"/>
    <w:rsid w:val="004027B9"/>
    <w:rsid w:val="0040315F"/>
    <w:rsid w:val="00403329"/>
    <w:rsid w:val="0040338E"/>
    <w:rsid w:val="00403409"/>
    <w:rsid w:val="00403BC2"/>
    <w:rsid w:val="004041F6"/>
    <w:rsid w:val="0040448A"/>
    <w:rsid w:val="00404544"/>
    <w:rsid w:val="00404712"/>
    <w:rsid w:val="0040497D"/>
    <w:rsid w:val="00405127"/>
    <w:rsid w:val="00405324"/>
    <w:rsid w:val="0040547B"/>
    <w:rsid w:val="0040563C"/>
    <w:rsid w:val="00405D61"/>
    <w:rsid w:val="004065B4"/>
    <w:rsid w:val="0040662C"/>
    <w:rsid w:val="0040667F"/>
    <w:rsid w:val="00406A06"/>
    <w:rsid w:val="00406CBC"/>
    <w:rsid w:val="00411356"/>
    <w:rsid w:val="004115BE"/>
    <w:rsid w:val="004120D3"/>
    <w:rsid w:val="00412871"/>
    <w:rsid w:val="00412A8E"/>
    <w:rsid w:val="00413D0E"/>
    <w:rsid w:val="00413D14"/>
    <w:rsid w:val="004149CD"/>
    <w:rsid w:val="00414AE5"/>
    <w:rsid w:val="00414DA8"/>
    <w:rsid w:val="00415157"/>
    <w:rsid w:val="004157D5"/>
    <w:rsid w:val="0041642F"/>
    <w:rsid w:val="0041691D"/>
    <w:rsid w:val="00416C5F"/>
    <w:rsid w:val="00417A44"/>
    <w:rsid w:val="004208BB"/>
    <w:rsid w:val="00420F3E"/>
    <w:rsid w:val="00421409"/>
    <w:rsid w:val="00421463"/>
    <w:rsid w:val="004217BA"/>
    <w:rsid w:val="004228CE"/>
    <w:rsid w:val="004230DA"/>
    <w:rsid w:val="004235AA"/>
    <w:rsid w:val="00424FFF"/>
    <w:rsid w:val="00425082"/>
    <w:rsid w:val="00427080"/>
    <w:rsid w:val="0042718E"/>
    <w:rsid w:val="00427240"/>
    <w:rsid w:val="00427658"/>
    <w:rsid w:val="004278E8"/>
    <w:rsid w:val="0043065F"/>
    <w:rsid w:val="00430661"/>
    <w:rsid w:val="0043074C"/>
    <w:rsid w:val="00430796"/>
    <w:rsid w:val="0043080F"/>
    <w:rsid w:val="0043120A"/>
    <w:rsid w:val="0043159A"/>
    <w:rsid w:val="00431CFF"/>
    <w:rsid w:val="00432335"/>
    <w:rsid w:val="00432940"/>
    <w:rsid w:val="00432B21"/>
    <w:rsid w:val="00432F83"/>
    <w:rsid w:val="004349B9"/>
    <w:rsid w:val="00435349"/>
    <w:rsid w:val="004355F1"/>
    <w:rsid w:val="00435B7B"/>
    <w:rsid w:val="00436334"/>
    <w:rsid w:val="0043652A"/>
    <w:rsid w:val="00436E20"/>
    <w:rsid w:val="004372DA"/>
    <w:rsid w:val="00437F68"/>
    <w:rsid w:val="0044019F"/>
    <w:rsid w:val="00440B8B"/>
    <w:rsid w:val="00440D0E"/>
    <w:rsid w:val="00441429"/>
    <w:rsid w:val="00441FCB"/>
    <w:rsid w:val="004431B7"/>
    <w:rsid w:val="00443892"/>
    <w:rsid w:val="004441C6"/>
    <w:rsid w:val="004443CA"/>
    <w:rsid w:val="00445263"/>
    <w:rsid w:val="00445843"/>
    <w:rsid w:val="0044591E"/>
    <w:rsid w:val="00446577"/>
    <w:rsid w:val="00446779"/>
    <w:rsid w:val="004475C5"/>
    <w:rsid w:val="004476CA"/>
    <w:rsid w:val="00447931"/>
    <w:rsid w:val="0045025E"/>
    <w:rsid w:val="00450579"/>
    <w:rsid w:val="00450EEC"/>
    <w:rsid w:val="00451344"/>
    <w:rsid w:val="0045139C"/>
    <w:rsid w:val="004562F7"/>
    <w:rsid w:val="00456DC7"/>
    <w:rsid w:val="00456FEA"/>
    <w:rsid w:val="00457843"/>
    <w:rsid w:val="0045796B"/>
    <w:rsid w:val="00457E6A"/>
    <w:rsid w:val="00457F5B"/>
    <w:rsid w:val="00460518"/>
    <w:rsid w:val="00460662"/>
    <w:rsid w:val="0046082C"/>
    <w:rsid w:val="00460EDE"/>
    <w:rsid w:val="00462087"/>
    <w:rsid w:val="00462D8C"/>
    <w:rsid w:val="00463444"/>
    <w:rsid w:val="00463B84"/>
    <w:rsid w:val="00463C4B"/>
    <w:rsid w:val="00464DAD"/>
    <w:rsid w:val="0046678D"/>
    <w:rsid w:val="004669FC"/>
    <w:rsid w:val="00467882"/>
    <w:rsid w:val="00467D00"/>
    <w:rsid w:val="00470D29"/>
    <w:rsid w:val="00470EB5"/>
    <w:rsid w:val="00471380"/>
    <w:rsid w:val="00471539"/>
    <w:rsid w:val="004720E2"/>
    <w:rsid w:val="00472C10"/>
    <w:rsid w:val="00472E0D"/>
    <w:rsid w:val="004735CD"/>
    <w:rsid w:val="00473938"/>
    <w:rsid w:val="00473AE2"/>
    <w:rsid w:val="00473F54"/>
    <w:rsid w:val="004746D0"/>
    <w:rsid w:val="0047486B"/>
    <w:rsid w:val="00474B8A"/>
    <w:rsid w:val="00474E31"/>
    <w:rsid w:val="00475D86"/>
    <w:rsid w:val="004764E3"/>
    <w:rsid w:val="00476989"/>
    <w:rsid w:val="00476B0D"/>
    <w:rsid w:val="00477941"/>
    <w:rsid w:val="0048063E"/>
    <w:rsid w:val="00480750"/>
    <w:rsid w:val="004809E4"/>
    <w:rsid w:val="00481181"/>
    <w:rsid w:val="00482714"/>
    <w:rsid w:val="004845D2"/>
    <w:rsid w:val="00484BF6"/>
    <w:rsid w:val="00484CFA"/>
    <w:rsid w:val="0048536F"/>
    <w:rsid w:val="00485A16"/>
    <w:rsid w:val="00486102"/>
    <w:rsid w:val="00486212"/>
    <w:rsid w:val="00490B1A"/>
    <w:rsid w:val="00490D57"/>
    <w:rsid w:val="00490E93"/>
    <w:rsid w:val="00491689"/>
    <w:rsid w:val="00491E3B"/>
    <w:rsid w:val="00492249"/>
    <w:rsid w:val="004922E6"/>
    <w:rsid w:val="004923AF"/>
    <w:rsid w:val="00495065"/>
    <w:rsid w:val="0049539D"/>
    <w:rsid w:val="00495E24"/>
    <w:rsid w:val="00495F72"/>
    <w:rsid w:val="00496E97"/>
    <w:rsid w:val="0049749D"/>
    <w:rsid w:val="00497BB2"/>
    <w:rsid w:val="00497EEB"/>
    <w:rsid w:val="004A0931"/>
    <w:rsid w:val="004A0CCB"/>
    <w:rsid w:val="004A0EC1"/>
    <w:rsid w:val="004A1BC4"/>
    <w:rsid w:val="004A1D12"/>
    <w:rsid w:val="004A2172"/>
    <w:rsid w:val="004A2244"/>
    <w:rsid w:val="004A2593"/>
    <w:rsid w:val="004A3421"/>
    <w:rsid w:val="004A3466"/>
    <w:rsid w:val="004A3FB0"/>
    <w:rsid w:val="004A426C"/>
    <w:rsid w:val="004A43B2"/>
    <w:rsid w:val="004A4408"/>
    <w:rsid w:val="004A4602"/>
    <w:rsid w:val="004A5711"/>
    <w:rsid w:val="004A61CA"/>
    <w:rsid w:val="004A6291"/>
    <w:rsid w:val="004A6691"/>
    <w:rsid w:val="004A67A3"/>
    <w:rsid w:val="004A6CE5"/>
    <w:rsid w:val="004A71AB"/>
    <w:rsid w:val="004A7473"/>
    <w:rsid w:val="004A74DD"/>
    <w:rsid w:val="004A78F1"/>
    <w:rsid w:val="004B016E"/>
    <w:rsid w:val="004B0289"/>
    <w:rsid w:val="004B07DD"/>
    <w:rsid w:val="004B1540"/>
    <w:rsid w:val="004B1BE5"/>
    <w:rsid w:val="004B1CB0"/>
    <w:rsid w:val="004B245E"/>
    <w:rsid w:val="004B300B"/>
    <w:rsid w:val="004B37F2"/>
    <w:rsid w:val="004B4658"/>
    <w:rsid w:val="004B590C"/>
    <w:rsid w:val="004B626A"/>
    <w:rsid w:val="004B68EA"/>
    <w:rsid w:val="004B697E"/>
    <w:rsid w:val="004B6ABA"/>
    <w:rsid w:val="004B6AF0"/>
    <w:rsid w:val="004B6AFF"/>
    <w:rsid w:val="004B7064"/>
    <w:rsid w:val="004B7305"/>
    <w:rsid w:val="004C04B1"/>
    <w:rsid w:val="004C1E7F"/>
    <w:rsid w:val="004C26B9"/>
    <w:rsid w:val="004C2775"/>
    <w:rsid w:val="004C2AAB"/>
    <w:rsid w:val="004C5240"/>
    <w:rsid w:val="004C52C8"/>
    <w:rsid w:val="004C546B"/>
    <w:rsid w:val="004C56D8"/>
    <w:rsid w:val="004C5A8A"/>
    <w:rsid w:val="004C60F9"/>
    <w:rsid w:val="004C63AC"/>
    <w:rsid w:val="004C6559"/>
    <w:rsid w:val="004C6A29"/>
    <w:rsid w:val="004C6D4C"/>
    <w:rsid w:val="004C7226"/>
    <w:rsid w:val="004C7D12"/>
    <w:rsid w:val="004C7D92"/>
    <w:rsid w:val="004C7E5F"/>
    <w:rsid w:val="004D0575"/>
    <w:rsid w:val="004D08A3"/>
    <w:rsid w:val="004D11CA"/>
    <w:rsid w:val="004D1419"/>
    <w:rsid w:val="004D2959"/>
    <w:rsid w:val="004D338D"/>
    <w:rsid w:val="004D3636"/>
    <w:rsid w:val="004D39CB"/>
    <w:rsid w:val="004D3C24"/>
    <w:rsid w:val="004D443F"/>
    <w:rsid w:val="004D471A"/>
    <w:rsid w:val="004D4924"/>
    <w:rsid w:val="004D4FCD"/>
    <w:rsid w:val="004D550B"/>
    <w:rsid w:val="004D571D"/>
    <w:rsid w:val="004D5755"/>
    <w:rsid w:val="004D5862"/>
    <w:rsid w:val="004D6470"/>
    <w:rsid w:val="004D64A0"/>
    <w:rsid w:val="004D6851"/>
    <w:rsid w:val="004D6A78"/>
    <w:rsid w:val="004D6AE5"/>
    <w:rsid w:val="004D6F86"/>
    <w:rsid w:val="004D7685"/>
    <w:rsid w:val="004D7AAE"/>
    <w:rsid w:val="004E0835"/>
    <w:rsid w:val="004E089E"/>
    <w:rsid w:val="004E1266"/>
    <w:rsid w:val="004E1395"/>
    <w:rsid w:val="004E16D2"/>
    <w:rsid w:val="004E20C9"/>
    <w:rsid w:val="004E211A"/>
    <w:rsid w:val="004E36F1"/>
    <w:rsid w:val="004E50BB"/>
    <w:rsid w:val="004E7301"/>
    <w:rsid w:val="004F03EA"/>
    <w:rsid w:val="004F0F65"/>
    <w:rsid w:val="004F1444"/>
    <w:rsid w:val="004F1801"/>
    <w:rsid w:val="004F1824"/>
    <w:rsid w:val="004F3024"/>
    <w:rsid w:val="004F3221"/>
    <w:rsid w:val="004F376D"/>
    <w:rsid w:val="004F3B23"/>
    <w:rsid w:val="004F5157"/>
    <w:rsid w:val="004F539A"/>
    <w:rsid w:val="004F5531"/>
    <w:rsid w:val="004F5A88"/>
    <w:rsid w:val="004F60CD"/>
    <w:rsid w:val="004F6529"/>
    <w:rsid w:val="004F657C"/>
    <w:rsid w:val="004F65C3"/>
    <w:rsid w:val="004F6AB6"/>
    <w:rsid w:val="005012EF"/>
    <w:rsid w:val="005014AC"/>
    <w:rsid w:val="00501CE1"/>
    <w:rsid w:val="00502AB6"/>
    <w:rsid w:val="00502E53"/>
    <w:rsid w:val="005033D6"/>
    <w:rsid w:val="0050344F"/>
    <w:rsid w:val="00503BE9"/>
    <w:rsid w:val="00504190"/>
    <w:rsid w:val="00504396"/>
    <w:rsid w:val="00504671"/>
    <w:rsid w:val="00504688"/>
    <w:rsid w:val="005056E6"/>
    <w:rsid w:val="00505808"/>
    <w:rsid w:val="00506433"/>
    <w:rsid w:val="00506607"/>
    <w:rsid w:val="005067C9"/>
    <w:rsid w:val="00506C48"/>
    <w:rsid w:val="0050750E"/>
    <w:rsid w:val="00507DC0"/>
    <w:rsid w:val="00510408"/>
    <w:rsid w:val="005107A1"/>
    <w:rsid w:val="005107EB"/>
    <w:rsid w:val="00510F64"/>
    <w:rsid w:val="0051138C"/>
    <w:rsid w:val="005115F7"/>
    <w:rsid w:val="005118A0"/>
    <w:rsid w:val="005119B2"/>
    <w:rsid w:val="005124E5"/>
    <w:rsid w:val="005129C5"/>
    <w:rsid w:val="0051338E"/>
    <w:rsid w:val="00513FBC"/>
    <w:rsid w:val="00514A15"/>
    <w:rsid w:val="00514C7D"/>
    <w:rsid w:val="00515847"/>
    <w:rsid w:val="00515CF8"/>
    <w:rsid w:val="00515EC7"/>
    <w:rsid w:val="0051659B"/>
    <w:rsid w:val="00516690"/>
    <w:rsid w:val="00516702"/>
    <w:rsid w:val="00516A2A"/>
    <w:rsid w:val="00516CC9"/>
    <w:rsid w:val="005174EC"/>
    <w:rsid w:val="005175D9"/>
    <w:rsid w:val="00521340"/>
    <w:rsid w:val="00521658"/>
    <w:rsid w:val="00521702"/>
    <w:rsid w:val="00521863"/>
    <w:rsid w:val="0052350F"/>
    <w:rsid w:val="0052382F"/>
    <w:rsid w:val="00523A49"/>
    <w:rsid w:val="00523E02"/>
    <w:rsid w:val="00523EA9"/>
    <w:rsid w:val="00524653"/>
    <w:rsid w:val="00524888"/>
    <w:rsid w:val="005250C3"/>
    <w:rsid w:val="00525240"/>
    <w:rsid w:val="00525D07"/>
    <w:rsid w:val="005269D4"/>
    <w:rsid w:val="00526A95"/>
    <w:rsid w:val="00526D97"/>
    <w:rsid w:val="00527735"/>
    <w:rsid w:val="00527D42"/>
    <w:rsid w:val="005301F6"/>
    <w:rsid w:val="005308B9"/>
    <w:rsid w:val="00531822"/>
    <w:rsid w:val="00531B68"/>
    <w:rsid w:val="00531C42"/>
    <w:rsid w:val="005328D2"/>
    <w:rsid w:val="00532B2F"/>
    <w:rsid w:val="00532B8C"/>
    <w:rsid w:val="00532BE7"/>
    <w:rsid w:val="00532F29"/>
    <w:rsid w:val="0053302E"/>
    <w:rsid w:val="00533B34"/>
    <w:rsid w:val="00533D62"/>
    <w:rsid w:val="00535091"/>
    <w:rsid w:val="00535A43"/>
    <w:rsid w:val="0053644E"/>
    <w:rsid w:val="00536539"/>
    <w:rsid w:val="00536E7D"/>
    <w:rsid w:val="005374AD"/>
    <w:rsid w:val="00537AA3"/>
    <w:rsid w:val="00537CC2"/>
    <w:rsid w:val="00540083"/>
    <w:rsid w:val="0054008D"/>
    <w:rsid w:val="005402DF"/>
    <w:rsid w:val="0054053E"/>
    <w:rsid w:val="0054098D"/>
    <w:rsid w:val="005409D0"/>
    <w:rsid w:val="00540B71"/>
    <w:rsid w:val="00540C9A"/>
    <w:rsid w:val="005414AD"/>
    <w:rsid w:val="00541A88"/>
    <w:rsid w:val="005422B8"/>
    <w:rsid w:val="005424B7"/>
    <w:rsid w:val="005425D4"/>
    <w:rsid w:val="0054363C"/>
    <w:rsid w:val="00543D80"/>
    <w:rsid w:val="0054468A"/>
    <w:rsid w:val="005456D3"/>
    <w:rsid w:val="0054635B"/>
    <w:rsid w:val="00546669"/>
    <w:rsid w:val="005475AB"/>
    <w:rsid w:val="00547CC6"/>
    <w:rsid w:val="005500DF"/>
    <w:rsid w:val="005510F5"/>
    <w:rsid w:val="005512B6"/>
    <w:rsid w:val="00552589"/>
    <w:rsid w:val="00552990"/>
    <w:rsid w:val="00552BA9"/>
    <w:rsid w:val="00552F80"/>
    <w:rsid w:val="005530C8"/>
    <w:rsid w:val="00554620"/>
    <w:rsid w:val="005548ED"/>
    <w:rsid w:val="005549F4"/>
    <w:rsid w:val="005559A3"/>
    <w:rsid w:val="00555AE7"/>
    <w:rsid w:val="00555CCA"/>
    <w:rsid w:val="00555E06"/>
    <w:rsid w:val="00556314"/>
    <w:rsid w:val="005566E1"/>
    <w:rsid w:val="00556C0F"/>
    <w:rsid w:val="00556C28"/>
    <w:rsid w:val="00556E11"/>
    <w:rsid w:val="005574E5"/>
    <w:rsid w:val="005577E8"/>
    <w:rsid w:val="00557988"/>
    <w:rsid w:val="0056052D"/>
    <w:rsid w:val="005607EA"/>
    <w:rsid w:val="005608B3"/>
    <w:rsid w:val="0056096D"/>
    <w:rsid w:val="00560CF5"/>
    <w:rsid w:val="00561A41"/>
    <w:rsid w:val="00561CE2"/>
    <w:rsid w:val="00561D21"/>
    <w:rsid w:val="00562317"/>
    <w:rsid w:val="0056243C"/>
    <w:rsid w:val="0056269D"/>
    <w:rsid w:val="00562A13"/>
    <w:rsid w:val="00563496"/>
    <w:rsid w:val="00563DBE"/>
    <w:rsid w:val="00564D61"/>
    <w:rsid w:val="00564DC2"/>
    <w:rsid w:val="00565AB5"/>
    <w:rsid w:val="0056600E"/>
    <w:rsid w:val="00566BA0"/>
    <w:rsid w:val="005676AF"/>
    <w:rsid w:val="00567B72"/>
    <w:rsid w:val="00570021"/>
    <w:rsid w:val="00570544"/>
    <w:rsid w:val="0057120B"/>
    <w:rsid w:val="00571525"/>
    <w:rsid w:val="00571DBE"/>
    <w:rsid w:val="00571F7A"/>
    <w:rsid w:val="005721AC"/>
    <w:rsid w:val="00572A29"/>
    <w:rsid w:val="00572FAB"/>
    <w:rsid w:val="00573076"/>
    <w:rsid w:val="00573BCD"/>
    <w:rsid w:val="0057467F"/>
    <w:rsid w:val="005758F2"/>
    <w:rsid w:val="00576334"/>
    <w:rsid w:val="0057668D"/>
    <w:rsid w:val="005767D7"/>
    <w:rsid w:val="00576EA7"/>
    <w:rsid w:val="0057710C"/>
    <w:rsid w:val="00577943"/>
    <w:rsid w:val="00580563"/>
    <w:rsid w:val="00581809"/>
    <w:rsid w:val="005826C6"/>
    <w:rsid w:val="00582756"/>
    <w:rsid w:val="00582D79"/>
    <w:rsid w:val="00582EDE"/>
    <w:rsid w:val="00583338"/>
    <w:rsid w:val="00583B23"/>
    <w:rsid w:val="00583D1A"/>
    <w:rsid w:val="005844F9"/>
    <w:rsid w:val="00585148"/>
    <w:rsid w:val="005852A4"/>
    <w:rsid w:val="005853D5"/>
    <w:rsid w:val="00585BD2"/>
    <w:rsid w:val="00585D42"/>
    <w:rsid w:val="005869E4"/>
    <w:rsid w:val="0059004F"/>
    <w:rsid w:val="00591322"/>
    <w:rsid w:val="00591644"/>
    <w:rsid w:val="00591D55"/>
    <w:rsid w:val="00594106"/>
    <w:rsid w:val="00594150"/>
    <w:rsid w:val="0059427B"/>
    <w:rsid w:val="00594DA6"/>
    <w:rsid w:val="0059535A"/>
    <w:rsid w:val="00597D8E"/>
    <w:rsid w:val="00597E80"/>
    <w:rsid w:val="005A01D8"/>
    <w:rsid w:val="005A0C2B"/>
    <w:rsid w:val="005A11AA"/>
    <w:rsid w:val="005A1377"/>
    <w:rsid w:val="005A15A0"/>
    <w:rsid w:val="005A1A3B"/>
    <w:rsid w:val="005A2A41"/>
    <w:rsid w:val="005A2BB2"/>
    <w:rsid w:val="005A2CBC"/>
    <w:rsid w:val="005A36F9"/>
    <w:rsid w:val="005A4BAA"/>
    <w:rsid w:val="005A4C13"/>
    <w:rsid w:val="005A5569"/>
    <w:rsid w:val="005A5E85"/>
    <w:rsid w:val="005A76DA"/>
    <w:rsid w:val="005A7A6D"/>
    <w:rsid w:val="005B0066"/>
    <w:rsid w:val="005B1123"/>
    <w:rsid w:val="005B1BE9"/>
    <w:rsid w:val="005B2469"/>
    <w:rsid w:val="005B24BB"/>
    <w:rsid w:val="005B40A8"/>
    <w:rsid w:val="005B41F1"/>
    <w:rsid w:val="005B4552"/>
    <w:rsid w:val="005B5F10"/>
    <w:rsid w:val="005B6BB3"/>
    <w:rsid w:val="005B6D6E"/>
    <w:rsid w:val="005B77AA"/>
    <w:rsid w:val="005B7C00"/>
    <w:rsid w:val="005C0042"/>
    <w:rsid w:val="005C0827"/>
    <w:rsid w:val="005C0B5E"/>
    <w:rsid w:val="005C1474"/>
    <w:rsid w:val="005C14E2"/>
    <w:rsid w:val="005C1748"/>
    <w:rsid w:val="005C2099"/>
    <w:rsid w:val="005C2974"/>
    <w:rsid w:val="005C2C45"/>
    <w:rsid w:val="005C2D6E"/>
    <w:rsid w:val="005C3323"/>
    <w:rsid w:val="005C340D"/>
    <w:rsid w:val="005C3464"/>
    <w:rsid w:val="005C4834"/>
    <w:rsid w:val="005C499D"/>
    <w:rsid w:val="005C4ED3"/>
    <w:rsid w:val="005C55FD"/>
    <w:rsid w:val="005C5BB9"/>
    <w:rsid w:val="005C5DAA"/>
    <w:rsid w:val="005C600D"/>
    <w:rsid w:val="005C63A5"/>
    <w:rsid w:val="005C6D7F"/>
    <w:rsid w:val="005C7533"/>
    <w:rsid w:val="005C76DA"/>
    <w:rsid w:val="005D156F"/>
    <w:rsid w:val="005D1BA8"/>
    <w:rsid w:val="005D1BAB"/>
    <w:rsid w:val="005D1CB7"/>
    <w:rsid w:val="005D1EB8"/>
    <w:rsid w:val="005D1FA5"/>
    <w:rsid w:val="005D209D"/>
    <w:rsid w:val="005D229B"/>
    <w:rsid w:val="005D262D"/>
    <w:rsid w:val="005D30F6"/>
    <w:rsid w:val="005D33E1"/>
    <w:rsid w:val="005D34F9"/>
    <w:rsid w:val="005D4161"/>
    <w:rsid w:val="005D43F1"/>
    <w:rsid w:val="005D4738"/>
    <w:rsid w:val="005D553C"/>
    <w:rsid w:val="005D619D"/>
    <w:rsid w:val="005D65D4"/>
    <w:rsid w:val="005D66FC"/>
    <w:rsid w:val="005D6893"/>
    <w:rsid w:val="005D6B21"/>
    <w:rsid w:val="005D7552"/>
    <w:rsid w:val="005D75E0"/>
    <w:rsid w:val="005E02E3"/>
    <w:rsid w:val="005E09BB"/>
    <w:rsid w:val="005E17E5"/>
    <w:rsid w:val="005E243E"/>
    <w:rsid w:val="005E2754"/>
    <w:rsid w:val="005E2A51"/>
    <w:rsid w:val="005E350A"/>
    <w:rsid w:val="005E3DAE"/>
    <w:rsid w:val="005E3E7E"/>
    <w:rsid w:val="005E4A1E"/>
    <w:rsid w:val="005E5624"/>
    <w:rsid w:val="005E5B31"/>
    <w:rsid w:val="005E5EC2"/>
    <w:rsid w:val="005E64CB"/>
    <w:rsid w:val="005E6B06"/>
    <w:rsid w:val="005E6BF8"/>
    <w:rsid w:val="005E73AF"/>
    <w:rsid w:val="005E7F7C"/>
    <w:rsid w:val="005F0065"/>
    <w:rsid w:val="005F0333"/>
    <w:rsid w:val="005F05C7"/>
    <w:rsid w:val="005F0909"/>
    <w:rsid w:val="005F0F7B"/>
    <w:rsid w:val="005F14BB"/>
    <w:rsid w:val="005F1836"/>
    <w:rsid w:val="005F21DF"/>
    <w:rsid w:val="005F2301"/>
    <w:rsid w:val="005F2747"/>
    <w:rsid w:val="005F2AA1"/>
    <w:rsid w:val="005F2CBF"/>
    <w:rsid w:val="005F3E58"/>
    <w:rsid w:val="005F40DF"/>
    <w:rsid w:val="005F449F"/>
    <w:rsid w:val="005F511E"/>
    <w:rsid w:val="005F52A0"/>
    <w:rsid w:val="005F54BF"/>
    <w:rsid w:val="005F576D"/>
    <w:rsid w:val="005F62C9"/>
    <w:rsid w:val="005F6986"/>
    <w:rsid w:val="005F7D78"/>
    <w:rsid w:val="005F7D97"/>
    <w:rsid w:val="006000DB"/>
    <w:rsid w:val="006000E2"/>
    <w:rsid w:val="00600764"/>
    <w:rsid w:val="00601036"/>
    <w:rsid w:val="006012DF"/>
    <w:rsid w:val="00601E28"/>
    <w:rsid w:val="00601FF1"/>
    <w:rsid w:val="00602093"/>
    <w:rsid w:val="006022E6"/>
    <w:rsid w:val="00603B33"/>
    <w:rsid w:val="00603D53"/>
    <w:rsid w:val="006040B6"/>
    <w:rsid w:val="00604524"/>
    <w:rsid w:val="00604603"/>
    <w:rsid w:val="00604EC7"/>
    <w:rsid w:val="00604FB6"/>
    <w:rsid w:val="006050DB"/>
    <w:rsid w:val="0060584E"/>
    <w:rsid w:val="00605956"/>
    <w:rsid w:val="00605B9D"/>
    <w:rsid w:val="006078EA"/>
    <w:rsid w:val="006078F9"/>
    <w:rsid w:val="00607B92"/>
    <w:rsid w:val="00607C3E"/>
    <w:rsid w:val="0061015B"/>
    <w:rsid w:val="00611988"/>
    <w:rsid w:val="006121E0"/>
    <w:rsid w:val="006126F0"/>
    <w:rsid w:val="00612CBB"/>
    <w:rsid w:val="00612E85"/>
    <w:rsid w:val="0061304B"/>
    <w:rsid w:val="006130B0"/>
    <w:rsid w:val="00613707"/>
    <w:rsid w:val="00613823"/>
    <w:rsid w:val="00614ED6"/>
    <w:rsid w:val="006154D4"/>
    <w:rsid w:val="00615E26"/>
    <w:rsid w:val="006165CA"/>
    <w:rsid w:val="00616FF7"/>
    <w:rsid w:val="00617B60"/>
    <w:rsid w:val="00617CC4"/>
    <w:rsid w:val="00617CC9"/>
    <w:rsid w:val="00620C6B"/>
    <w:rsid w:val="006213E9"/>
    <w:rsid w:val="0062152A"/>
    <w:rsid w:val="00621F22"/>
    <w:rsid w:val="00621F4E"/>
    <w:rsid w:val="00622008"/>
    <w:rsid w:val="00622C5F"/>
    <w:rsid w:val="006231C3"/>
    <w:rsid w:val="00623296"/>
    <w:rsid w:val="00623573"/>
    <w:rsid w:val="00623901"/>
    <w:rsid w:val="006240C3"/>
    <w:rsid w:val="006256AB"/>
    <w:rsid w:val="006258A2"/>
    <w:rsid w:val="006275A9"/>
    <w:rsid w:val="00630577"/>
    <w:rsid w:val="00631302"/>
    <w:rsid w:val="006315F5"/>
    <w:rsid w:val="00631C8D"/>
    <w:rsid w:val="0063330D"/>
    <w:rsid w:val="00633876"/>
    <w:rsid w:val="0063430A"/>
    <w:rsid w:val="006344DA"/>
    <w:rsid w:val="006345B2"/>
    <w:rsid w:val="006349A4"/>
    <w:rsid w:val="00635C0F"/>
    <w:rsid w:val="00636961"/>
    <w:rsid w:val="006370D0"/>
    <w:rsid w:val="00637ECA"/>
    <w:rsid w:val="0064010D"/>
    <w:rsid w:val="00640621"/>
    <w:rsid w:val="00640B6C"/>
    <w:rsid w:val="00641364"/>
    <w:rsid w:val="006413F0"/>
    <w:rsid w:val="00641520"/>
    <w:rsid w:val="0064171D"/>
    <w:rsid w:val="00641ADF"/>
    <w:rsid w:val="00641C2E"/>
    <w:rsid w:val="00642075"/>
    <w:rsid w:val="00642148"/>
    <w:rsid w:val="006429F9"/>
    <w:rsid w:val="00642BA6"/>
    <w:rsid w:val="00642DD4"/>
    <w:rsid w:val="0064314B"/>
    <w:rsid w:val="006431A7"/>
    <w:rsid w:val="006435FA"/>
    <w:rsid w:val="00643AC2"/>
    <w:rsid w:val="0064484D"/>
    <w:rsid w:val="00644865"/>
    <w:rsid w:val="00645BFA"/>
    <w:rsid w:val="00645E13"/>
    <w:rsid w:val="00646119"/>
    <w:rsid w:val="006468FB"/>
    <w:rsid w:val="00647027"/>
    <w:rsid w:val="00647098"/>
    <w:rsid w:val="006470EB"/>
    <w:rsid w:val="00647235"/>
    <w:rsid w:val="00647A31"/>
    <w:rsid w:val="00647D31"/>
    <w:rsid w:val="00650037"/>
    <w:rsid w:val="00650342"/>
    <w:rsid w:val="00650427"/>
    <w:rsid w:val="00650608"/>
    <w:rsid w:val="006507F1"/>
    <w:rsid w:val="00650FB6"/>
    <w:rsid w:val="00652722"/>
    <w:rsid w:val="006527D6"/>
    <w:rsid w:val="0065295A"/>
    <w:rsid w:val="006534E9"/>
    <w:rsid w:val="00653E98"/>
    <w:rsid w:val="0065400E"/>
    <w:rsid w:val="006546EA"/>
    <w:rsid w:val="00654747"/>
    <w:rsid w:val="00654FCE"/>
    <w:rsid w:val="006554BA"/>
    <w:rsid w:val="00655D95"/>
    <w:rsid w:val="006561ED"/>
    <w:rsid w:val="00656CD0"/>
    <w:rsid w:val="00656D8B"/>
    <w:rsid w:val="00657DB9"/>
    <w:rsid w:val="00660231"/>
    <w:rsid w:val="00660281"/>
    <w:rsid w:val="00660858"/>
    <w:rsid w:val="00660C67"/>
    <w:rsid w:val="00660FE5"/>
    <w:rsid w:val="006624D0"/>
    <w:rsid w:val="0066253D"/>
    <w:rsid w:val="00662BE3"/>
    <w:rsid w:val="0066365C"/>
    <w:rsid w:val="00664012"/>
    <w:rsid w:val="0066445D"/>
    <w:rsid w:val="006646EB"/>
    <w:rsid w:val="00665384"/>
    <w:rsid w:val="0066599F"/>
    <w:rsid w:val="00665C6E"/>
    <w:rsid w:val="00665F0C"/>
    <w:rsid w:val="00666050"/>
    <w:rsid w:val="00666653"/>
    <w:rsid w:val="00666766"/>
    <w:rsid w:val="0066705B"/>
    <w:rsid w:val="0066718A"/>
    <w:rsid w:val="006714EF"/>
    <w:rsid w:val="00671810"/>
    <w:rsid w:val="006721ED"/>
    <w:rsid w:val="006722D4"/>
    <w:rsid w:val="00673492"/>
    <w:rsid w:val="006738D5"/>
    <w:rsid w:val="00674501"/>
    <w:rsid w:val="00674AEB"/>
    <w:rsid w:val="00674EA6"/>
    <w:rsid w:val="00674F4D"/>
    <w:rsid w:val="006754B6"/>
    <w:rsid w:val="00675DD2"/>
    <w:rsid w:val="00677547"/>
    <w:rsid w:val="00677BA1"/>
    <w:rsid w:val="006806F4"/>
    <w:rsid w:val="00680BE4"/>
    <w:rsid w:val="00680F8D"/>
    <w:rsid w:val="0068104E"/>
    <w:rsid w:val="006818A2"/>
    <w:rsid w:val="00682077"/>
    <w:rsid w:val="00682A70"/>
    <w:rsid w:val="00684D8A"/>
    <w:rsid w:val="006862CA"/>
    <w:rsid w:val="00686923"/>
    <w:rsid w:val="00686FDB"/>
    <w:rsid w:val="006879B1"/>
    <w:rsid w:val="00687B7F"/>
    <w:rsid w:val="00687F76"/>
    <w:rsid w:val="00691C93"/>
    <w:rsid w:val="00691E27"/>
    <w:rsid w:val="00691F64"/>
    <w:rsid w:val="00692CEA"/>
    <w:rsid w:val="0069342F"/>
    <w:rsid w:val="00693ACE"/>
    <w:rsid w:val="00693E60"/>
    <w:rsid w:val="006941B5"/>
    <w:rsid w:val="00694E73"/>
    <w:rsid w:val="0069523F"/>
    <w:rsid w:val="00695FCF"/>
    <w:rsid w:val="0069662D"/>
    <w:rsid w:val="00696D6B"/>
    <w:rsid w:val="006A0006"/>
    <w:rsid w:val="006A090D"/>
    <w:rsid w:val="006A0DCB"/>
    <w:rsid w:val="006A112E"/>
    <w:rsid w:val="006A11E5"/>
    <w:rsid w:val="006A1D53"/>
    <w:rsid w:val="006A1F43"/>
    <w:rsid w:val="006A20B7"/>
    <w:rsid w:val="006A2206"/>
    <w:rsid w:val="006A2642"/>
    <w:rsid w:val="006A2947"/>
    <w:rsid w:val="006A2D7B"/>
    <w:rsid w:val="006A2DE6"/>
    <w:rsid w:val="006A308E"/>
    <w:rsid w:val="006A49BE"/>
    <w:rsid w:val="006A4BC8"/>
    <w:rsid w:val="006A4F5E"/>
    <w:rsid w:val="006A5082"/>
    <w:rsid w:val="006A5267"/>
    <w:rsid w:val="006A54EE"/>
    <w:rsid w:val="006A5B20"/>
    <w:rsid w:val="006A7DDE"/>
    <w:rsid w:val="006B0173"/>
    <w:rsid w:val="006B01D0"/>
    <w:rsid w:val="006B11A3"/>
    <w:rsid w:val="006B2543"/>
    <w:rsid w:val="006B27B1"/>
    <w:rsid w:val="006B418D"/>
    <w:rsid w:val="006B42B4"/>
    <w:rsid w:val="006B45C8"/>
    <w:rsid w:val="006B475C"/>
    <w:rsid w:val="006B4ADB"/>
    <w:rsid w:val="006B4B5D"/>
    <w:rsid w:val="006B4CF0"/>
    <w:rsid w:val="006B5927"/>
    <w:rsid w:val="006B5D85"/>
    <w:rsid w:val="006B6A18"/>
    <w:rsid w:val="006B7183"/>
    <w:rsid w:val="006B7F74"/>
    <w:rsid w:val="006C00DA"/>
    <w:rsid w:val="006C0D5C"/>
    <w:rsid w:val="006C1549"/>
    <w:rsid w:val="006C1B27"/>
    <w:rsid w:val="006C3B79"/>
    <w:rsid w:val="006C3F6E"/>
    <w:rsid w:val="006C5587"/>
    <w:rsid w:val="006C5A38"/>
    <w:rsid w:val="006C5B84"/>
    <w:rsid w:val="006C63C5"/>
    <w:rsid w:val="006C694B"/>
    <w:rsid w:val="006C7A19"/>
    <w:rsid w:val="006D013E"/>
    <w:rsid w:val="006D0585"/>
    <w:rsid w:val="006D2103"/>
    <w:rsid w:val="006D237E"/>
    <w:rsid w:val="006D2880"/>
    <w:rsid w:val="006D3D1F"/>
    <w:rsid w:val="006D4036"/>
    <w:rsid w:val="006D43F3"/>
    <w:rsid w:val="006D4550"/>
    <w:rsid w:val="006D4A48"/>
    <w:rsid w:val="006D52E1"/>
    <w:rsid w:val="006D53C3"/>
    <w:rsid w:val="006D670C"/>
    <w:rsid w:val="006D6DD8"/>
    <w:rsid w:val="006D7B52"/>
    <w:rsid w:val="006E0330"/>
    <w:rsid w:val="006E157F"/>
    <w:rsid w:val="006E2182"/>
    <w:rsid w:val="006E220F"/>
    <w:rsid w:val="006E2359"/>
    <w:rsid w:val="006E263C"/>
    <w:rsid w:val="006E26E6"/>
    <w:rsid w:val="006E2C2A"/>
    <w:rsid w:val="006E2F27"/>
    <w:rsid w:val="006E3375"/>
    <w:rsid w:val="006E33D9"/>
    <w:rsid w:val="006E42A4"/>
    <w:rsid w:val="006E555F"/>
    <w:rsid w:val="006E56C2"/>
    <w:rsid w:val="006E5711"/>
    <w:rsid w:val="006E68A3"/>
    <w:rsid w:val="006E6A80"/>
    <w:rsid w:val="006E747B"/>
    <w:rsid w:val="006E7D09"/>
    <w:rsid w:val="006E7F5B"/>
    <w:rsid w:val="006F010E"/>
    <w:rsid w:val="006F0480"/>
    <w:rsid w:val="006F07DB"/>
    <w:rsid w:val="006F096D"/>
    <w:rsid w:val="006F0AF5"/>
    <w:rsid w:val="006F215B"/>
    <w:rsid w:val="006F22B2"/>
    <w:rsid w:val="006F23A8"/>
    <w:rsid w:val="006F2DFC"/>
    <w:rsid w:val="006F3295"/>
    <w:rsid w:val="006F32D6"/>
    <w:rsid w:val="006F3D62"/>
    <w:rsid w:val="006F3E58"/>
    <w:rsid w:val="006F3E5E"/>
    <w:rsid w:val="006F46AC"/>
    <w:rsid w:val="006F520D"/>
    <w:rsid w:val="006F59A4"/>
    <w:rsid w:val="006F5A86"/>
    <w:rsid w:val="006F6775"/>
    <w:rsid w:val="006F7467"/>
    <w:rsid w:val="00700245"/>
    <w:rsid w:val="00700386"/>
    <w:rsid w:val="00700E5A"/>
    <w:rsid w:val="00701876"/>
    <w:rsid w:val="00701B49"/>
    <w:rsid w:val="00701CDE"/>
    <w:rsid w:val="00702364"/>
    <w:rsid w:val="007031F0"/>
    <w:rsid w:val="007036B4"/>
    <w:rsid w:val="007041E7"/>
    <w:rsid w:val="007045CD"/>
    <w:rsid w:val="00704A85"/>
    <w:rsid w:val="00705412"/>
    <w:rsid w:val="00705879"/>
    <w:rsid w:val="0070592E"/>
    <w:rsid w:val="0070607B"/>
    <w:rsid w:val="00707378"/>
    <w:rsid w:val="0070780C"/>
    <w:rsid w:val="0070789E"/>
    <w:rsid w:val="00707CD2"/>
    <w:rsid w:val="00710D43"/>
    <w:rsid w:val="007111C5"/>
    <w:rsid w:val="007119BC"/>
    <w:rsid w:val="00711C1B"/>
    <w:rsid w:val="00711C3F"/>
    <w:rsid w:val="00713136"/>
    <w:rsid w:val="007132F7"/>
    <w:rsid w:val="00713CBF"/>
    <w:rsid w:val="00713DCE"/>
    <w:rsid w:val="00714948"/>
    <w:rsid w:val="00714BE0"/>
    <w:rsid w:val="00714F20"/>
    <w:rsid w:val="0071576B"/>
    <w:rsid w:val="00716002"/>
    <w:rsid w:val="00716112"/>
    <w:rsid w:val="007162B5"/>
    <w:rsid w:val="0071638A"/>
    <w:rsid w:val="00716E84"/>
    <w:rsid w:val="00716FF9"/>
    <w:rsid w:val="007172BB"/>
    <w:rsid w:val="0071782E"/>
    <w:rsid w:val="00720921"/>
    <w:rsid w:val="00720AA3"/>
    <w:rsid w:val="00721DD7"/>
    <w:rsid w:val="00723AAF"/>
    <w:rsid w:val="00723C85"/>
    <w:rsid w:val="00724FAE"/>
    <w:rsid w:val="007253B8"/>
    <w:rsid w:val="007261A8"/>
    <w:rsid w:val="00726C17"/>
    <w:rsid w:val="0072710F"/>
    <w:rsid w:val="00727D26"/>
    <w:rsid w:val="00731395"/>
    <w:rsid w:val="007313AB"/>
    <w:rsid w:val="007313ED"/>
    <w:rsid w:val="00731C80"/>
    <w:rsid w:val="00732310"/>
    <w:rsid w:val="007329BA"/>
    <w:rsid w:val="00732EA6"/>
    <w:rsid w:val="0073322D"/>
    <w:rsid w:val="00733753"/>
    <w:rsid w:val="00733D2E"/>
    <w:rsid w:val="00733E95"/>
    <w:rsid w:val="00733FD5"/>
    <w:rsid w:val="0073452D"/>
    <w:rsid w:val="00734BF5"/>
    <w:rsid w:val="00734ED3"/>
    <w:rsid w:val="00735143"/>
    <w:rsid w:val="00735614"/>
    <w:rsid w:val="007360BA"/>
    <w:rsid w:val="007361AF"/>
    <w:rsid w:val="00736F5E"/>
    <w:rsid w:val="007373FA"/>
    <w:rsid w:val="007374D3"/>
    <w:rsid w:val="0073756E"/>
    <w:rsid w:val="00737C24"/>
    <w:rsid w:val="00737CFA"/>
    <w:rsid w:val="007403E3"/>
    <w:rsid w:val="00740E24"/>
    <w:rsid w:val="00741EE4"/>
    <w:rsid w:val="0074206D"/>
    <w:rsid w:val="00742445"/>
    <w:rsid w:val="00742915"/>
    <w:rsid w:val="00742F82"/>
    <w:rsid w:val="0074306D"/>
    <w:rsid w:val="007439A4"/>
    <w:rsid w:val="00744699"/>
    <w:rsid w:val="00744CB5"/>
    <w:rsid w:val="00745D7C"/>
    <w:rsid w:val="00746251"/>
    <w:rsid w:val="00746310"/>
    <w:rsid w:val="0074645F"/>
    <w:rsid w:val="007472D3"/>
    <w:rsid w:val="007507BE"/>
    <w:rsid w:val="00750A34"/>
    <w:rsid w:val="00751059"/>
    <w:rsid w:val="00751691"/>
    <w:rsid w:val="00751F50"/>
    <w:rsid w:val="007521C1"/>
    <w:rsid w:val="0075250D"/>
    <w:rsid w:val="0075258C"/>
    <w:rsid w:val="0075298A"/>
    <w:rsid w:val="00752C2F"/>
    <w:rsid w:val="00752EB5"/>
    <w:rsid w:val="007531F7"/>
    <w:rsid w:val="007537CD"/>
    <w:rsid w:val="0075405E"/>
    <w:rsid w:val="00754632"/>
    <w:rsid w:val="00754827"/>
    <w:rsid w:val="007549B2"/>
    <w:rsid w:val="00754D91"/>
    <w:rsid w:val="00754FEC"/>
    <w:rsid w:val="007558C5"/>
    <w:rsid w:val="0075644D"/>
    <w:rsid w:val="007565FB"/>
    <w:rsid w:val="00756C7F"/>
    <w:rsid w:val="00757955"/>
    <w:rsid w:val="00757FD0"/>
    <w:rsid w:val="007609E5"/>
    <w:rsid w:val="0076152C"/>
    <w:rsid w:val="00761B4C"/>
    <w:rsid w:val="00761E9F"/>
    <w:rsid w:val="00761FEB"/>
    <w:rsid w:val="007628F1"/>
    <w:rsid w:val="00762C35"/>
    <w:rsid w:val="0076303C"/>
    <w:rsid w:val="007645CA"/>
    <w:rsid w:val="007647C6"/>
    <w:rsid w:val="00764D0D"/>
    <w:rsid w:val="00765EED"/>
    <w:rsid w:val="007667B4"/>
    <w:rsid w:val="00767728"/>
    <w:rsid w:val="00767D75"/>
    <w:rsid w:val="00767EBD"/>
    <w:rsid w:val="0077016E"/>
    <w:rsid w:val="00771537"/>
    <w:rsid w:val="00771DAD"/>
    <w:rsid w:val="0077210D"/>
    <w:rsid w:val="0077296A"/>
    <w:rsid w:val="00772A99"/>
    <w:rsid w:val="00772B67"/>
    <w:rsid w:val="0077389F"/>
    <w:rsid w:val="00773A37"/>
    <w:rsid w:val="00773C4C"/>
    <w:rsid w:val="007743F4"/>
    <w:rsid w:val="0077441C"/>
    <w:rsid w:val="0077442F"/>
    <w:rsid w:val="00774B64"/>
    <w:rsid w:val="0077605D"/>
    <w:rsid w:val="007773E1"/>
    <w:rsid w:val="00777C25"/>
    <w:rsid w:val="0078132D"/>
    <w:rsid w:val="00781482"/>
    <w:rsid w:val="00782110"/>
    <w:rsid w:val="007833DA"/>
    <w:rsid w:val="00783E2D"/>
    <w:rsid w:val="00784271"/>
    <w:rsid w:val="00784C3E"/>
    <w:rsid w:val="007855B7"/>
    <w:rsid w:val="007856FF"/>
    <w:rsid w:val="00785F10"/>
    <w:rsid w:val="00786F06"/>
    <w:rsid w:val="00787248"/>
    <w:rsid w:val="007874DF"/>
    <w:rsid w:val="00787957"/>
    <w:rsid w:val="00787D2F"/>
    <w:rsid w:val="00790191"/>
    <w:rsid w:val="007908D6"/>
    <w:rsid w:val="00791D05"/>
    <w:rsid w:val="00791D1A"/>
    <w:rsid w:val="00792220"/>
    <w:rsid w:val="007932A6"/>
    <w:rsid w:val="00793303"/>
    <w:rsid w:val="0079377E"/>
    <w:rsid w:val="00793D7A"/>
    <w:rsid w:val="00793DDD"/>
    <w:rsid w:val="0079413F"/>
    <w:rsid w:val="007946BB"/>
    <w:rsid w:val="00794A18"/>
    <w:rsid w:val="00794B60"/>
    <w:rsid w:val="00794BDD"/>
    <w:rsid w:val="00794CA0"/>
    <w:rsid w:val="00795C9E"/>
    <w:rsid w:val="00795E29"/>
    <w:rsid w:val="00795FDB"/>
    <w:rsid w:val="00796779"/>
    <w:rsid w:val="00796B68"/>
    <w:rsid w:val="00796C08"/>
    <w:rsid w:val="00797806"/>
    <w:rsid w:val="00797CF5"/>
    <w:rsid w:val="00797E80"/>
    <w:rsid w:val="007A1B1F"/>
    <w:rsid w:val="007A1CDF"/>
    <w:rsid w:val="007A233E"/>
    <w:rsid w:val="007A33F4"/>
    <w:rsid w:val="007A449E"/>
    <w:rsid w:val="007A4636"/>
    <w:rsid w:val="007A47C3"/>
    <w:rsid w:val="007A515C"/>
    <w:rsid w:val="007A51DC"/>
    <w:rsid w:val="007A5761"/>
    <w:rsid w:val="007A5BE4"/>
    <w:rsid w:val="007A60F6"/>
    <w:rsid w:val="007A67BC"/>
    <w:rsid w:val="007A6BFA"/>
    <w:rsid w:val="007A6D1E"/>
    <w:rsid w:val="007A7132"/>
    <w:rsid w:val="007A7DB3"/>
    <w:rsid w:val="007B0179"/>
    <w:rsid w:val="007B05AA"/>
    <w:rsid w:val="007B06EB"/>
    <w:rsid w:val="007B07EB"/>
    <w:rsid w:val="007B0908"/>
    <w:rsid w:val="007B1203"/>
    <w:rsid w:val="007B1486"/>
    <w:rsid w:val="007B1879"/>
    <w:rsid w:val="007B2FDA"/>
    <w:rsid w:val="007B4A0D"/>
    <w:rsid w:val="007B4A7E"/>
    <w:rsid w:val="007B56C7"/>
    <w:rsid w:val="007B6114"/>
    <w:rsid w:val="007B7009"/>
    <w:rsid w:val="007B760C"/>
    <w:rsid w:val="007B7730"/>
    <w:rsid w:val="007C03CB"/>
    <w:rsid w:val="007C058C"/>
    <w:rsid w:val="007C0B1C"/>
    <w:rsid w:val="007C0BBD"/>
    <w:rsid w:val="007C124A"/>
    <w:rsid w:val="007C159F"/>
    <w:rsid w:val="007C26CA"/>
    <w:rsid w:val="007C2DCB"/>
    <w:rsid w:val="007C376E"/>
    <w:rsid w:val="007C37F1"/>
    <w:rsid w:val="007C393A"/>
    <w:rsid w:val="007C3A5D"/>
    <w:rsid w:val="007C3E17"/>
    <w:rsid w:val="007C505B"/>
    <w:rsid w:val="007C5D21"/>
    <w:rsid w:val="007C5E43"/>
    <w:rsid w:val="007C611F"/>
    <w:rsid w:val="007C6600"/>
    <w:rsid w:val="007C6A53"/>
    <w:rsid w:val="007C7909"/>
    <w:rsid w:val="007C7B84"/>
    <w:rsid w:val="007C7DA6"/>
    <w:rsid w:val="007D0189"/>
    <w:rsid w:val="007D02EC"/>
    <w:rsid w:val="007D043D"/>
    <w:rsid w:val="007D070D"/>
    <w:rsid w:val="007D084B"/>
    <w:rsid w:val="007D1921"/>
    <w:rsid w:val="007D1F9A"/>
    <w:rsid w:val="007D20B9"/>
    <w:rsid w:val="007D26DC"/>
    <w:rsid w:val="007D2984"/>
    <w:rsid w:val="007D389F"/>
    <w:rsid w:val="007D3913"/>
    <w:rsid w:val="007D4C40"/>
    <w:rsid w:val="007D4F49"/>
    <w:rsid w:val="007D5ABE"/>
    <w:rsid w:val="007D5C0B"/>
    <w:rsid w:val="007D65A8"/>
    <w:rsid w:val="007D69C3"/>
    <w:rsid w:val="007D6D8E"/>
    <w:rsid w:val="007D7172"/>
    <w:rsid w:val="007D74AD"/>
    <w:rsid w:val="007E0A71"/>
    <w:rsid w:val="007E0CF2"/>
    <w:rsid w:val="007E0F59"/>
    <w:rsid w:val="007E1850"/>
    <w:rsid w:val="007E263D"/>
    <w:rsid w:val="007E3A78"/>
    <w:rsid w:val="007E3F45"/>
    <w:rsid w:val="007E4714"/>
    <w:rsid w:val="007E51A9"/>
    <w:rsid w:val="007E5254"/>
    <w:rsid w:val="007E5C82"/>
    <w:rsid w:val="007E5E9F"/>
    <w:rsid w:val="007E65F8"/>
    <w:rsid w:val="007E73CC"/>
    <w:rsid w:val="007E742D"/>
    <w:rsid w:val="007E7638"/>
    <w:rsid w:val="007E7D8C"/>
    <w:rsid w:val="007F04D2"/>
    <w:rsid w:val="007F0817"/>
    <w:rsid w:val="007F1397"/>
    <w:rsid w:val="007F150C"/>
    <w:rsid w:val="007F1715"/>
    <w:rsid w:val="007F1765"/>
    <w:rsid w:val="007F1BC5"/>
    <w:rsid w:val="007F2897"/>
    <w:rsid w:val="007F2CAE"/>
    <w:rsid w:val="007F31A1"/>
    <w:rsid w:val="007F31DD"/>
    <w:rsid w:val="007F48AD"/>
    <w:rsid w:val="007F4CD9"/>
    <w:rsid w:val="007F4EEF"/>
    <w:rsid w:val="007F5829"/>
    <w:rsid w:val="007F58E2"/>
    <w:rsid w:val="007F5A55"/>
    <w:rsid w:val="007F5BC6"/>
    <w:rsid w:val="007F6238"/>
    <w:rsid w:val="007F6630"/>
    <w:rsid w:val="007F6DE9"/>
    <w:rsid w:val="007F7433"/>
    <w:rsid w:val="007F796C"/>
    <w:rsid w:val="007F79EF"/>
    <w:rsid w:val="007F7D14"/>
    <w:rsid w:val="0080059F"/>
    <w:rsid w:val="00800654"/>
    <w:rsid w:val="008009FC"/>
    <w:rsid w:val="00801B94"/>
    <w:rsid w:val="00801C79"/>
    <w:rsid w:val="00802CBA"/>
    <w:rsid w:val="00803934"/>
    <w:rsid w:val="00803E6A"/>
    <w:rsid w:val="0080433A"/>
    <w:rsid w:val="00805170"/>
    <w:rsid w:val="00805D93"/>
    <w:rsid w:val="00806505"/>
    <w:rsid w:val="008065E4"/>
    <w:rsid w:val="0080680F"/>
    <w:rsid w:val="0080687B"/>
    <w:rsid w:val="00806BBB"/>
    <w:rsid w:val="00806C15"/>
    <w:rsid w:val="00806DF4"/>
    <w:rsid w:val="00806F5D"/>
    <w:rsid w:val="008075E9"/>
    <w:rsid w:val="00807641"/>
    <w:rsid w:val="00807B4E"/>
    <w:rsid w:val="00807C01"/>
    <w:rsid w:val="00807E25"/>
    <w:rsid w:val="008102AE"/>
    <w:rsid w:val="00810451"/>
    <w:rsid w:val="008104A3"/>
    <w:rsid w:val="0081084A"/>
    <w:rsid w:val="0081108C"/>
    <w:rsid w:val="008111A3"/>
    <w:rsid w:val="008116D9"/>
    <w:rsid w:val="00811AB8"/>
    <w:rsid w:val="00812218"/>
    <w:rsid w:val="00812505"/>
    <w:rsid w:val="00812BC2"/>
    <w:rsid w:val="00813BE7"/>
    <w:rsid w:val="00813EBE"/>
    <w:rsid w:val="008147D8"/>
    <w:rsid w:val="00814F82"/>
    <w:rsid w:val="00814FD5"/>
    <w:rsid w:val="0081513E"/>
    <w:rsid w:val="00815543"/>
    <w:rsid w:val="00816BFC"/>
    <w:rsid w:val="00816C9B"/>
    <w:rsid w:val="00816F25"/>
    <w:rsid w:val="00816F5C"/>
    <w:rsid w:val="00817E94"/>
    <w:rsid w:val="00820048"/>
    <w:rsid w:val="0082010C"/>
    <w:rsid w:val="00820305"/>
    <w:rsid w:val="008206B8"/>
    <w:rsid w:val="00820790"/>
    <w:rsid w:val="008208EE"/>
    <w:rsid w:val="00820F93"/>
    <w:rsid w:val="008211B2"/>
    <w:rsid w:val="00822401"/>
    <w:rsid w:val="0082265C"/>
    <w:rsid w:val="00822D86"/>
    <w:rsid w:val="008230D9"/>
    <w:rsid w:val="00823489"/>
    <w:rsid w:val="0082528C"/>
    <w:rsid w:val="00826371"/>
    <w:rsid w:val="0082651F"/>
    <w:rsid w:val="00826526"/>
    <w:rsid w:val="008266AA"/>
    <w:rsid w:val="00826B60"/>
    <w:rsid w:val="00827166"/>
    <w:rsid w:val="008279DB"/>
    <w:rsid w:val="00830367"/>
    <w:rsid w:val="00830583"/>
    <w:rsid w:val="008305A1"/>
    <w:rsid w:val="0083133D"/>
    <w:rsid w:val="008317AD"/>
    <w:rsid w:val="00832126"/>
    <w:rsid w:val="00832ED6"/>
    <w:rsid w:val="00832F3D"/>
    <w:rsid w:val="008331DB"/>
    <w:rsid w:val="00833B24"/>
    <w:rsid w:val="00833CC6"/>
    <w:rsid w:val="00833FCA"/>
    <w:rsid w:val="00834423"/>
    <w:rsid w:val="00834ADD"/>
    <w:rsid w:val="00835FDD"/>
    <w:rsid w:val="0083714B"/>
    <w:rsid w:val="00837500"/>
    <w:rsid w:val="008376CB"/>
    <w:rsid w:val="00837C05"/>
    <w:rsid w:val="00837C2A"/>
    <w:rsid w:val="0084070C"/>
    <w:rsid w:val="008411B3"/>
    <w:rsid w:val="008413DA"/>
    <w:rsid w:val="00841AC0"/>
    <w:rsid w:val="008427A8"/>
    <w:rsid w:val="00842BB1"/>
    <w:rsid w:val="00842EE5"/>
    <w:rsid w:val="0084407C"/>
    <w:rsid w:val="00844531"/>
    <w:rsid w:val="0084488F"/>
    <w:rsid w:val="00844910"/>
    <w:rsid w:val="00844C20"/>
    <w:rsid w:val="00845114"/>
    <w:rsid w:val="00845202"/>
    <w:rsid w:val="00846173"/>
    <w:rsid w:val="0084677B"/>
    <w:rsid w:val="00847E2D"/>
    <w:rsid w:val="00850060"/>
    <w:rsid w:val="00850064"/>
    <w:rsid w:val="008516B6"/>
    <w:rsid w:val="00851AE2"/>
    <w:rsid w:val="00851DD4"/>
    <w:rsid w:val="00851F95"/>
    <w:rsid w:val="0085200A"/>
    <w:rsid w:val="008520DA"/>
    <w:rsid w:val="00852172"/>
    <w:rsid w:val="00852AAD"/>
    <w:rsid w:val="00853680"/>
    <w:rsid w:val="00853BAB"/>
    <w:rsid w:val="0085492A"/>
    <w:rsid w:val="008551F5"/>
    <w:rsid w:val="00855D41"/>
    <w:rsid w:val="00856EA8"/>
    <w:rsid w:val="008571D6"/>
    <w:rsid w:val="00857236"/>
    <w:rsid w:val="008600B6"/>
    <w:rsid w:val="00861A52"/>
    <w:rsid w:val="008631A9"/>
    <w:rsid w:val="008635E5"/>
    <w:rsid w:val="00863DC9"/>
    <w:rsid w:val="00863E04"/>
    <w:rsid w:val="00864577"/>
    <w:rsid w:val="008649F0"/>
    <w:rsid w:val="008654F9"/>
    <w:rsid w:val="00865862"/>
    <w:rsid w:val="0086589C"/>
    <w:rsid w:val="008658B9"/>
    <w:rsid w:val="00865967"/>
    <w:rsid w:val="00865F29"/>
    <w:rsid w:val="008669D8"/>
    <w:rsid w:val="00867B00"/>
    <w:rsid w:val="00867DEF"/>
    <w:rsid w:val="008712BE"/>
    <w:rsid w:val="0087189B"/>
    <w:rsid w:val="00871946"/>
    <w:rsid w:val="00871994"/>
    <w:rsid w:val="00871BB8"/>
    <w:rsid w:val="00871ED9"/>
    <w:rsid w:val="008726C1"/>
    <w:rsid w:val="008736A8"/>
    <w:rsid w:val="008737B3"/>
    <w:rsid w:val="00873D69"/>
    <w:rsid w:val="0087489C"/>
    <w:rsid w:val="008756AF"/>
    <w:rsid w:val="00875C11"/>
    <w:rsid w:val="00875FFA"/>
    <w:rsid w:val="00876E8E"/>
    <w:rsid w:val="00877880"/>
    <w:rsid w:val="00880F9D"/>
    <w:rsid w:val="00881560"/>
    <w:rsid w:val="008825CD"/>
    <w:rsid w:val="008828D2"/>
    <w:rsid w:val="00882A1D"/>
    <w:rsid w:val="00882B5C"/>
    <w:rsid w:val="00883363"/>
    <w:rsid w:val="00883405"/>
    <w:rsid w:val="00883B83"/>
    <w:rsid w:val="00884B56"/>
    <w:rsid w:val="00885920"/>
    <w:rsid w:val="00885D44"/>
    <w:rsid w:val="008863BC"/>
    <w:rsid w:val="00886D11"/>
    <w:rsid w:val="00886DC6"/>
    <w:rsid w:val="00887667"/>
    <w:rsid w:val="00887688"/>
    <w:rsid w:val="00890321"/>
    <w:rsid w:val="00891309"/>
    <w:rsid w:val="00891545"/>
    <w:rsid w:val="0089174D"/>
    <w:rsid w:val="00891924"/>
    <w:rsid w:val="00891A62"/>
    <w:rsid w:val="0089224B"/>
    <w:rsid w:val="0089238F"/>
    <w:rsid w:val="0089294F"/>
    <w:rsid w:val="008934D9"/>
    <w:rsid w:val="00893500"/>
    <w:rsid w:val="00893B03"/>
    <w:rsid w:val="00893BA1"/>
    <w:rsid w:val="00893D1F"/>
    <w:rsid w:val="00894C98"/>
    <w:rsid w:val="00894F9C"/>
    <w:rsid w:val="00895085"/>
    <w:rsid w:val="00895784"/>
    <w:rsid w:val="00896964"/>
    <w:rsid w:val="00897078"/>
    <w:rsid w:val="00897B14"/>
    <w:rsid w:val="008A042D"/>
    <w:rsid w:val="008A1674"/>
    <w:rsid w:val="008A222A"/>
    <w:rsid w:val="008A3342"/>
    <w:rsid w:val="008A3413"/>
    <w:rsid w:val="008A3959"/>
    <w:rsid w:val="008A3982"/>
    <w:rsid w:val="008A3DE9"/>
    <w:rsid w:val="008A3FA3"/>
    <w:rsid w:val="008A420C"/>
    <w:rsid w:val="008A4E0C"/>
    <w:rsid w:val="008A54EB"/>
    <w:rsid w:val="008A7185"/>
    <w:rsid w:val="008A71BC"/>
    <w:rsid w:val="008A763C"/>
    <w:rsid w:val="008B0E04"/>
    <w:rsid w:val="008B11B6"/>
    <w:rsid w:val="008B14E6"/>
    <w:rsid w:val="008B2172"/>
    <w:rsid w:val="008B33AA"/>
    <w:rsid w:val="008B470E"/>
    <w:rsid w:val="008B50B7"/>
    <w:rsid w:val="008B515D"/>
    <w:rsid w:val="008B5A3B"/>
    <w:rsid w:val="008B5EB7"/>
    <w:rsid w:val="008B5FA2"/>
    <w:rsid w:val="008B6292"/>
    <w:rsid w:val="008B6C09"/>
    <w:rsid w:val="008B700D"/>
    <w:rsid w:val="008B714D"/>
    <w:rsid w:val="008B79A6"/>
    <w:rsid w:val="008B7A76"/>
    <w:rsid w:val="008B7CB7"/>
    <w:rsid w:val="008C0513"/>
    <w:rsid w:val="008C0A1A"/>
    <w:rsid w:val="008C0FB8"/>
    <w:rsid w:val="008C1224"/>
    <w:rsid w:val="008C1BE2"/>
    <w:rsid w:val="008C2051"/>
    <w:rsid w:val="008C23FE"/>
    <w:rsid w:val="008C30FD"/>
    <w:rsid w:val="008C3E4D"/>
    <w:rsid w:val="008C410F"/>
    <w:rsid w:val="008C4BEE"/>
    <w:rsid w:val="008C4D57"/>
    <w:rsid w:val="008C53EC"/>
    <w:rsid w:val="008C57C3"/>
    <w:rsid w:val="008C5C46"/>
    <w:rsid w:val="008C740C"/>
    <w:rsid w:val="008C7F02"/>
    <w:rsid w:val="008D00F3"/>
    <w:rsid w:val="008D0244"/>
    <w:rsid w:val="008D02CB"/>
    <w:rsid w:val="008D02DF"/>
    <w:rsid w:val="008D0325"/>
    <w:rsid w:val="008D071D"/>
    <w:rsid w:val="008D08C4"/>
    <w:rsid w:val="008D096A"/>
    <w:rsid w:val="008D09CA"/>
    <w:rsid w:val="008D0EE3"/>
    <w:rsid w:val="008D0FA6"/>
    <w:rsid w:val="008D1216"/>
    <w:rsid w:val="008D20F9"/>
    <w:rsid w:val="008D24DA"/>
    <w:rsid w:val="008D27FF"/>
    <w:rsid w:val="008D3085"/>
    <w:rsid w:val="008D3FD6"/>
    <w:rsid w:val="008D553A"/>
    <w:rsid w:val="008D60FA"/>
    <w:rsid w:val="008D611E"/>
    <w:rsid w:val="008D65E5"/>
    <w:rsid w:val="008D765F"/>
    <w:rsid w:val="008E0E86"/>
    <w:rsid w:val="008E1309"/>
    <w:rsid w:val="008E1849"/>
    <w:rsid w:val="008E1CAB"/>
    <w:rsid w:val="008E2690"/>
    <w:rsid w:val="008E2A1E"/>
    <w:rsid w:val="008E2B89"/>
    <w:rsid w:val="008E3B02"/>
    <w:rsid w:val="008E3E9B"/>
    <w:rsid w:val="008E3F29"/>
    <w:rsid w:val="008E4CC6"/>
    <w:rsid w:val="008E5118"/>
    <w:rsid w:val="008E5354"/>
    <w:rsid w:val="008E5551"/>
    <w:rsid w:val="008E676C"/>
    <w:rsid w:val="008E6B78"/>
    <w:rsid w:val="008E6F3B"/>
    <w:rsid w:val="008E6F62"/>
    <w:rsid w:val="008E6FC7"/>
    <w:rsid w:val="008E771D"/>
    <w:rsid w:val="008F0E83"/>
    <w:rsid w:val="008F15D7"/>
    <w:rsid w:val="008F2289"/>
    <w:rsid w:val="008F29AF"/>
    <w:rsid w:val="008F2CE6"/>
    <w:rsid w:val="008F2F52"/>
    <w:rsid w:val="008F313A"/>
    <w:rsid w:val="008F3339"/>
    <w:rsid w:val="008F37DA"/>
    <w:rsid w:val="008F384C"/>
    <w:rsid w:val="008F3B75"/>
    <w:rsid w:val="008F3C2E"/>
    <w:rsid w:val="008F6431"/>
    <w:rsid w:val="008F660D"/>
    <w:rsid w:val="008F6FCC"/>
    <w:rsid w:val="008F7407"/>
    <w:rsid w:val="00900C5C"/>
    <w:rsid w:val="00900F4B"/>
    <w:rsid w:val="00900F51"/>
    <w:rsid w:val="00901159"/>
    <w:rsid w:val="009012F5"/>
    <w:rsid w:val="00901AF1"/>
    <w:rsid w:val="00901C3F"/>
    <w:rsid w:val="009021AD"/>
    <w:rsid w:val="00903229"/>
    <w:rsid w:val="00904018"/>
    <w:rsid w:val="00904290"/>
    <w:rsid w:val="0090455A"/>
    <w:rsid w:val="0090601B"/>
    <w:rsid w:val="00906584"/>
    <w:rsid w:val="009065BF"/>
    <w:rsid w:val="009067FC"/>
    <w:rsid w:val="00906E94"/>
    <w:rsid w:val="0090703F"/>
    <w:rsid w:val="0090781D"/>
    <w:rsid w:val="009107EA"/>
    <w:rsid w:val="00910B3E"/>
    <w:rsid w:val="00910EEE"/>
    <w:rsid w:val="009114EE"/>
    <w:rsid w:val="00911558"/>
    <w:rsid w:val="0091193A"/>
    <w:rsid w:val="009123D8"/>
    <w:rsid w:val="0091265B"/>
    <w:rsid w:val="009128E0"/>
    <w:rsid w:val="009128F9"/>
    <w:rsid w:val="00912B02"/>
    <w:rsid w:val="00912BBB"/>
    <w:rsid w:val="00913283"/>
    <w:rsid w:val="009140CC"/>
    <w:rsid w:val="0091497B"/>
    <w:rsid w:val="00914A0D"/>
    <w:rsid w:val="00914C68"/>
    <w:rsid w:val="00914E7B"/>
    <w:rsid w:val="00915904"/>
    <w:rsid w:val="009159AC"/>
    <w:rsid w:val="009162F5"/>
    <w:rsid w:val="009163E9"/>
    <w:rsid w:val="009166D5"/>
    <w:rsid w:val="00916702"/>
    <w:rsid w:val="00916858"/>
    <w:rsid w:val="009175C8"/>
    <w:rsid w:val="00917775"/>
    <w:rsid w:val="009178BC"/>
    <w:rsid w:val="00920E4B"/>
    <w:rsid w:val="00920EB7"/>
    <w:rsid w:val="00921403"/>
    <w:rsid w:val="0092155F"/>
    <w:rsid w:val="009219A7"/>
    <w:rsid w:val="009221CB"/>
    <w:rsid w:val="009222B1"/>
    <w:rsid w:val="009227C7"/>
    <w:rsid w:val="00922B1B"/>
    <w:rsid w:val="00922C7D"/>
    <w:rsid w:val="00922E17"/>
    <w:rsid w:val="0092300A"/>
    <w:rsid w:val="009240D5"/>
    <w:rsid w:val="00924779"/>
    <w:rsid w:val="009248E8"/>
    <w:rsid w:val="00925648"/>
    <w:rsid w:val="00926C27"/>
    <w:rsid w:val="0092761E"/>
    <w:rsid w:val="00927B4D"/>
    <w:rsid w:val="00927CCF"/>
    <w:rsid w:val="009300BA"/>
    <w:rsid w:val="009315AC"/>
    <w:rsid w:val="009316FC"/>
    <w:rsid w:val="00931DC6"/>
    <w:rsid w:val="00932486"/>
    <w:rsid w:val="00932A5B"/>
    <w:rsid w:val="00932BBB"/>
    <w:rsid w:val="009333ED"/>
    <w:rsid w:val="00933A3D"/>
    <w:rsid w:val="00933EC3"/>
    <w:rsid w:val="00933F95"/>
    <w:rsid w:val="009342BE"/>
    <w:rsid w:val="00934949"/>
    <w:rsid w:val="00934B69"/>
    <w:rsid w:val="00934E22"/>
    <w:rsid w:val="00935920"/>
    <w:rsid w:val="00937A0A"/>
    <w:rsid w:val="00937ED4"/>
    <w:rsid w:val="0094210E"/>
    <w:rsid w:val="00942B00"/>
    <w:rsid w:val="009432D2"/>
    <w:rsid w:val="009433D7"/>
    <w:rsid w:val="009436E6"/>
    <w:rsid w:val="00943B20"/>
    <w:rsid w:val="009445A4"/>
    <w:rsid w:val="00944C63"/>
    <w:rsid w:val="0094556F"/>
    <w:rsid w:val="009460C4"/>
    <w:rsid w:val="009461C6"/>
    <w:rsid w:val="00946AF9"/>
    <w:rsid w:val="00946C09"/>
    <w:rsid w:val="00946DCB"/>
    <w:rsid w:val="00946E1A"/>
    <w:rsid w:val="00947101"/>
    <w:rsid w:val="009474BD"/>
    <w:rsid w:val="00947C99"/>
    <w:rsid w:val="00947E78"/>
    <w:rsid w:val="009501B8"/>
    <w:rsid w:val="0095023E"/>
    <w:rsid w:val="009502CF"/>
    <w:rsid w:val="00950775"/>
    <w:rsid w:val="0095120D"/>
    <w:rsid w:val="009528E7"/>
    <w:rsid w:val="00952A94"/>
    <w:rsid w:val="00952C5C"/>
    <w:rsid w:val="00952D40"/>
    <w:rsid w:val="00952FA7"/>
    <w:rsid w:val="00954420"/>
    <w:rsid w:val="009545A7"/>
    <w:rsid w:val="00954C23"/>
    <w:rsid w:val="00954F3F"/>
    <w:rsid w:val="009554AA"/>
    <w:rsid w:val="0095559B"/>
    <w:rsid w:val="0095704B"/>
    <w:rsid w:val="00957138"/>
    <w:rsid w:val="009577F5"/>
    <w:rsid w:val="00957DC7"/>
    <w:rsid w:val="00957E74"/>
    <w:rsid w:val="0096095F"/>
    <w:rsid w:val="00960C36"/>
    <w:rsid w:val="00960F9A"/>
    <w:rsid w:val="00960FD9"/>
    <w:rsid w:val="009617BD"/>
    <w:rsid w:val="00963251"/>
    <w:rsid w:val="00963548"/>
    <w:rsid w:val="00963F1F"/>
    <w:rsid w:val="009649AD"/>
    <w:rsid w:val="00964C2F"/>
    <w:rsid w:val="00965608"/>
    <w:rsid w:val="00965CDF"/>
    <w:rsid w:val="0096615D"/>
    <w:rsid w:val="00966173"/>
    <w:rsid w:val="00966BC0"/>
    <w:rsid w:val="0096713A"/>
    <w:rsid w:val="009708D9"/>
    <w:rsid w:val="0097163B"/>
    <w:rsid w:val="00971D77"/>
    <w:rsid w:val="00971F79"/>
    <w:rsid w:val="0097234E"/>
    <w:rsid w:val="0097279F"/>
    <w:rsid w:val="00973D72"/>
    <w:rsid w:val="00973D83"/>
    <w:rsid w:val="00974613"/>
    <w:rsid w:val="009752F3"/>
    <w:rsid w:val="00975794"/>
    <w:rsid w:val="009763D1"/>
    <w:rsid w:val="00980663"/>
    <w:rsid w:val="00980EE1"/>
    <w:rsid w:val="0098258E"/>
    <w:rsid w:val="00983B86"/>
    <w:rsid w:val="00983C7E"/>
    <w:rsid w:val="00983EAF"/>
    <w:rsid w:val="00984287"/>
    <w:rsid w:val="0098452B"/>
    <w:rsid w:val="00984CC4"/>
    <w:rsid w:val="0098518F"/>
    <w:rsid w:val="009853E6"/>
    <w:rsid w:val="00985C6B"/>
    <w:rsid w:val="00985CE1"/>
    <w:rsid w:val="00985E98"/>
    <w:rsid w:val="00986493"/>
    <w:rsid w:val="00986547"/>
    <w:rsid w:val="0098665E"/>
    <w:rsid w:val="00986A36"/>
    <w:rsid w:val="009870D3"/>
    <w:rsid w:val="009870DB"/>
    <w:rsid w:val="009906EA"/>
    <w:rsid w:val="00991628"/>
    <w:rsid w:val="009924CB"/>
    <w:rsid w:val="00992A09"/>
    <w:rsid w:val="0099326C"/>
    <w:rsid w:val="009939AC"/>
    <w:rsid w:val="00993B29"/>
    <w:rsid w:val="00993CA1"/>
    <w:rsid w:val="00993CDC"/>
    <w:rsid w:val="00994137"/>
    <w:rsid w:val="00994756"/>
    <w:rsid w:val="009951DE"/>
    <w:rsid w:val="009954DF"/>
    <w:rsid w:val="00995C40"/>
    <w:rsid w:val="00996006"/>
    <w:rsid w:val="00996238"/>
    <w:rsid w:val="009979C6"/>
    <w:rsid w:val="00997A2D"/>
    <w:rsid w:val="00997AE4"/>
    <w:rsid w:val="00997DAC"/>
    <w:rsid w:val="009A0A28"/>
    <w:rsid w:val="009A197C"/>
    <w:rsid w:val="009A213B"/>
    <w:rsid w:val="009A25F1"/>
    <w:rsid w:val="009A2BE0"/>
    <w:rsid w:val="009A2E0B"/>
    <w:rsid w:val="009A2F07"/>
    <w:rsid w:val="009A2F4D"/>
    <w:rsid w:val="009A31BF"/>
    <w:rsid w:val="009A3329"/>
    <w:rsid w:val="009A36B7"/>
    <w:rsid w:val="009A3E9E"/>
    <w:rsid w:val="009A41F2"/>
    <w:rsid w:val="009A4814"/>
    <w:rsid w:val="009A54D7"/>
    <w:rsid w:val="009A573E"/>
    <w:rsid w:val="009A5E3D"/>
    <w:rsid w:val="009A6CBF"/>
    <w:rsid w:val="009B00BE"/>
    <w:rsid w:val="009B0276"/>
    <w:rsid w:val="009B0322"/>
    <w:rsid w:val="009B042C"/>
    <w:rsid w:val="009B05F7"/>
    <w:rsid w:val="009B0D36"/>
    <w:rsid w:val="009B2161"/>
    <w:rsid w:val="009B21D7"/>
    <w:rsid w:val="009B22B7"/>
    <w:rsid w:val="009B269F"/>
    <w:rsid w:val="009B387E"/>
    <w:rsid w:val="009B3E5A"/>
    <w:rsid w:val="009B45B3"/>
    <w:rsid w:val="009B4F1E"/>
    <w:rsid w:val="009B51D4"/>
    <w:rsid w:val="009B5428"/>
    <w:rsid w:val="009B5440"/>
    <w:rsid w:val="009B5B48"/>
    <w:rsid w:val="009B6057"/>
    <w:rsid w:val="009B6500"/>
    <w:rsid w:val="009B692F"/>
    <w:rsid w:val="009B6A20"/>
    <w:rsid w:val="009B759D"/>
    <w:rsid w:val="009B75B1"/>
    <w:rsid w:val="009B75D3"/>
    <w:rsid w:val="009B76CA"/>
    <w:rsid w:val="009B7A15"/>
    <w:rsid w:val="009C072E"/>
    <w:rsid w:val="009C0C02"/>
    <w:rsid w:val="009C2457"/>
    <w:rsid w:val="009C2D1E"/>
    <w:rsid w:val="009C35D5"/>
    <w:rsid w:val="009C36F5"/>
    <w:rsid w:val="009C4073"/>
    <w:rsid w:val="009C470C"/>
    <w:rsid w:val="009C4AF2"/>
    <w:rsid w:val="009C4E55"/>
    <w:rsid w:val="009C512C"/>
    <w:rsid w:val="009C563F"/>
    <w:rsid w:val="009C5C9D"/>
    <w:rsid w:val="009C5FE9"/>
    <w:rsid w:val="009C66DB"/>
    <w:rsid w:val="009C6756"/>
    <w:rsid w:val="009C6E0F"/>
    <w:rsid w:val="009C733A"/>
    <w:rsid w:val="009D0711"/>
    <w:rsid w:val="009D0E2F"/>
    <w:rsid w:val="009D0E83"/>
    <w:rsid w:val="009D1D8F"/>
    <w:rsid w:val="009D225F"/>
    <w:rsid w:val="009D2545"/>
    <w:rsid w:val="009D3521"/>
    <w:rsid w:val="009D40F5"/>
    <w:rsid w:val="009D4422"/>
    <w:rsid w:val="009D4AED"/>
    <w:rsid w:val="009D4E9A"/>
    <w:rsid w:val="009D5859"/>
    <w:rsid w:val="009D5901"/>
    <w:rsid w:val="009D600D"/>
    <w:rsid w:val="009D6066"/>
    <w:rsid w:val="009D67E9"/>
    <w:rsid w:val="009D70E3"/>
    <w:rsid w:val="009D739C"/>
    <w:rsid w:val="009E1248"/>
    <w:rsid w:val="009E1664"/>
    <w:rsid w:val="009E1924"/>
    <w:rsid w:val="009E1992"/>
    <w:rsid w:val="009E259C"/>
    <w:rsid w:val="009E26BE"/>
    <w:rsid w:val="009E2719"/>
    <w:rsid w:val="009E328A"/>
    <w:rsid w:val="009E3F65"/>
    <w:rsid w:val="009E3F7D"/>
    <w:rsid w:val="009E43E5"/>
    <w:rsid w:val="009E4493"/>
    <w:rsid w:val="009E4550"/>
    <w:rsid w:val="009E4CDF"/>
    <w:rsid w:val="009E5DFA"/>
    <w:rsid w:val="009E60C1"/>
    <w:rsid w:val="009E6AE8"/>
    <w:rsid w:val="009E6DDC"/>
    <w:rsid w:val="009E711B"/>
    <w:rsid w:val="009E7719"/>
    <w:rsid w:val="009F02EB"/>
    <w:rsid w:val="009F05F2"/>
    <w:rsid w:val="009F080E"/>
    <w:rsid w:val="009F0B64"/>
    <w:rsid w:val="009F128D"/>
    <w:rsid w:val="009F24D3"/>
    <w:rsid w:val="009F262B"/>
    <w:rsid w:val="009F3CAD"/>
    <w:rsid w:val="009F3DF9"/>
    <w:rsid w:val="009F4991"/>
    <w:rsid w:val="009F5450"/>
    <w:rsid w:val="009F56FD"/>
    <w:rsid w:val="009F6135"/>
    <w:rsid w:val="009F66E4"/>
    <w:rsid w:val="00A005B8"/>
    <w:rsid w:val="00A00B2F"/>
    <w:rsid w:val="00A01575"/>
    <w:rsid w:val="00A01AD7"/>
    <w:rsid w:val="00A01D5A"/>
    <w:rsid w:val="00A0288E"/>
    <w:rsid w:val="00A02A05"/>
    <w:rsid w:val="00A02F1E"/>
    <w:rsid w:val="00A0346C"/>
    <w:rsid w:val="00A03C77"/>
    <w:rsid w:val="00A03D23"/>
    <w:rsid w:val="00A04112"/>
    <w:rsid w:val="00A04639"/>
    <w:rsid w:val="00A0710E"/>
    <w:rsid w:val="00A07187"/>
    <w:rsid w:val="00A07194"/>
    <w:rsid w:val="00A07273"/>
    <w:rsid w:val="00A076F9"/>
    <w:rsid w:val="00A07E3E"/>
    <w:rsid w:val="00A10283"/>
    <w:rsid w:val="00A106AE"/>
    <w:rsid w:val="00A10969"/>
    <w:rsid w:val="00A10A3F"/>
    <w:rsid w:val="00A10CF8"/>
    <w:rsid w:val="00A114F8"/>
    <w:rsid w:val="00A11783"/>
    <w:rsid w:val="00A11A4A"/>
    <w:rsid w:val="00A11A61"/>
    <w:rsid w:val="00A11B49"/>
    <w:rsid w:val="00A11D1B"/>
    <w:rsid w:val="00A12B10"/>
    <w:rsid w:val="00A12FD3"/>
    <w:rsid w:val="00A1406C"/>
    <w:rsid w:val="00A144C9"/>
    <w:rsid w:val="00A14754"/>
    <w:rsid w:val="00A14EC8"/>
    <w:rsid w:val="00A153F4"/>
    <w:rsid w:val="00A15B0C"/>
    <w:rsid w:val="00A1641D"/>
    <w:rsid w:val="00A17126"/>
    <w:rsid w:val="00A17A73"/>
    <w:rsid w:val="00A2072F"/>
    <w:rsid w:val="00A20E29"/>
    <w:rsid w:val="00A21B47"/>
    <w:rsid w:val="00A22C3B"/>
    <w:rsid w:val="00A22F49"/>
    <w:rsid w:val="00A23048"/>
    <w:rsid w:val="00A236EA"/>
    <w:rsid w:val="00A25851"/>
    <w:rsid w:val="00A26647"/>
    <w:rsid w:val="00A26C71"/>
    <w:rsid w:val="00A279A2"/>
    <w:rsid w:val="00A27E43"/>
    <w:rsid w:val="00A30309"/>
    <w:rsid w:val="00A30344"/>
    <w:rsid w:val="00A30DDD"/>
    <w:rsid w:val="00A30FFD"/>
    <w:rsid w:val="00A31434"/>
    <w:rsid w:val="00A319FC"/>
    <w:rsid w:val="00A31C2F"/>
    <w:rsid w:val="00A31EAF"/>
    <w:rsid w:val="00A3283F"/>
    <w:rsid w:val="00A32932"/>
    <w:rsid w:val="00A32AD3"/>
    <w:rsid w:val="00A3342E"/>
    <w:rsid w:val="00A3359B"/>
    <w:rsid w:val="00A33E6A"/>
    <w:rsid w:val="00A34484"/>
    <w:rsid w:val="00A347C4"/>
    <w:rsid w:val="00A34A31"/>
    <w:rsid w:val="00A35507"/>
    <w:rsid w:val="00A356D1"/>
    <w:rsid w:val="00A3747A"/>
    <w:rsid w:val="00A376BE"/>
    <w:rsid w:val="00A379F1"/>
    <w:rsid w:val="00A37F85"/>
    <w:rsid w:val="00A40218"/>
    <w:rsid w:val="00A403D0"/>
    <w:rsid w:val="00A406B4"/>
    <w:rsid w:val="00A40C89"/>
    <w:rsid w:val="00A41018"/>
    <w:rsid w:val="00A41337"/>
    <w:rsid w:val="00A413C7"/>
    <w:rsid w:val="00A4267F"/>
    <w:rsid w:val="00A42B0E"/>
    <w:rsid w:val="00A43226"/>
    <w:rsid w:val="00A43766"/>
    <w:rsid w:val="00A43AEE"/>
    <w:rsid w:val="00A44086"/>
    <w:rsid w:val="00A44750"/>
    <w:rsid w:val="00A4495B"/>
    <w:rsid w:val="00A4520D"/>
    <w:rsid w:val="00A45AF7"/>
    <w:rsid w:val="00A45B2D"/>
    <w:rsid w:val="00A47388"/>
    <w:rsid w:val="00A4759E"/>
    <w:rsid w:val="00A47E3C"/>
    <w:rsid w:val="00A50171"/>
    <w:rsid w:val="00A50EC3"/>
    <w:rsid w:val="00A51091"/>
    <w:rsid w:val="00A52214"/>
    <w:rsid w:val="00A522A2"/>
    <w:rsid w:val="00A522CD"/>
    <w:rsid w:val="00A52D09"/>
    <w:rsid w:val="00A53786"/>
    <w:rsid w:val="00A53EEE"/>
    <w:rsid w:val="00A54E13"/>
    <w:rsid w:val="00A55589"/>
    <w:rsid w:val="00A56157"/>
    <w:rsid w:val="00A56EBA"/>
    <w:rsid w:val="00A56FF1"/>
    <w:rsid w:val="00A57376"/>
    <w:rsid w:val="00A57DDC"/>
    <w:rsid w:val="00A60B95"/>
    <w:rsid w:val="00A62050"/>
    <w:rsid w:val="00A624D5"/>
    <w:rsid w:val="00A634B8"/>
    <w:rsid w:val="00A634EC"/>
    <w:rsid w:val="00A63A5C"/>
    <w:rsid w:val="00A63AAA"/>
    <w:rsid w:val="00A63D58"/>
    <w:rsid w:val="00A63FF6"/>
    <w:rsid w:val="00A6427E"/>
    <w:rsid w:val="00A64AFB"/>
    <w:rsid w:val="00A65F8C"/>
    <w:rsid w:val="00A66651"/>
    <w:rsid w:val="00A667F4"/>
    <w:rsid w:val="00A66A81"/>
    <w:rsid w:val="00A66E35"/>
    <w:rsid w:val="00A66E59"/>
    <w:rsid w:val="00A70628"/>
    <w:rsid w:val="00A71D33"/>
    <w:rsid w:val="00A722C0"/>
    <w:rsid w:val="00A725C8"/>
    <w:rsid w:val="00A726A2"/>
    <w:rsid w:val="00A72CEC"/>
    <w:rsid w:val="00A72DF4"/>
    <w:rsid w:val="00A72F9A"/>
    <w:rsid w:val="00A735F3"/>
    <w:rsid w:val="00A73DEA"/>
    <w:rsid w:val="00A745EB"/>
    <w:rsid w:val="00A74A18"/>
    <w:rsid w:val="00A7619A"/>
    <w:rsid w:val="00A77339"/>
    <w:rsid w:val="00A77650"/>
    <w:rsid w:val="00A80778"/>
    <w:rsid w:val="00A80CEF"/>
    <w:rsid w:val="00A80FF6"/>
    <w:rsid w:val="00A81115"/>
    <w:rsid w:val="00A8117B"/>
    <w:rsid w:val="00A81871"/>
    <w:rsid w:val="00A81E13"/>
    <w:rsid w:val="00A83124"/>
    <w:rsid w:val="00A83339"/>
    <w:rsid w:val="00A834E7"/>
    <w:rsid w:val="00A8365B"/>
    <w:rsid w:val="00A83976"/>
    <w:rsid w:val="00A840F5"/>
    <w:rsid w:val="00A844EC"/>
    <w:rsid w:val="00A846ED"/>
    <w:rsid w:val="00A8489A"/>
    <w:rsid w:val="00A84AEA"/>
    <w:rsid w:val="00A84E18"/>
    <w:rsid w:val="00A852AA"/>
    <w:rsid w:val="00A85A7F"/>
    <w:rsid w:val="00A85AD5"/>
    <w:rsid w:val="00A85D7F"/>
    <w:rsid w:val="00A85F7F"/>
    <w:rsid w:val="00A85FD1"/>
    <w:rsid w:val="00A8695D"/>
    <w:rsid w:val="00A86C7F"/>
    <w:rsid w:val="00A877EE"/>
    <w:rsid w:val="00A87A96"/>
    <w:rsid w:val="00A902C7"/>
    <w:rsid w:val="00A90594"/>
    <w:rsid w:val="00A90BEE"/>
    <w:rsid w:val="00A912ED"/>
    <w:rsid w:val="00A91644"/>
    <w:rsid w:val="00A91954"/>
    <w:rsid w:val="00A93056"/>
    <w:rsid w:val="00A9309F"/>
    <w:rsid w:val="00A933EF"/>
    <w:rsid w:val="00A93F82"/>
    <w:rsid w:val="00A94778"/>
    <w:rsid w:val="00A95120"/>
    <w:rsid w:val="00A95A0C"/>
    <w:rsid w:val="00A95E12"/>
    <w:rsid w:val="00A96F2B"/>
    <w:rsid w:val="00A977E3"/>
    <w:rsid w:val="00AA011C"/>
    <w:rsid w:val="00AA16E4"/>
    <w:rsid w:val="00AA2CC0"/>
    <w:rsid w:val="00AA2DC8"/>
    <w:rsid w:val="00AA32AE"/>
    <w:rsid w:val="00AA33FE"/>
    <w:rsid w:val="00AA3505"/>
    <w:rsid w:val="00AA48D2"/>
    <w:rsid w:val="00AA4EB4"/>
    <w:rsid w:val="00AA4FFE"/>
    <w:rsid w:val="00AA5293"/>
    <w:rsid w:val="00AA5545"/>
    <w:rsid w:val="00AA5598"/>
    <w:rsid w:val="00AA68D6"/>
    <w:rsid w:val="00AA6C64"/>
    <w:rsid w:val="00AA7071"/>
    <w:rsid w:val="00AA7154"/>
    <w:rsid w:val="00AA75DF"/>
    <w:rsid w:val="00AA78F4"/>
    <w:rsid w:val="00AA7C76"/>
    <w:rsid w:val="00AB0B9B"/>
    <w:rsid w:val="00AB11DE"/>
    <w:rsid w:val="00AB14C7"/>
    <w:rsid w:val="00AB17CC"/>
    <w:rsid w:val="00AB1A00"/>
    <w:rsid w:val="00AB23AE"/>
    <w:rsid w:val="00AB24F4"/>
    <w:rsid w:val="00AB279A"/>
    <w:rsid w:val="00AB2BF6"/>
    <w:rsid w:val="00AB31D5"/>
    <w:rsid w:val="00AB3329"/>
    <w:rsid w:val="00AB34FB"/>
    <w:rsid w:val="00AB3D79"/>
    <w:rsid w:val="00AB3E4A"/>
    <w:rsid w:val="00AB3EB4"/>
    <w:rsid w:val="00AB4107"/>
    <w:rsid w:val="00AB43C1"/>
    <w:rsid w:val="00AB4622"/>
    <w:rsid w:val="00AB4841"/>
    <w:rsid w:val="00AB48F8"/>
    <w:rsid w:val="00AB4B39"/>
    <w:rsid w:val="00AB5335"/>
    <w:rsid w:val="00AB5384"/>
    <w:rsid w:val="00AB5A5D"/>
    <w:rsid w:val="00AB5FFD"/>
    <w:rsid w:val="00AB6642"/>
    <w:rsid w:val="00AB7556"/>
    <w:rsid w:val="00AB7A97"/>
    <w:rsid w:val="00AB7BE2"/>
    <w:rsid w:val="00AB7C4C"/>
    <w:rsid w:val="00AC0187"/>
    <w:rsid w:val="00AC036D"/>
    <w:rsid w:val="00AC057E"/>
    <w:rsid w:val="00AC073F"/>
    <w:rsid w:val="00AC0A4E"/>
    <w:rsid w:val="00AC0BD6"/>
    <w:rsid w:val="00AC0C93"/>
    <w:rsid w:val="00AC150F"/>
    <w:rsid w:val="00AC164D"/>
    <w:rsid w:val="00AC193A"/>
    <w:rsid w:val="00AC2E95"/>
    <w:rsid w:val="00AC33BB"/>
    <w:rsid w:val="00AC3802"/>
    <w:rsid w:val="00AC3ECE"/>
    <w:rsid w:val="00AC4284"/>
    <w:rsid w:val="00AC4E88"/>
    <w:rsid w:val="00AC6C97"/>
    <w:rsid w:val="00AC6F3E"/>
    <w:rsid w:val="00AC71E5"/>
    <w:rsid w:val="00AC7642"/>
    <w:rsid w:val="00AC780B"/>
    <w:rsid w:val="00AC7C57"/>
    <w:rsid w:val="00AC7DA5"/>
    <w:rsid w:val="00AC7FC9"/>
    <w:rsid w:val="00AD017B"/>
    <w:rsid w:val="00AD099F"/>
    <w:rsid w:val="00AD14F0"/>
    <w:rsid w:val="00AD15E7"/>
    <w:rsid w:val="00AD192B"/>
    <w:rsid w:val="00AD2009"/>
    <w:rsid w:val="00AD2E71"/>
    <w:rsid w:val="00AD3AE3"/>
    <w:rsid w:val="00AD436C"/>
    <w:rsid w:val="00AD48C4"/>
    <w:rsid w:val="00AD4E68"/>
    <w:rsid w:val="00AD4F18"/>
    <w:rsid w:val="00AD5878"/>
    <w:rsid w:val="00AD5A5A"/>
    <w:rsid w:val="00AD5C81"/>
    <w:rsid w:val="00AD5F64"/>
    <w:rsid w:val="00AD6387"/>
    <w:rsid w:val="00AD661C"/>
    <w:rsid w:val="00AD6B27"/>
    <w:rsid w:val="00AD7132"/>
    <w:rsid w:val="00AD76AB"/>
    <w:rsid w:val="00AD7A92"/>
    <w:rsid w:val="00AE0072"/>
    <w:rsid w:val="00AE0BBF"/>
    <w:rsid w:val="00AE0D63"/>
    <w:rsid w:val="00AE1102"/>
    <w:rsid w:val="00AE16CB"/>
    <w:rsid w:val="00AE18DB"/>
    <w:rsid w:val="00AE1CD9"/>
    <w:rsid w:val="00AE1ED2"/>
    <w:rsid w:val="00AE20A6"/>
    <w:rsid w:val="00AE26EB"/>
    <w:rsid w:val="00AE2C7F"/>
    <w:rsid w:val="00AE2D54"/>
    <w:rsid w:val="00AE2EE0"/>
    <w:rsid w:val="00AE315A"/>
    <w:rsid w:val="00AE370E"/>
    <w:rsid w:val="00AE3B76"/>
    <w:rsid w:val="00AE3F4A"/>
    <w:rsid w:val="00AE4A64"/>
    <w:rsid w:val="00AE59A3"/>
    <w:rsid w:val="00AE5B22"/>
    <w:rsid w:val="00AE5B7C"/>
    <w:rsid w:val="00AE60FE"/>
    <w:rsid w:val="00AE7161"/>
    <w:rsid w:val="00AE730E"/>
    <w:rsid w:val="00AE751B"/>
    <w:rsid w:val="00AE7C45"/>
    <w:rsid w:val="00AE7C80"/>
    <w:rsid w:val="00AE7CB4"/>
    <w:rsid w:val="00AE7F81"/>
    <w:rsid w:val="00AF0A27"/>
    <w:rsid w:val="00AF0B6F"/>
    <w:rsid w:val="00AF0B9E"/>
    <w:rsid w:val="00AF16E4"/>
    <w:rsid w:val="00AF1A0B"/>
    <w:rsid w:val="00AF20FD"/>
    <w:rsid w:val="00AF2247"/>
    <w:rsid w:val="00AF256D"/>
    <w:rsid w:val="00AF26EE"/>
    <w:rsid w:val="00AF2832"/>
    <w:rsid w:val="00AF334E"/>
    <w:rsid w:val="00AF3508"/>
    <w:rsid w:val="00AF37FA"/>
    <w:rsid w:val="00AF43DC"/>
    <w:rsid w:val="00AF4628"/>
    <w:rsid w:val="00AF4660"/>
    <w:rsid w:val="00AF4773"/>
    <w:rsid w:val="00AF4FCA"/>
    <w:rsid w:val="00AF5DD6"/>
    <w:rsid w:val="00AF60A9"/>
    <w:rsid w:val="00AF6601"/>
    <w:rsid w:val="00AF6D60"/>
    <w:rsid w:val="00AF6D70"/>
    <w:rsid w:val="00AF6E51"/>
    <w:rsid w:val="00AF70F9"/>
    <w:rsid w:val="00AF7C93"/>
    <w:rsid w:val="00B008D1"/>
    <w:rsid w:val="00B01D6D"/>
    <w:rsid w:val="00B02666"/>
    <w:rsid w:val="00B0297E"/>
    <w:rsid w:val="00B02CBB"/>
    <w:rsid w:val="00B03B80"/>
    <w:rsid w:val="00B03B96"/>
    <w:rsid w:val="00B042D0"/>
    <w:rsid w:val="00B047D0"/>
    <w:rsid w:val="00B0492A"/>
    <w:rsid w:val="00B04AC8"/>
    <w:rsid w:val="00B04CCC"/>
    <w:rsid w:val="00B0509A"/>
    <w:rsid w:val="00B05285"/>
    <w:rsid w:val="00B0566E"/>
    <w:rsid w:val="00B05874"/>
    <w:rsid w:val="00B067DB"/>
    <w:rsid w:val="00B06836"/>
    <w:rsid w:val="00B06CC3"/>
    <w:rsid w:val="00B06E17"/>
    <w:rsid w:val="00B06FFC"/>
    <w:rsid w:val="00B07A0E"/>
    <w:rsid w:val="00B07E18"/>
    <w:rsid w:val="00B1017A"/>
    <w:rsid w:val="00B10E49"/>
    <w:rsid w:val="00B10EA5"/>
    <w:rsid w:val="00B1241B"/>
    <w:rsid w:val="00B125BF"/>
    <w:rsid w:val="00B1289F"/>
    <w:rsid w:val="00B12B04"/>
    <w:rsid w:val="00B12DF8"/>
    <w:rsid w:val="00B12E74"/>
    <w:rsid w:val="00B134FB"/>
    <w:rsid w:val="00B1382F"/>
    <w:rsid w:val="00B13980"/>
    <w:rsid w:val="00B13A3A"/>
    <w:rsid w:val="00B13B5D"/>
    <w:rsid w:val="00B14157"/>
    <w:rsid w:val="00B14E7F"/>
    <w:rsid w:val="00B1522B"/>
    <w:rsid w:val="00B15740"/>
    <w:rsid w:val="00B15911"/>
    <w:rsid w:val="00B15E29"/>
    <w:rsid w:val="00B16094"/>
    <w:rsid w:val="00B16187"/>
    <w:rsid w:val="00B16AE0"/>
    <w:rsid w:val="00B16FB2"/>
    <w:rsid w:val="00B17082"/>
    <w:rsid w:val="00B17473"/>
    <w:rsid w:val="00B2032D"/>
    <w:rsid w:val="00B20B67"/>
    <w:rsid w:val="00B2170D"/>
    <w:rsid w:val="00B2176E"/>
    <w:rsid w:val="00B21A23"/>
    <w:rsid w:val="00B22DA3"/>
    <w:rsid w:val="00B233BA"/>
    <w:rsid w:val="00B2463F"/>
    <w:rsid w:val="00B25055"/>
    <w:rsid w:val="00B25F82"/>
    <w:rsid w:val="00B273ED"/>
    <w:rsid w:val="00B27831"/>
    <w:rsid w:val="00B301C8"/>
    <w:rsid w:val="00B30899"/>
    <w:rsid w:val="00B308A3"/>
    <w:rsid w:val="00B3098C"/>
    <w:rsid w:val="00B3174B"/>
    <w:rsid w:val="00B3186E"/>
    <w:rsid w:val="00B3194E"/>
    <w:rsid w:val="00B31B9E"/>
    <w:rsid w:val="00B322D1"/>
    <w:rsid w:val="00B32387"/>
    <w:rsid w:val="00B32E87"/>
    <w:rsid w:val="00B33DF3"/>
    <w:rsid w:val="00B34450"/>
    <w:rsid w:val="00B34976"/>
    <w:rsid w:val="00B34F1D"/>
    <w:rsid w:val="00B35A83"/>
    <w:rsid w:val="00B361C1"/>
    <w:rsid w:val="00B363C4"/>
    <w:rsid w:val="00B36950"/>
    <w:rsid w:val="00B36E00"/>
    <w:rsid w:val="00B3705F"/>
    <w:rsid w:val="00B3706B"/>
    <w:rsid w:val="00B3712E"/>
    <w:rsid w:val="00B37309"/>
    <w:rsid w:val="00B37D26"/>
    <w:rsid w:val="00B4018D"/>
    <w:rsid w:val="00B40813"/>
    <w:rsid w:val="00B41530"/>
    <w:rsid w:val="00B41737"/>
    <w:rsid w:val="00B41C7E"/>
    <w:rsid w:val="00B41E79"/>
    <w:rsid w:val="00B42045"/>
    <w:rsid w:val="00B422EE"/>
    <w:rsid w:val="00B42D45"/>
    <w:rsid w:val="00B4340D"/>
    <w:rsid w:val="00B4367C"/>
    <w:rsid w:val="00B45843"/>
    <w:rsid w:val="00B45F12"/>
    <w:rsid w:val="00B46BBF"/>
    <w:rsid w:val="00B470F7"/>
    <w:rsid w:val="00B47287"/>
    <w:rsid w:val="00B474ED"/>
    <w:rsid w:val="00B47ABC"/>
    <w:rsid w:val="00B50679"/>
    <w:rsid w:val="00B508D6"/>
    <w:rsid w:val="00B509FD"/>
    <w:rsid w:val="00B50C0D"/>
    <w:rsid w:val="00B51372"/>
    <w:rsid w:val="00B51546"/>
    <w:rsid w:val="00B51D28"/>
    <w:rsid w:val="00B5218C"/>
    <w:rsid w:val="00B52A58"/>
    <w:rsid w:val="00B52E1F"/>
    <w:rsid w:val="00B53242"/>
    <w:rsid w:val="00B53A6C"/>
    <w:rsid w:val="00B53BCF"/>
    <w:rsid w:val="00B53C37"/>
    <w:rsid w:val="00B54001"/>
    <w:rsid w:val="00B541DF"/>
    <w:rsid w:val="00B54645"/>
    <w:rsid w:val="00B54CB6"/>
    <w:rsid w:val="00B55885"/>
    <w:rsid w:val="00B558ED"/>
    <w:rsid w:val="00B55996"/>
    <w:rsid w:val="00B55B58"/>
    <w:rsid w:val="00B55F27"/>
    <w:rsid w:val="00B56241"/>
    <w:rsid w:val="00B56413"/>
    <w:rsid w:val="00B56723"/>
    <w:rsid w:val="00B57107"/>
    <w:rsid w:val="00B573D0"/>
    <w:rsid w:val="00B578A0"/>
    <w:rsid w:val="00B60514"/>
    <w:rsid w:val="00B60686"/>
    <w:rsid w:val="00B60741"/>
    <w:rsid w:val="00B61122"/>
    <w:rsid w:val="00B61688"/>
    <w:rsid w:val="00B6168B"/>
    <w:rsid w:val="00B619B9"/>
    <w:rsid w:val="00B619C0"/>
    <w:rsid w:val="00B627BD"/>
    <w:rsid w:val="00B629EC"/>
    <w:rsid w:val="00B63DA1"/>
    <w:rsid w:val="00B63E09"/>
    <w:rsid w:val="00B64651"/>
    <w:rsid w:val="00B64666"/>
    <w:rsid w:val="00B649E4"/>
    <w:rsid w:val="00B64C72"/>
    <w:rsid w:val="00B65048"/>
    <w:rsid w:val="00B662B0"/>
    <w:rsid w:val="00B66393"/>
    <w:rsid w:val="00B66865"/>
    <w:rsid w:val="00B671E4"/>
    <w:rsid w:val="00B679C8"/>
    <w:rsid w:val="00B679F6"/>
    <w:rsid w:val="00B67F8F"/>
    <w:rsid w:val="00B67FA7"/>
    <w:rsid w:val="00B70456"/>
    <w:rsid w:val="00B7069A"/>
    <w:rsid w:val="00B706D5"/>
    <w:rsid w:val="00B7158C"/>
    <w:rsid w:val="00B72418"/>
    <w:rsid w:val="00B7260F"/>
    <w:rsid w:val="00B72756"/>
    <w:rsid w:val="00B72ADA"/>
    <w:rsid w:val="00B745FB"/>
    <w:rsid w:val="00B74FD5"/>
    <w:rsid w:val="00B753AF"/>
    <w:rsid w:val="00B75664"/>
    <w:rsid w:val="00B75934"/>
    <w:rsid w:val="00B76240"/>
    <w:rsid w:val="00B76521"/>
    <w:rsid w:val="00B76894"/>
    <w:rsid w:val="00B76984"/>
    <w:rsid w:val="00B77676"/>
    <w:rsid w:val="00B77A67"/>
    <w:rsid w:val="00B77D4A"/>
    <w:rsid w:val="00B809E0"/>
    <w:rsid w:val="00B80A45"/>
    <w:rsid w:val="00B818E7"/>
    <w:rsid w:val="00B81FE2"/>
    <w:rsid w:val="00B82012"/>
    <w:rsid w:val="00B82683"/>
    <w:rsid w:val="00B82B7F"/>
    <w:rsid w:val="00B82CEE"/>
    <w:rsid w:val="00B83847"/>
    <w:rsid w:val="00B83C9F"/>
    <w:rsid w:val="00B83E44"/>
    <w:rsid w:val="00B84303"/>
    <w:rsid w:val="00B845DA"/>
    <w:rsid w:val="00B85458"/>
    <w:rsid w:val="00B859CC"/>
    <w:rsid w:val="00B868F2"/>
    <w:rsid w:val="00B869E0"/>
    <w:rsid w:val="00B87426"/>
    <w:rsid w:val="00B878C6"/>
    <w:rsid w:val="00B87DC2"/>
    <w:rsid w:val="00B87E4C"/>
    <w:rsid w:val="00B87FE6"/>
    <w:rsid w:val="00B911B0"/>
    <w:rsid w:val="00B91314"/>
    <w:rsid w:val="00B9193B"/>
    <w:rsid w:val="00B9509E"/>
    <w:rsid w:val="00B951CE"/>
    <w:rsid w:val="00B9547E"/>
    <w:rsid w:val="00B9574A"/>
    <w:rsid w:val="00B95823"/>
    <w:rsid w:val="00B95839"/>
    <w:rsid w:val="00B95C11"/>
    <w:rsid w:val="00B95CBC"/>
    <w:rsid w:val="00B95E35"/>
    <w:rsid w:val="00B96506"/>
    <w:rsid w:val="00B96C1A"/>
    <w:rsid w:val="00B9737F"/>
    <w:rsid w:val="00B97594"/>
    <w:rsid w:val="00BA0D57"/>
    <w:rsid w:val="00BA1277"/>
    <w:rsid w:val="00BA136D"/>
    <w:rsid w:val="00BA163F"/>
    <w:rsid w:val="00BA2017"/>
    <w:rsid w:val="00BA2424"/>
    <w:rsid w:val="00BA24EF"/>
    <w:rsid w:val="00BA2D0B"/>
    <w:rsid w:val="00BA2E7D"/>
    <w:rsid w:val="00BA357D"/>
    <w:rsid w:val="00BA3A74"/>
    <w:rsid w:val="00BA4049"/>
    <w:rsid w:val="00BA4058"/>
    <w:rsid w:val="00BA445F"/>
    <w:rsid w:val="00BA4945"/>
    <w:rsid w:val="00BA49B4"/>
    <w:rsid w:val="00BA5253"/>
    <w:rsid w:val="00BA5759"/>
    <w:rsid w:val="00BA5D37"/>
    <w:rsid w:val="00BA5FB4"/>
    <w:rsid w:val="00BA6067"/>
    <w:rsid w:val="00BA6C19"/>
    <w:rsid w:val="00BB2955"/>
    <w:rsid w:val="00BB2AD7"/>
    <w:rsid w:val="00BB318B"/>
    <w:rsid w:val="00BB3442"/>
    <w:rsid w:val="00BB408F"/>
    <w:rsid w:val="00BB4110"/>
    <w:rsid w:val="00BB4268"/>
    <w:rsid w:val="00BB433A"/>
    <w:rsid w:val="00BB44E9"/>
    <w:rsid w:val="00BB4859"/>
    <w:rsid w:val="00BB5A8B"/>
    <w:rsid w:val="00BB6291"/>
    <w:rsid w:val="00BB6493"/>
    <w:rsid w:val="00BB70E7"/>
    <w:rsid w:val="00BB71B8"/>
    <w:rsid w:val="00BB7DEB"/>
    <w:rsid w:val="00BC0A06"/>
    <w:rsid w:val="00BC0C58"/>
    <w:rsid w:val="00BC2522"/>
    <w:rsid w:val="00BC2957"/>
    <w:rsid w:val="00BC2BAD"/>
    <w:rsid w:val="00BC3239"/>
    <w:rsid w:val="00BC32AE"/>
    <w:rsid w:val="00BC3F52"/>
    <w:rsid w:val="00BC4199"/>
    <w:rsid w:val="00BC4492"/>
    <w:rsid w:val="00BC474E"/>
    <w:rsid w:val="00BC4A89"/>
    <w:rsid w:val="00BC4BD1"/>
    <w:rsid w:val="00BC4D94"/>
    <w:rsid w:val="00BC57F1"/>
    <w:rsid w:val="00BC5A43"/>
    <w:rsid w:val="00BC5E6D"/>
    <w:rsid w:val="00BC71A7"/>
    <w:rsid w:val="00BC73B9"/>
    <w:rsid w:val="00BC7D2A"/>
    <w:rsid w:val="00BD0019"/>
    <w:rsid w:val="00BD0284"/>
    <w:rsid w:val="00BD062B"/>
    <w:rsid w:val="00BD07FF"/>
    <w:rsid w:val="00BD0849"/>
    <w:rsid w:val="00BD0B75"/>
    <w:rsid w:val="00BD0D71"/>
    <w:rsid w:val="00BD10C0"/>
    <w:rsid w:val="00BD12CE"/>
    <w:rsid w:val="00BD1AE0"/>
    <w:rsid w:val="00BD1D4E"/>
    <w:rsid w:val="00BD413E"/>
    <w:rsid w:val="00BD4EC9"/>
    <w:rsid w:val="00BD5FA9"/>
    <w:rsid w:val="00BD62D2"/>
    <w:rsid w:val="00BD69A5"/>
    <w:rsid w:val="00BD69DA"/>
    <w:rsid w:val="00BD6D8F"/>
    <w:rsid w:val="00BD6E15"/>
    <w:rsid w:val="00BD6E6F"/>
    <w:rsid w:val="00BD7989"/>
    <w:rsid w:val="00BD7DB9"/>
    <w:rsid w:val="00BE0009"/>
    <w:rsid w:val="00BE07DE"/>
    <w:rsid w:val="00BE0842"/>
    <w:rsid w:val="00BE140D"/>
    <w:rsid w:val="00BE1608"/>
    <w:rsid w:val="00BE1D03"/>
    <w:rsid w:val="00BE2DC4"/>
    <w:rsid w:val="00BE330B"/>
    <w:rsid w:val="00BE3EAA"/>
    <w:rsid w:val="00BE43AF"/>
    <w:rsid w:val="00BE4B39"/>
    <w:rsid w:val="00BE55DB"/>
    <w:rsid w:val="00BE579B"/>
    <w:rsid w:val="00BE5F4F"/>
    <w:rsid w:val="00BE73BE"/>
    <w:rsid w:val="00BE743F"/>
    <w:rsid w:val="00BF08F4"/>
    <w:rsid w:val="00BF0CC2"/>
    <w:rsid w:val="00BF0DA8"/>
    <w:rsid w:val="00BF1418"/>
    <w:rsid w:val="00BF1DAF"/>
    <w:rsid w:val="00BF22F9"/>
    <w:rsid w:val="00BF270B"/>
    <w:rsid w:val="00BF2BF3"/>
    <w:rsid w:val="00BF3DAE"/>
    <w:rsid w:val="00BF4B6B"/>
    <w:rsid w:val="00BF4FA6"/>
    <w:rsid w:val="00BF604D"/>
    <w:rsid w:val="00BF6DAF"/>
    <w:rsid w:val="00BF6F83"/>
    <w:rsid w:val="00BF74C6"/>
    <w:rsid w:val="00BF7A30"/>
    <w:rsid w:val="00BF7ECA"/>
    <w:rsid w:val="00C001C7"/>
    <w:rsid w:val="00C00422"/>
    <w:rsid w:val="00C00720"/>
    <w:rsid w:val="00C0135D"/>
    <w:rsid w:val="00C01B98"/>
    <w:rsid w:val="00C01C52"/>
    <w:rsid w:val="00C02DB9"/>
    <w:rsid w:val="00C0368E"/>
    <w:rsid w:val="00C03A9E"/>
    <w:rsid w:val="00C03C4B"/>
    <w:rsid w:val="00C03C69"/>
    <w:rsid w:val="00C03D7A"/>
    <w:rsid w:val="00C0437E"/>
    <w:rsid w:val="00C04D2A"/>
    <w:rsid w:val="00C04FA3"/>
    <w:rsid w:val="00C059ED"/>
    <w:rsid w:val="00C06218"/>
    <w:rsid w:val="00C063C1"/>
    <w:rsid w:val="00C07E5C"/>
    <w:rsid w:val="00C1069D"/>
    <w:rsid w:val="00C10BEA"/>
    <w:rsid w:val="00C1103B"/>
    <w:rsid w:val="00C116BF"/>
    <w:rsid w:val="00C11B7D"/>
    <w:rsid w:val="00C12B08"/>
    <w:rsid w:val="00C13732"/>
    <w:rsid w:val="00C13A89"/>
    <w:rsid w:val="00C14555"/>
    <w:rsid w:val="00C14593"/>
    <w:rsid w:val="00C15168"/>
    <w:rsid w:val="00C166BC"/>
    <w:rsid w:val="00C16797"/>
    <w:rsid w:val="00C176DF"/>
    <w:rsid w:val="00C17834"/>
    <w:rsid w:val="00C17871"/>
    <w:rsid w:val="00C208CC"/>
    <w:rsid w:val="00C20B38"/>
    <w:rsid w:val="00C20DC6"/>
    <w:rsid w:val="00C21250"/>
    <w:rsid w:val="00C21317"/>
    <w:rsid w:val="00C22FCA"/>
    <w:rsid w:val="00C2311C"/>
    <w:rsid w:val="00C2365E"/>
    <w:rsid w:val="00C23830"/>
    <w:rsid w:val="00C23A12"/>
    <w:rsid w:val="00C23AC8"/>
    <w:rsid w:val="00C24171"/>
    <w:rsid w:val="00C243A3"/>
    <w:rsid w:val="00C24D64"/>
    <w:rsid w:val="00C2526D"/>
    <w:rsid w:val="00C258C8"/>
    <w:rsid w:val="00C2663A"/>
    <w:rsid w:val="00C267F8"/>
    <w:rsid w:val="00C26961"/>
    <w:rsid w:val="00C271FA"/>
    <w:rsid w:val="00C27644"/>
    <w:rsid w:val="00C27F22"/>
    <w:rsid w:val="00C30735"/>
    <w:rsid w:val="00C30780"/>
    <w:rsid w:val="00C308C5"/>
    <w:rsid w:val="00C30BC2"/>
    <w:rsid w:val="00C31B00"/>
    <w:rsid w:val="00C3260F"/>
    <w:rsid w:val="00C33E5C"/>
    <w:rsid w:val="00C3400F"/>
    <w:rsid w:val="00C3422B"/>
    <w:rsid w:val="00C34CEA"/>
    <w:rsid w:val="00C35AF6"/>
    <w:rsid w:val="00C35F7B"/>
    <w:rsid w:val="00C3610B"/>
    <w:rsid w:val="00C36203"/>
    <w:rsid w:val="00C36CE5"/>
    <w:rsid w:val="00C379EC"/>
    <w:rsid w:val="00C37A2A"/>
    <w:rsid w:val="00C40A33"/>
    <w:rsid w:val="00C41300"/>
    <w:rsid w:val="00C415CB"/>
    <w:rsid w:val="00C41777"/>
    <w:rsid w:val="00C4196C"/>
    <w:rsid w:val="00C41AFA"/>
    <w:rsid w:val="00C41CBC"/>
    <w:rsid w:val="00C41E27"/>
    <w:rsid w:val="00C41FEE"/>
    <w:rsid w:val="00C420DC"/>
    <w:rsid w:val="00C42A62"/>
    <w:rsid w:val="00C43CAE"/>
    <w:rsid w:val="00C4479C"/>
    <w:rsid w:val="00C44BCB"/>
    <w:rsid w:val="00C44E87"/>
    <w:rsid w:val="00C44FF2"/>
    <w:rsid w:val="00C46747"/>
    <w:rsid w:val="00C4682D"/>
    <w:rsid w:val="00C46866"/>
    <w:rsid w:val="00C46CD7"/>
    <w:rsid w:val="00C47433"/>
    <w:rsid w:val="00C4761A"/>
    <w:rsid w:val="00C47780"/>
    <w:rsid w:val="00C47997"/>
    <w:rsid w:val="00C47A79"/>
    <w:rsid w:val="00C47CC0"/>
    <w:rsid w:val="00C47D8C"/>
    <w:rsid w:val="00C504C2"/>
    <w:rsid w:val="00C50512"/>
    <w:rsid w:val="00C505C8"/>
    <w:rsid w:val="00C50841"/>
    <w:rsid w:val="00C50E8D"/>
    <w:rsid w:val="00C5303D"/>
    <w:rsid w:val="00C53922"/>
    <w:rsid w:val="00C53A02"/>
    <w:rsid w:val="00C53A81"/>
    <w:rsid w:val="00C540D4"/>
    <w:rsid w:val="00C540D5"/>
    <w:rsid w:val="00C541DA"/>
    <w:rsid w:val="00C5436C"/>
    <w:rsid w:val="00C55324"/>
    <w:rsid w:val="00C556BF"/>
    <w:rsid w:val="00C55E60"/>
    <w:rsid w:val="00C5608B"/>
    <w:rsid w:val="00C56679"/>
    <w:rsid w:val="00C56C71"/>
    <w:rsid w:val="00C56E3A"/>
    <w:rsid w:val="00C56ED5"/>
    <w:rsid w:val="00C60396"/>
    <w:rsid w:val="00C603B1"/>
    <w:rsid w:val="00C60BD6"/>
    <w:rsid w:val="00C61165"/>
    <w:rsid w:val="00C616AC"/>
    <w:rsid w:val="00C61B30"/>
    <w:rsid w:val="00C61F10"/>
    <w:rsid w:val="00C61F21"/>
    <w:rsid w:val="00C62327"/>
    <w:rsid w:val="00C62DD4"/>
    <w:rsid w:val="00C6304C"/>
    <w:rsid w:val="00C634E5"/>
    <w:rsid w:val="00C63A9C"/>
    <w:rsid w:val="00C63D83"/>
    <w:rsid w:val="00C644AA"/>
    <w:rsid w:val="00C651B0"/>
    <w:rsid w:val="00C65799"/>
    <w:rsid w:val="00C65EB9"/>
    <w:rsid w:val="00C678DF"/>
    <w:rsid w:val="00C67BD1"/>
    <w:rsid w:val="00C67D01"/>
    <w:rsid w:val="00C67E48"/>
    <w:rsid w:val="00C67F41"/>
    <w:rsid w:val="00C700BB"/>
    <w:rsid w:val="00C703F1"/>
    <w:rsid w:val="00C707F1"/>
    <w:rsid w:val="00C7091B"/>
    <w:rsid w:val="00C70DFC"/>
    <w:rsid w:val="00C70E44"/>
    <w:rsid w:val="00C70E7C"/>
    <w:rsid w:val="00C71624"/>
    <w:rsid w:val="00C71D14"/>
    <w:rsid w:val="00C7245A"/>
    <w:rsid w:val="00C72ED3"/>
    <w:rsid w:val="00C73129"/>
    <w:rsid w:val="00C73E27"/>
    <w:rsid w:val="00C74548"/>
    <w:rsid w:val="00C74BD9"/>
    <w:rsid w:val="00C757C5"/>
    <w:rsid w:val="00C764BC"/>
    <w:rsid w:val="00C77856"/>
    <w:rsid w:val="00C77921"/>
    <w:rsid w:val="00C80106"/>
    <w:rsid w:val="00C801C8"/>
    <w:rsid w:val="00C80FAC"/>
    <w:rsid w:val="00C81781"/>
    <w:rsid w:val="00C817FB"/>
    <w:rsid w:val="00C81B16"/>
    <w:rsid w:val="00C81B2D"/>
    <w:rsid w:val="00C81B31"/>
    <w:rsid w:val="00C82851"/>
    <w:rsid w:val="00C849E3"/>
    <w:rsid w:val="00C84A2A"/>
    <w:rsid w:val="00C84B06"/>
    <w:rsid w:val="00C84F38"/>
    <w:rsid w:val="00C84FBB"/>
    <w:rsid w:val="00C854A3"/>
    <w:rsid w:val="00C854A5"/>
    <w:rsid w:val="00C8550D"/>
    <w:rsid w:val="00C8581B"/>
    <w:rsid w:val="00C85BAD"/>
    <w:rsid w:val="00C85D67"/>
    <w:rsid w:val="00C86B86"/>
    <w:rsid w:val="00C86DA2"/>
    <w:rsid w:val="00C87094"/>
    <w:rsid w:val="00C870AA"/>
    <w:rsid w:val="00C873B4"/>
    <w:rsid w:val="00C90115"/>
    <w:rsid w:val="00C902CB"/>
    <w:rsid w:val="00C90E60"/>
    <w:rsid w:val="00C92858"/>
    <w:rsid w:val="00C92B76"/>
    <w:rsid w:val="00C93085"/>
    <w:rsid w:val="00C930DE"/>
    <w:rsid w:val="00C93298"/>
    <w:rsid w:val="00C932B5"/>
    <w:rsid w:val="00C93484"/>
    <w:rsid w:val="00C9349E"/>
    <w:rsid w:val="00C9377B"/>
    <w:rsid w:val="00C94D5A"/>
    <w:rsid w:val="00C9500D"/>
    <w:rsid w:val="00C95374"/>
    <w:rsid w:val="00C96B75"/>
    <w:rsid w:val="00C97426"/>
    <w:rsid w:val="00C976A5"/>
    <w:rsid w:val="00CA0132"/>
    <w:rsid w:val="00CA0B30"/>
    <w:rsid w:val="00CA0C61"/>
    <w:rsid w:val="00CA1236"/>
    <w:rsid w:val="00CA14DC"/>
    <w:rsid w:val="00CA19D1"/>
    <w:rsid w:val="00CA1AAF"/>
    <w:rsid w:val="00CA1E18"/>
    <w:rsid w:val="00CA1E22"/>
    <w:rsid w:val="00CA20EA"/>
    <w:rsid w:val="00CA23EE"/>
    <w:rsid w:val="00CA26FA"/>
    <w:rsid w:val="00CA3192"/>
    <w:rsid w:val="00CA3A44"/>
    <w:rsid w:val="00CA3BCE"/>
    <w:rsid w:val="00CA3F05"/>
    <w:rsid w:val="00CA425B"/>
    <w:rsid w:val="00CA45FF"/>
    <w:rsid w:val="00CA4A8F"/>
    <w:rsid w:val="00CA53D8"/>
    <w:rsid w:val="00CA606E"/>
    <w:rsid w:val="00CA61B4"/>
    <w:rsid w:val="00CA6710"/>
    <w:rsid w:val="00CA707E"/>
    <w:rsid w:val="00CA775D"/>
    <w:rsid w:val="00CA7BDA"/>
    <w:rsid w:val="00CA7DA3"/>
    <w:rsid w:val="00CB0456"/>
    <w:rsid w:val="00CB0791"/>
    <w:rsid w:val="00CB0CE7"/>
    <w:rsid w:val="00CB0DA4"/>
    <w:rsid w:val="00CB29D3"/>
    <w:rsid w:val="00CB2CD8"/>
    <w:rsid w:val="00CB38C4"/>
    <w:rsid w:val="00CB3A27"/>
    <w:rsid w:val="00CB4691"/>
    <w:rsid w:val="00CB4A2B"/>
    <w:rsid w:val="00CB4ACE"/>
    <w:rsid w:val="00CB518F"/>
    <w:rsid w:val="00CB5B4F"/>
    <w:rsid w:val="00CB5DD9"/>
    <w:rsid w:val="00CB5F81"/>
    <w:rsid w:val="00CB6433"/>
    <w:rsid w:val="00CB685F"/>
    <w:rsid w:val="00CB70E8"/>
    <w:rsid w:val="00CB78E5"/>
    <w:rsid w:val="00CC0697"/>
    <w:rsid w:val="00CC0DBE"/>
    <w:rsid w:val="00CC13E3"/>
    <w:rsid w:val="00CC1560"/>
    <w:rsid w:val="00CC203F"/>
    <w:rsid w:val="00CC227D"/>
    <w:rsid w:val="00CC24C2"/>
    <w:rsid w:val="00CC2527"/>
    <w:rsid w:val="00CC2561"/>
    <w:rsid w:val="00CC3421"/>
    <w:rsid w:val="00CC3685"/>
    <w:rsid w:val="00CC483C"/>
    <w:rsid w:val="00CC485C"/>
    <w:rsid w:val="00CC50B2"/>
    <w:rsid w:val="00CC54D2"/>
    <w:rsid w:val="00CC5B4E"/>
    <w:rsid w:val="00CC6007"/>
    <w:rsid w:val="00CC6008"/>
    <w:rsid w:val="00CC6112"/>
    <w:rsid w:val="00CC6B92"/>
    <w:rsid w:val="00CC7110"/>
    <w:rsid w:val="00CC72D6"/>
    <w:rsid w:val="00CC7533"/>
    <w:rsid w:val="00CC787C"/>
    <w:rsid w:val="00CD0036"/>
    <w:rsid w:val="00CD02EB"/>
    <w:rsid w:val="00CD079E"/>
    <w:rsid w:val="00CD102D"/>
    <w:rsid w:val="00CD1372"/>
    <w:rsid w:val="00CD13DE"/>
    <w:rsid w:val="00CD167F"/>
    <w:rsid w:val="00CD180F"/>
    <w:rsid w:val="00CD1A14"/>
    <w:rsid w:val="00CD1CF9"/>
    <w:rsid w:val="00CD21E7"/>
    <w:rsid w:val="00CD3007"/>
    <w:rsid w:val="00CD3977"/>
    <w:rsid w:val="00CD4793"/>
    <w:rsid w:val="00CD4888"/>
    <w:rsid w:val="00CD4E20"/>
    <w:rsid w:val="00CD5DA1"/>
    <w:rsid w:val="00CD6683"/>
    <w:rsid w:val="00CD6BCB"/>
    <w:rsid w:val="00CD6C38"/>
    <w:rsid w:val="00CD72BC"/>
    <w:rsid w:val="00CD79E1"/>
    <w:rsid w:val="00CE0681"/>
    <w:rsid w:val="00CE0D12"/>
    <w:rsid w:val="00CE1063"/>
    <w:rsid w:val="00CE1D57"/>
    <w:rsid w:val="00CE239B"/>
    <w:rsid w:val="00CE29D5"/>
    <w:rsid w:val="00CE2A12"/>
    <w:rsid w:val="00CE2C46"/>
    <w:rsid w:val="00CE2CED"/>
    <w:rsid w:val="00CE3174"/>
    <w:rsid w:val="00CE3695"/>
    <w:rsid w:val="00CE381E"/>
    <w:rsid w:val="00CE3A2D"/>
    <w:rsid w:val="00CE3CFD"/>
    <w:rsid w:val="00CE45A2"/>
    <w:rsid w:val="00CE468C"/>
    <w:rsid w:val="00CE4814"/>
    <w:rsid w:val="00CE4D92"/>
    <w:rsid w:val="00CE555F"/>
    <w:rsid w:val="00CE5CD6"/>
    <w:rsid w:val="00CE60C3"/>
    <w:rsid w:val="00CE7282"/>
    <w:rsid w:val="00CE7381"/>
    <w:rsid w:val="00CE78D6"/>
    <w:rsid w:val="00CE7ECB"/>
    <w:rsid w:val="00CF0110"/>
    <w:rsid w:val="00CF03D5"/>
    <w:rsid w:val="00CF1CB4"/>
    <w:rsid w:val="00CF1D54"/>
    <w:rsid w:val="00CF1F6A"/>
    <w:rsid w:val="00CF23C4"/>
    <w:rsid w:val="00CF29B5"/>
    <w:rsid w:val="00CF3035"/>
    <w:rsid w:val="00CF33FD"/>
    <w:rsid w:val="00CF361F"/>
    <w:rsid w:val="00CF3999"/>
    <w:rsid w:val="00CF3CE4"/>
    <w:rsid w:val="00CF42BE"/>
    <w:rsid w:val="00CF42C3"/>
    <w:rsid w:val="00CF5639"/>
    <w:rsid w:val="00CF5839"/>
    <w:rsid w:val="00CF5B9D"/>
    <w:rsid w:val="00CF6056"/>
    <w:rsid w:val="00CF7893"/>
    <w:rsid w:val="00CF78F9"/>
    <w:rsid w:val="00CF7FF8"/>
    <w:rsid w:val="00D0055E"/>
    <w:rsid w:val="00D01998"/>
    <w:rsid w:val="00D01ADB"/>
    <w:rsid w:val="00D03F9D"/>
    <w:rsid w:val="00D041AA"/>
    <w:rsid w:val="00D04FAD"/>
    <w:rsid w:val="00D05EF3"/>
    <w:rsid w:val="00D10C10"/>
    <w:rsid w:val="00D110CB"/>
    <w:rsid w:val="00D112CF"/>
    <w:rsid w:val="00D12543"/>
    <w:rsid w:val="00D1274B"/>
    <w:rsid w:val="00D128A1"/>
    <w:rsid w:val="00D129AD"/>
    <w:rsid w:val="00D12D0D"/>
    <w:rsid w:val="00D13EE4"/>
    <w:rsid w:val="00D14082"/>
    <w:rsid w:val="00D14B71"/>
    <w:rsid w:val="00D14E4B"/>
    <w:rsid w:val="00D150F8"/>
    <w:rsid w:val="00D15209"/>
    <w:rsid w:val="00D1644B"/>
    <w:rsid w:val="00D16934"/>
    <w:rsid w:val="00D16E74"/>
    <w:rsid w:val="00D17103"/>
    <w:rsid w:val="00D17108"/>
    <w:rsid w:val="00D17317"/>
    <w:rsid w:val="00D175C1"/>
    <w:rsid w:val="00D17C2D"/>
    <w:rsid w:val="00D17DD9"/>
    <w:rsid w:val="00D17DDF"/>
    <w:rsid w:val="00D20465"/>
    <w:rsid w:val="00D21108"/>
    <w:rsid w:val="00D21639"/>
    <w:rsid w:val="00D21EE7"/>
    <w:rsid w:val="00D2265E"/>
    <w:rsid w:val="00D2285D"/>
    <w:rsid w:val="00D22A6E"/>
    <w:rsid w:val="00D237F7"/>
    <w:rsid w:val="00D24452"/>
    <w:rsid w:val="00D2449D"/>
    <w:rsid w:val="00D248CA"/>
    <w:rsid w:val="00D24EF4"/>
    <w:rsid w:val="00D2508E"/>
    <w:rsid w:val="00D253CF"/>
    <w:rsid w:val="00D254BA"/>
    <w:rsid w:val="00D26CB3"/>
    <w:rsid w:val="00D27F7A"/>
    <w:rsid w:val="00D300FF"/>
    <w:rsid w:val="00D30677"/>
    <w:rsid w:val="00D30785"/>
    <w:rsid w:val="00D30C9D"/>
    <w:rsid w:val="00D3173C"/>
    <w:rsid w:val="00D31ED3"/>
    <w:rsid w:val="00D33D00"/>
    <w:rsid w:val="00D341D1"/>
    <w:rsid w:val="00D35256"/>
    <w:rsid w:val="00D3547D"/>
    <w:rsid w:val="00D35B3C"/>
    <w:rsid w:val="00D37459"/>
    <w:rsid w:val="00D3765B"/>
    <w:rsid w:val="00D37B13"/>
    <w:rsid w:val="00D404E9"/>
    <w:rsid w:val="00D4137A"/>
    <w:rsid w:val="00D41AAB"/>
    <w:rsid w:val="00D426AA"/>
    <w:rsid w:val="00D42EF4"/>
    <w:rsid w:val="00D43111"/>
    <w:rsid w:val="00D4381F"/>
    <w:rsid w:val="00D43D92"/>
    <w:rsid w:val="00D4422E"/>
    <w:rsid w:val="00D4539A"/>
    <w:rsid w:val="00D45AA0"/>
    <w:rsid w:val="00D4753B"/>
    <w:rsid w:val="00D479E0"/>
    <w:rsid w:val="00D503CE"/>
    <w:rsid w:val="00D5101A"/>
    <w:rsid w:val="00D510AC"/>
    <w:rsid w:val="00D51EBC"/>
    <w:rsid w:val="00D53749"/>
    <w:rsid w:val="00D53DAD"/>
    <w:rsid w:val="00D53E0E"/>
    <w:rsid w:val="00D53F5F"/>
    <w:rsid w:val="00D54032"/>
    <w:rsid w:val="00D541AF"/>
    <w:rsid w:val="00D544E2"/>
    <w:rsid w:val="00D54D9F"/>
    <w:rsid w:val="00D54F00"/>
    <w:rsid w:val="00D559B6"/>
    <w:rsid w:val="00D56BA9"/>
    <w:rsid w:val="00D574F5"/>
    <w:rsid w:val="00D603E0"/>
    <w:rsid w:val="00D615F7"/>
    <w:rsid w:val="00D6262E"/>
    <w:rsid w:val="00D626D5"/>
    <w:rsid w:val="00D6290E"/>
    <w:rsid w:val="00D62D4B"/>
    <w:rsid w:val="00D6304B"/>
    <w:rsid w:val="00D63331"/>
    <w:rsid w:val="00D63480"/>
    <w:rsid w:val="00D637F7"/>
    <w:rsid w:val="00D63C7D"/>
    <w:rsid w:val="00D659B6"/>
    <w:rsid w:val="00D65F10"/>
    <w:rsid w:val="00D65F82"/>
    <w:rsid w:val="00D66DB8"/>
    <w:rsid w:val="00D67151"/>
    <w:rsid w:val="00D679F0"/>
    <w:rsid w:val="00D7067F"/>
    <w:rsid w:val="00D71242"/>
    <w:rsid w:val="00D71CBF"/>
    <w:rsid w:val="00D72CB3"/>
    <w:rsid w:val="00D72CE2"/>
    <w:rsid w:val="00D73656"/>
    <w:rsid w:val="00D73BCB"/>
    <w:rsid w:val="00D749F8"/>
    <w:rsid w:val="00D74AFC"/>
    <w:rsid w:val="00D7552B"/>
    <w:rsid w:val="00D75534"/>
    <w:rsid w:val="00D7564D"/>
    <w:rsid w:val="00D757EC"/>
    <w:rsid w:val="00D7697B"/>
    <w:rsid w:val="00D76BC2"/>
    <w:rsid w:val="00D76CE9"/>
    <w:rsid w:val="00D77C7B"/>
    <w:rsid w:val="00D77EFD"/>
    <w:rsid w:val="00D8027C"/>
    <w:rsid w:val="00D802F7"/>
    <w:rsid w:val="00D804CC"/>
    <w:rsid w:val="00D80ED9"/>
    <w:rsid w:val="00D8193B"/>
    <w:rsid w:val="00D81E64"/>
    <w:rsid w:val="00D82925"/>
    <w:rsid w:val="00D82D5E"/>
    <w:rsid w:val="00D83663"/>
    <w:rsid w:val="00D840F3"/>
    <w:rsid w:val="00D84271"/>
    <w:rsid w:val="00D84AC2"/>
    <w:rsid w:val="00D8505C"/>
    <w:rsid w:val="00D85B8D"/>
    <w:rsid w:val="00D85EAE"/>
    <w:rsid w:val="00D8618D"/>
    <w:rsid w:val="00D8639F"/>
    <w:rsid w:val="00D867A8"/>
    <w:rsid w:val="00D869F7"/>
    <w:rsid w:val="00D86E3D"/>
    <w:rsid w:val="00D87A9F"/>
    <w:rsid w:val="00D87EAC"/>
    <w:rsid w:val="00D87ECD"/>
    <w:rsid w:val="00D90452"/>
    <w:rsid w:val="00D90D71"/>
    <w:rsid w:val="00D9198F"/>
    <w:rsid w:val="00D91A01"/>
    <w:rsid w:val="00D91C4D"/>
    <w:rsid w:val="00D9247E"/>
    <w:rsid w:val="00D939F3"/>
    <w:rsid w:val="00D9484B"/>
    <w:rsid w:val="00D95450"/>
    <w:rsid w:val="00D96284"/>
    <w:rsid w:val="00D96D8E"/>
    <w:rsid w:val="00D9716E"/>
    <w:rsid w:val="00D97C30"/>
    <w:rsid w:val="00DA0850"/>
    <w:rsid w:val="00DA0D1E"/>
    <w:rsid w:val="00DA1384"/>
    <w:rsid w:val="00DA1E1D"/>
    <w:rsid w:val="00DA32C8"/>
    <w:rsid w:val="00DA387E"/>
    <w:rsid w:val="00DA3A26"/>
    <w:rsid w:val="00DA3A3C"/>
    <w:rsid w:val="00DA3A91"/>
    <w:rsid w:val="00DA3D70"/>
    <w:rsid w:val="00DA422A"/>
    <w:rsid w:val="00DA4B3D"/>
    <w:rsid w:val="00DA5A20"/>
    <w:rsid w:val="00DA5B12"/>
    <w:rsid w:val="00DA6C33"/>
    <w:rsid w:val="00DA6F70"/>
    <w:rsid w:val="00DA7C43"/>
    <w:rsid w:val="00DB06DE"/>
    <w:rsid w:val="00DB07E4"/>
    <w:rsid w:val="00DB155C"/>
    <w:rsid w:val="00DB1E95"/>
    <w:rsid w:val="00DB2318"/>
    <w:rsid w:val="00DB2737"/>
    <w:rsid w:val="00DB2DAB"/>
    <w:rsid w:val="00DB2E30"/>
    <w:rsid w:val="00DB2F42"/>
    <w:rsid w:val="00DB37F1"/>
    <w:rsid w:val="00DB3946"/>
    <w:rsid w:val="00DB3BCA"/>
    <w:rsid w:val="00DB429D"/>
    <w:rsid w:val="00DB490E"/>
    <w:rsid w:val="00DB4A65"/>
    <w:rsid w:val="00DB4E5F"/>
    <w:rsid w:val="00DB5B87"/>
    <w:rsid w:val="00DB6352"/>
    <w:rsid w:val="00DB6AD6"/>
    <w:rsid w:val="00DB6F30"/>
    <w:rsid w:val="00DB71EE"/>
    <w:rsid w:val="00DB7979"/>
    <w:rsid w:val="00DB79E3"/>
    <w:rsid w:val="00DC05EF"/>
    <w:rsid w:val="00DC07AB"/>
    <w:rsid w:val="00DC111F"/>
    <w:rsid w:val="00DC1121"/>
    <w:rsid w:val="00DC16FC"/>
    <w:rsid w:val="00DC2792"/>
    <w:rsid w:val="00DC2CB2"/>
    <w:rsid w:val="00DC2D12"/>
    <w:rsid w:val="00DC334E"/>
    <w:rsid w:val="00DC340E"/>
    <w:rsid w:val="00DC4C9A"/>
    <w:rsid w:val="00DC5460"/>
    <w:rsid w:val="00DC5BBF"/>
    <w:rsid w:val="00DC78CC"/>
    <w:rsid w:val="00DC7BDF"/>
    <w:rsid w:val="00DD0360"/>
    <w:rsid w:val="00DD08C5"/>
    <w:rsid w:val="00DD1991"/>
    <w:rsid w:val="00DD2089"/>
    <w:rsid w:val="00DD20AF"/>
    <w:rsid w:val="00DD218D"/>
    <w:rsid w:val="00DD27E0"/>
    <w:rsid w:val="00DD2830"/>
    <w:rsid w:val="00DD2BE3"/>
    <w:rsid w:val="00DD2C5D"/>
    <w:rsid w:val="00DD31ED"/>
    <w:rsid w:val="00DD34E3"/>
    <w:rsid w:val="00DD434F"/>
    <w:rsid w:val="00DD4406"/>
    <w:rsid w:val="00DD4EE0"/>
    <w:rsid w:val="00DD5264"/>
    <w:rsid w:val="00DD58A5"/>
    <w:rsid w:val="00DD60B2"/>
    <w:rsid w:val="00DD60DD"/>
    <w:rsid w:val="00DD6628"/>
    <w:rsid w:val="00DD6630"/>
    <w:rsid w:val="00DD70B0"/>
    <w:rsid w:val="00DD7CA9"/>
    <w:rsid w:val="00DE1452"/>
    <w:rsid w:val="00DE1B9D"/>
    <w:rsid w:val="00DE2ADE"/>
    <w:rsid w:val="00DE2C56"/>
    <w:rsid w:val="00DE2D7A"/>
    <w:rsid w:val="00DE3A6C"/>
    <w:rsid w:val="00DE45EC"/>
    <w:rsid w:val="00DE4A4C"/>
    <w:rsid w:val="00DE593A"/>
    <w:rsid w:val="00DE6263"/>
    <w:rsid w:val="00DE6427"/>
    <w:rsid w:val="00DE688B"/>
    <w:rsid w:val="00DE7E5C"/>
    <w:rsid w:val="00DF036B"/>
    <w:rsid w:val="00DF06D8"/>
    <w:rsid w:val="00DF090D"/>
    <w:rsid w:val="00DF1194"/>
    <w:rsid w:val="00DF13E3"/>
    <w:rsid w:val="00DF1B88"/>
    <w:rsid w:val="00DF2206"/>
    <w:rsid w:val="00DF285F"/>
    <w:rsid w:val="00DF301F"/>
    <w:rsid w:val="00DF3A6B"/>
    <w:rsid w:val="00DF3D83"/>
    <w:rsid w:val="00DF4308"/>
    <w:rsid w:val="00DF434C"/>
    <w:rsid w:val="00DF4A69"/>
    <w:rsid w:val="00DF4CBD"/>
    <w:rsid w:val="00DF4FD0"/>
    <w:rsid w:val="00DF5E5B"/>
    <w:rsid w:val="00DF6507"/>
    <w:rsid w:val="00DF6DBA"/>
    <w:rsid w:val="00DF702F"/>
    <w:rsid w:val="00DF75AB"/>
    <w:rsid w:val="00DF7EB8"/>
    <w:rsid w:val="00E001AE"/>
    <w:rsid w:val="00E005EE"/>
    <w:rsid w:val="00E0082E"/>
    <w:rsid w:val="00E00CDC"/>
    <w:rsid w:val="00E00DA6"/>
    <w:rsid w:val="00E00FB6"/>
    <w:rsid w:val="00E012BD"/>
    <w:rsid w:val="00E01924"/>
    <w:rsid w:val="00E019AF"/>
    <w:rsid w:val="00E0258E"/>
    <w:rsid w:val="00E03981"/>
    <w:rsid w:val="00E04453"/>
    <w:rsid w:val="00E05B22"/>
    <w:rsid w:val="00E05E1E"/>
    <w:rsid w:val="00E06A6F"/>
    <w:rsid w:val="00E0799C"/>
    <w:rsid w:val="00E07A73"/>
    <w:rsid w:val="00E07EA9"/>
    <w:rsid w:val="00E11468"/>
    <w:rsid w:val="00E11722"/>
    <w:rsid w:val="00E131E3"/>
    <w:rsid w:val="00E136B5"/>
    <w:rsid w:val="00E1377E"/>
    <w:rsid w:val="00E13877"/>
    <w:rsid w:val="00E13E9D"/>
    <w:rsid w:val="00E14375"/>
    <w:rsid w:val="00E14A39"/>
    <w:rsid w:val="00E14C3C"/>
    <w:rsid w:val="00E152E8"/>
    <w:rsid w:val="00E15C63"/>
    <w:rsid w:val="00E15F56"/>
    <w:rsid w:val="00E161A6"/>
    <w:rsid w:val="00E16DF7"/>
    <w:rsid w:val="00E170B2"/>
    <w:rsid w:val="00E201C0"/>
    <w:rsid w:val="00E20CC6"/>
    <w:rsid w:val="00E20E86"/>
    <w:rsid w:val="00E2114D"/>
    <w:rsid w:val="00E21C11"/>
    <w:rsid w:val="00E21CE3"/>
    <w:rsid w:val="00E2298C"/>
    <w:rsid w:val="00E23178"/>
    <w:rsid w:val="00E23214"/>
    <w:rsid w:val="00E23CF6"/>
    <w:rsid w:val="00E23D27"/>
    <w:rsid w:val="00E23EA8"/>
    <w:rsid w:val="00E241CA"/>
    <w:rsid w:val="00E242F7"/>
    <w:rsid w:val="00E25E2B"/>
    <w:rsid w:val="00E26226"/>
    <w:rsid w:val="00E263C6"/>
    <w:rsid w:val="00E2675D"/>
    <w:rsid w:val="00E301E6"/>
    <w:rsid w:val="00E304CA"/>
    <w:rsid w:val="00E307CC"/>
    <w:rsid w:val="00E308EA"/>
    <w:rsid w:val="00E30A59"/>
    <w:rsid w:val="00E31076"/>
    <w:rsid w:val="00E31C52"/>
    <w:rsid w:val="00E329C3"/>
    <w:rsid w:val="00E32D4E"/>
    <w:rsid w:val="00E3300F"/>
    <w:rsid w:val="00E334E0"/>
    <w:rsid w:val="00E345B4"/>
    <w:rsid w:val="00E35316"/>
    <w:rsid w:val="00E354E8"/>
    <w:rsid w:val="00E35C6A"/>
    <w:rsid w:val="00E35F3C"/>
    <w:rsid w:val="00E36057"/>
    <w:rsid w:val="00E375AD"/>
    <w:rsid w:val="00E37EED"/>
    <w:rsid w:val="00E41C27"/>
    <w:rsid w:val="00E41ED8"/>
    <w:rsid w:val="00E423F3"/>
    <w:rsid w:val="00E42698"/>
    <w:rsid w:val="00E434CA"/>
    <w:rsid w:val="00E43941"/>
    <w:rsid w:val="00E44314"/>
    <w:rsid w:val="00E44C6F"/>
    <w:rsid w:val="00E44DD8"/>
    <w:rsid w:val="00E45A1D"/>
    <w:rsid w:val="00E45B7D"/>
    <w:rsid w:val="00E46057"/>
    <w:rsid w:val="00E50EE2"/>
    <w:rsid w:val="00E51418"/>
    <w:rsid w:val="00E520B1"/>
    <w:rsid w:val="00E52234"/>
    <w:rsid w:val="00E52868"/>
    <w:rsid w:val="00E52E13"/>
    <w:rsid w:val="00E52FAA"/>
    <w:rsid w:val="00E53000"/>
    <w:rsid w:val="00E53202"/>
    <w:rsid w:val="00E534DA"/>
    <w:rsid w:val="00E53BA1"/>
    <w:rsid w:val="00E545DE"/>
    <w:rsid w:val="00E545E7"/>
    <w:rsid w:val="00E550B6"/>
    <w:rsid w:val="00E552CE"/>
    <w:rsid w:val="00E55684"/>
    <w:rsid w:val="00E56C95"/>
    <w:rsid w:val="00E56EFA"/>
    <w:rsid w:val="00E570C0"/>
    <w:rsid w:val="00E57FC6"/>
    <w:rsid w:val="00E601B1"/>
    <w:rsid w:val="00E607C6"/>
    <w:rsid w:val="00E621D7"/>
    <w:rsid w:val="00E62CC5"/>
    <w:rsid w:val="00E6358E"/>
    <w:rsid w:val="00E63645"/>
    <w:rsid w:val="00E6384F"/>
    <w:rsid w:val="00E639FA"/>
    <w:rsid w:val="00E6467B"/>
    <w:rsid w:val="00E6475D"/>
    <w:rsid w:val="00E65F9C"/>
    <w:rsid w:val="00E66119"/>
    <w:rsid w:val="00E661D8"/>
    <w:rsid w:val="00E663FD"/>
    <w:rsid w:val="00E66CF3"/>
    <w:rsid w:val="00E67503"/>
    <w:rsid w:val="00E67759"/>
    <w:rsid w:val="00E67D78"/>
    <w:rsid w:val="00E706DD"/>
    <w:rsid w:val="00E70E4B"/>
    <w:rsid w:val="00E70E62"/>
    <w:rsid w:val="00E71824"/>
    <w:rsid w:val="00E71FE1"/>
    <w:rsid w:val="00E7209E"/>
    <w:rsid w:val="00E726A0"/>
    <w:rsid w:val="00E72817"/>
    <w:rsid w:val="00E7298B"/>
    <w:rsid w:val="00E7396F"/>
    <w:rsid w:val="00E73C81"/>
    <w:rsid w:val="00E74347"/>
    <w:rsid w:val="00E74CBE"/>
    <w:rsid w:val="00E754BF"/>
    <w:rsid w:val="00E75B52"/>
    <w:rsid w:val="00E75C3C"/>
    <w:rsid w:val="00E76A2B"/>
    <w:rsid w:val="00E76C16"/>
    <w:rsid w:val="00E77B70"/>
    <w:rsid w:val="00E77BE5"/>
    <w:rsid w:val="00E77C7B"/>
    <w:rsid w:val="00E80A2A"/>
    <w:rsid w:val="00E80A7D"/>
    <w:rsid w:val="00E812E1"/>
    <w:rsid w:val="00E819E9"/>
    <w:rsid w:val="00E81EB1"/>
    <w:rsid w:val="00E823C1"/>
    <w:rsid w:val="00E829CA"/>
    <w:rsid w:val="00E83CBB"/>
    <w:rsid w:val="00E840AB"/>
    <w:rsid w:val="00E84112"/>
    <w:rsid w:val="00E844DC"/>
    <w:rsid w:val="00E84CB8"/>
    <w:rsid w:val="00E863C5"/>
    <w:rsid w:val="00E8753E"/>
    <w:rsid w:val="00E87570"/>
    <w:rsid w:val="00E87ADC"/>
    <w:rsid w:val="00E87BCB"/>
    <w:rsid w:val="00E87FF6"/>
    <w:rsid w:val="00E90E6D"/>
    <w:rsid w:val="00E9126C"/>
    <w:rsid w:val="00E91478"/>
    <w:rsid w:val="00E918A8"/>
    <w:rsid w:val="00E921BD"/>
    <w:rsid w:val="00E92C17"/>
    <w:rsid w:val="00E92F68"/>
    <w:rsid w:val="00E92F7F"/>
    <w:rsid w:val="00E9404A"/>
    <w:rsid w:val="00E94F0D"/>
    <w:rsid w:val="00E95827"/>
    <w:rsid w:val="00E95DCF"/>
    <w:rsid w:val="00E96FA2"/>
    <w:rsid w:val="00E97152"/>
    <w:rsid w:val="00E9725A"/>
    <w:rsid w:val="00E9733F"/>
    <w:rsid w:val="00E97CCF"/>
    <w:rsid w:val="00E97D74"/>
    <w:rsid w:val="00EA0377"/>
    <w:rsid w:val="00EA0626"/>
    <w:rsid w:val="00EA0B55"/>
    <w:rsid w:val="00EA111C"/>
    <w:rsid w:val="00EA1204"/>
    <w:rsid w:val="00EA1B3C"/>
    <w:rsid w:val="00EA23A8"/>
    <w:rsid w:val="00EA26F8"/>
    <w:rsid w:val="00EA39D1"/>
    <w:rsid w:val="00EA3A45"/>
    <w:rsid w:val="00EA3DF3"/>
    <w:rsid w:val="00EA3FEE"/>
    <w:rsid w:val="00EA481B"/>
    <w:rsid w:val="00EA486F"/>
    <w:rsid w:val="00EA4886"/>
    <w:rsid w:val="00EA4F0D"/>
    <w:rsid w:val="00EA4F14"/>
    <w:rsid w:val="00EA5725"/>
    <w:rsid w:val="00EA586C"/>
    <w:rsid w:val="00EA5EFD"/>
    <w:rsid w:val="00EA5FB2"/>
    <w:rsid w:val="00EA5FEC"/>
    <w:rsid w:val="00EA614E"/>
    <w:rsid w:val="00EA69E2"/>
    <w:rsid w:val="00EA7D85"/>
    <w:rsid w:val="00EB08D0"/>
    <w:rsid w:val="00EB0C80"/>
    <w:rsid w:val="00EB0F4D"/>
    <w:rsid w:val="00EB13A5"/>
    <w:rsid w:val="00EB18A9"/>
    <w:rsid w:val="00EB1A7A"/>
    <w:rsid w:val="00EB289C"/>
    <w:rsid w:val="00EB2AF8"/>
    <w:rsid w:val="00EB3910"/>
    <w:rsid w:val="00EB57F6"/>
    <w:rsid w:val="00EB629A"/>
    <w:rsid w:val="00EB6556"/>
    <w:rsid w:val="00EB6964"/>
    <w:rsid w:val="00EB69AC"/>
    <w:rsid w:val="00EB7314"/>
    <w:rsid w:val="00EB7A3B"/>
    <w:rsid w:val="00EC00A5"/>
    <w:rsid w:val="00EC1376"/>
    <w:rsid w:val="00EC166C"/>
    <w:rsid w:val="00EC230F"/>
    <w:rsid w:val="00EC3F41"/>
    <w:rsid w:val="00EC46DE"/>
    <w:rsid w:val="00EC4C8B"/>
    <w:rsid w:val="00EC4CCE"/>
    <w:rsid w:val="00EC4E9A"/>
    <w:rsid w:val="00EC623A"/>
    <w:rsid w:val="00EC673F"/>
    <w:rsid w:val="00EC69BD"/>
    <w:rsid w:val="00EC6D33"/>
    <w:rsid w:val="00EC7193"/>
    <w:rsid w:val="00EC73A4"/>
    <w:rsid w:val="00EC76A0"/>
    <w:rsid w:val="00ED0F7D"/>
    <w:rsid w:val="00ED1C82"/>
    <w:rsid w:val="00ED2D7D"/>
    <w:rsid w:val="00ED2DA7"/>
    <w:rsid w:val="00ED31FA"/>
    <w:rsid w:val="00ED399D"/>
    <w:rsid w:val="00ED3A61"/>
    <w:rsid w:val="00ED3E55"/>
    <w:rsid w:val="00ED46FA"/>
    <w:rsid w:val="00ED4A28"/>
    <w:rsid w:val="00ED4EF4"/>
    <w:rsid w:val="00ED51B9"/>
    <w:rsid w:val="00ED5A3E"/>
    <w:rsid w:val="00ED5D27"/>
    <w:rsid w:val="00ED5F4E"/>
    <w:rsid w:val="00ED615E"/>
    <w:rsid w:val="00ED6452"/>
    <w:rsid w:val="00ED682E"/>
    <w:rsid w:val="00ED6959"/>
    <w:rsid w:val="00ED6974"/>
    <w:rsid w:val="00ED6A63"/>
    <w:rsid w:val="00ED6B41"/>
    <w:rsid w:val="00ED6CEB"/>
    <w:rsid w:val="00ED7070"/>
    <w:rsid w:val="00ED7592"/>
    <w:rsid w:val="00ED77AE"/>
    <w:rsid w:val="00EE101F"/>
    <w:rsid w:val="00EE1473"/>
    <w:rsid w:val="00EE18AC"/>
    <w:rsid w:val="00EE219E"/>
    <w:rsid w:val="00EE2D0E"/>
    <w:rsid w:val="00EE2EE7"/>
    <w:rsid w:val="00EE2F3B"/>
    <w:rsid w:val="00EE30D2"/>
    <w:rsid w:val="00EE3165"/>
    <w:rsid w:val="00EE378E"/>
    <w:rsid w:val="00EE3E6E"/>
    <w:rsid w:val="00EE3F27"/>
    <w:rsid w:val="00EE4E1B"/>
    <w:rsid w:val="00EE5B5E"/>
    <w:rsid w:val="00EE75E4"/>
    <w:rsid w:val="00EE7644"/>
    <w:rsid w:val="00EE7F24"/>
    <w:rsid w:val="00EF0572"/>
    <w:rsid w:val="00EF05D5"/>
    <w:rsid w:val="00EF0A12"/>
    <w:rsid w:val="00EF1E28"/>
    <w:rsid w:val="00EF1F50"/>
    <w:rsid w:val="00EF2D8D"/>
    <w:rsid w:val="00EF34C5"/>
    <w:rsid w:val="00EF3B26"/>
    <w:rsid w:val="00EF44FE"/>
    <w:rsid w:val="00EF51A6"/>
    <w:rsid w:val="00EF5233"/>
    <w:rsid w:val="00EF5236"/>
    <w:rsid w:val="00EF5237"/>
    <w:rsid w:val="00EF60CA"/>
    <w:rsid w:val="00EF60DC"/>
    <w:rsid w:val="00EF7A0A"/>
    <w:rsid w:val="00EF7ADB"/>
    <w:rsid w:val="00F004D1"/>
    <w:rsid w:val="00F006A0"/>
    <w:rsid w:val="00F00816"/>
    <w:rsid w:val="00F02863"/>
    <w:rsid w:val="00F02EAB"/>
    <w:rsid w:val="00F02FAB"/>
    <w:rsid w:val="00F03419"/>
    <w:rsid w:val="00F037F9"/>
    <w:rsid w:val="00F03A19"/>
    <w:rsid w:val="00F03FBE"/>
    <w:rsid w:val="00F044C7"/>
    <w:rsid w:val="00F0478F"/>
    <w:rsid w:val="00F04BA4"/>
    <w:rsid w:val="00F05256"/>
    <w:rsid w:val="00F0591C"/>
    <w:rsid w:val="00F05BCE"/>
    <w:rsid w:val="00F05C5F"/>
    <w:rsid w:val="00F069EA"/>
    <w:rsid w:val="00F07DA5"/>
    <w:rsid w:val="00F1017C"/>
    <w:rsid w:val="00F10E66"/>
    <w:rsid w:val="00F11162"/>
    <w:rsid w:val="00F11B31"/>
    <w:rsid w:val="00F11FD1"/>
    <w:rsid w:val="00F125B8"/>
    <w:rsid w:val="00F12B61"/>
    <w:rsid w:val="00F13A42"/>
    <w:rsid w:val="00F14413"/>
    <w:rsid w:val="00F1494C"/>
    <w:rsid w:val="00F153C9"/>
    <w:rsid w:val="00F15BF4"/>
    <w:rsid w:val="00F16A73"/>
    <w:rsid w:val="00F16BF0"/>
    <w:rsid w:val="00F17C86"/>
    <w:rsid w:val="00F208E9"/>
    <w:rsid w:val="00F21F49"/>
    <w:rsid w:val="00F22D4A"/>
    <w:rsid w:val="00F237AA"/>
    <w:rsid w:val="00F23AC4"/>
    <w:rsid w:val="00F23E42"/>
    <w:rsid w:val="00F24E99"/>
    <w:rsid w:val="00F2510D"/>
    <w:rsid w:val="00F2548D"/>
    <w:rsid w:val="00F25FCF"/>
    <w:rsid w:val="00F26114"/>
    <w:rsid w:val="00F26353"/>
    <w:rsid w:val="00F26687"/>
    <w:rsid w:val="00F266C4"/>
    <w:rsid w:val="00F26C40"/>
    <w:rsid w:val="00F26FA8"/>
    <w:rsid w:val="00F271A2"/>
    <w:rsid w:val="00F27816"/>
    <w:rsid w:val="00F27825"/>
    <w:rsid w:val="00F27C17"/>
    <w:rsid w:val="00F300DB"/>
    <w:rsid w:val="00F3024B"/>
    <w:rsid w:val="00F302C3"/>
    <w:rsid w:val="00F31031"/>
    <w:rsid w:val="00F316C0"/>
    <w:rsid w:val="00F318CD"/>
    <w:rsid w:val="00F31EFC"/>
    <w:rsid w:val="00F31F77"/>
    <w:rsid w:val="00F32155"/>
    <w:rsid w:val="00F325A5"/>
    <w:rsid w:val="00F32748"/>
    <w:rsid w:val="00F3286B"/>
    <w:rsid w:val="00F3326E"/>
    <w:rsid w:val="00F336F6"/>
    <w:rsid w:val="00F33892"/>
    <w:rsid w:val="00F3416B"/>
    <w:rsid w:val="00F34725"/>
    <w:rsid w:val="00F34AFD"/>
    <w:rsid w:val="00F35067"/>
    <w:rsid w:val="00F362DB"/>
    <w:rsid w:val="00F36B39"/>
    <w:rsid w:val="00F37D35"/>
    <w:rsid w:val="00F400C4"/>
    <w:rsid w:val="00F40724"/>
    <w:rsid w:val="00F40DB6"/>
    <w:rsid w:val="00F410A5"/>
    <w:rsid w:val="00F41551"/>
    <w:rsid w:val="00F41A10"/>
    <w:rsid w:val="00F41FB9"/>
    <w:rsid w:val="00F4232B"/>
    <w:rsid w:val="00F43FDE"/>
    <w:rsid w:val="00F4484A"/>
    <w:rsid w:val="00F44858"/>
    <w:rsid w:val="00F4518D"/>
    <w:rsid w:val="00F45920"/>
    <w:rsid w:val="00F45B74"/>
    <w:rsid w:val="00F46948"/>
    <w:rsid w:val="00F4735E"/>
    <w:rsid w:val="00F47BC6"/>
    <w:rsid w:val="00F500FA"/>
    <w:rsid w:val="00F502AA"/>
    <w:rsid w:val="00F50FBB"/>
    <w:rsid w:val="00F51064"/>
    <w:rsid w:val="00F51207"/>
    <w:rsid w:val="00F536C4"/>
    <w:rsid w:val="00F538AB"/>
    <w:rsid w:val="00F53D39"/>
    <w:rsid w:val="00F54094"/>
    <w:rsid w:val="00F5410D"/>
    <w:rsid w:val="00F546D4"/>
    <w:rsid w:val="00F55284"/>
    <w:rsid w:val="00F55513"/>
    <w:rsid w:val="00F5578A"/>
    <w:rsid w:val="00F55DE0"/>
    <w:rsid w:val="00F56462"/>
    <w:rsid w:val="00F56540"/>
    <w:rsid w:val="00F56BCC"/>
    <w:rsid w:val="00F570DD"/>
    <w:rsid w:val="00F575D5"/>
    <w:rsid w:val="00F60AB3"/>
    <w:rsid w:val="00F60ABE"/>
    <w:rsid w:val="00F60C9B"/>
    <w:rsid w:val="00F610E8"/>
    <w:rsid w:val="00F612CD"/>
    <w:rsid w:val="00F61408"/>
    <w:rsid w:val="00F61D72"/>
    <w:rsid w:val="00F62C24"/>
    <w:rsid w:val="00F632CB"/>
    <w:rsid w:val="00F63854"/>
    <w:rsid w:val="00F638B4"/>
    <w:rsid w:val="00F63C1D"/>
    <w:rsid w:val="00F63F5A"/>
    <w:rsid w:val="00F649F0"/>
    <w:rsid w:val="00F65D1B"/>
    <w:rsid w:val="00F666B7"/>
    <w:rsid w:val="00F66C33"/>
    <w:rsid w:val="00F671EC"/>
    <w:rsid w:val="00F67390"/>
    <w:rsid w:val="00F67CB8"/>
    <w:rsid w:val="00F7027F"/>
    <w:rsid w:val="00F7035C"/>
    <w:rsid w:val="00F70B26"/>
    <w:rsid w:val="00F70EBC"/>
    <w:rsid w:val="00F71309"/>
    <w:rsid w:val="00F719C5"/>
    <w:rsid w:val="00F71CEA"/>
    <w:rsid w:val="00F72871"/>
    <w:rsid w:val="00F7371A"/>
    <w:rsid w:val="00F738BE"/>
    <w:rsid w:val="00F740B7"/>
    <w:rsid w:val="00F74BC7"/>
    <w:rsid w:val="00F74D08"/>
    <w:rsid w:val="00F754DC"/>
    <w:rsid w:val="00F75DB9"/>
    <w:rsid w:val="00F761AB"/>
    <w:rsid w:val="00F76375"/>
    <w:rsid w:val="00F76BBE"/>
    <w:rsid w:val="00F76C9B"/>
    <w:rsid w:val="00F80C9E"/>
    <w:rsid w:val="00F81103"/>
    <w:rsid w:val="00F81A8E"/>
    <w:rsid w:val="00F821D1"/>
    <w:rsid w:val="00F824C7"/>
    <w:rsid w:val="00F82528"/>
    <w:rsid w:val="00F82831"/>
    <w:rsid w:val="00F828FA"/>
    <w:rsid w:val="00F82A02"/>
    <w:rsid w:val="00F82BF0"/>
    <w:rsid w:val="00F82C0E"/>
    <w:rsid w:val="00F83A80"/>
    <w:rsid w:val="00F840F2"/>
    <w:rsid w:val="00F8456D"/>
    <w:rsid w:val="00F84CA3"/>
    <w:rsid w:val="00F85525"/>
    <w:rsid w:val="00F856CF"/>
    <w:rsid w:val="00F85BCD"/>
    <w:rsid w:val="00F868F4"/>
    <w:rsid w:val="00F8731F"/>
    <w:rsid w:val="00F879FF"/>
    <w:rsid w:val="00F908A2"/>
    <w:rsid w:val="00F90998"/>
    <w:rsid w:val="00F90A0A"/>
    <w:rsid w:val="00F90AED"/>
    <w:rsid w:val="00F90E04"/>
    <w:rsid w:val="00F911B8"/>
    <w:rsid w:val="00F92244"/>
    <w:rsid w:val="00F923DA"/>
    <w:rsid w:val="00F92D5F"/>
    <w:rsid w:val="00F94562"/>
    <w:rsid w:val="00F945D9"/>
    <w:rsid w:val="00F952E4"/>
    <w:rsid w:val="00F95464"/>
    <w:rsid w:val="00F962AA"/>
    <w:rsid w:val="00F963B1"/>
    <w:rsid w:val="00F96C1B"/>
    <w:rsid w:val="00F96F9D"/>
    <w:rsid w:val="00F9707B"/>
    <w:rsid w:val="00F9723D"/>
    <w:rsid w:val="00F973A4"/>
    <w:rsid w:val="00FA0AB6"/>
    <w:rsid w:val="00FA106C"/>
    <w:rsid w:val="00FA16E0"/>
    <w:rsid w:val="00FA1E02"/>
    <w:rsid w:val="00FA2AE4"/>
    <w:rsid w:val="00FA2D5C"/>
    <w:rsid w:val="00FA3B38"/>
    <w:rsid w:val="00FA3EE4"/>
    <w:rsid w:val="00FA4356"/>
    <w:rsid w:val="00FA4D07"/>
    <w:rsid w:val="00FA5BC6"/>
    <w:rsid w:val="00FA5CBB"/>
    <w:rsid w:val="00FA5FC0"/>
    <w:rsid w:val="00FA6131"/>
    <w:rsid w:val="00FA645F"/>
    <w:rsid w:val="00FA6EAC"/>
    <w:rsid w:val="00FA7588"/>
    <w:rsid w:val="00FA75DF"/>
    <w:rsid w:val="00FA7AB4"/>
    <w:rsid w:val="00FA7E6A"/>
    <w:rsid w:val="00FB0BFB"/>
    <w:rsid w:val="00FB0CE2"/>
    <w:rsid w:val="00FB0D6A"/>
    <w:rsid w:val="00FB3766"/>
    <w:rsid w:val="00FB48DC"/>
    <w:rsid w:val="00FB4949"/>
    <w:rsid w:val="00FB4DCF"/>
    <w:rsid w:val="00FB5D29"/>
    <w:rsid w:val="00FB5E25"/>
    <w:rsid w:val="00FB6312"/>
    <w:rsid w:val="00FB7631"/>
    <w:rsid w:val="00FC1280"/>
    <w:rsid w:val="00FC167B"/>
    <w:rsid w:val="00FC2426"/>
    <w:rsid w:val="00FC271D"/>
    <w:rsid w:val="00FC2997"/>
    <w:rsid w:val="00FC2B0A"/>
    <w:rsid w:val="00FC3A88"/>
    <w:rsid w:val="00FC3AF0"/>
    <w:rsid w:val="00FC3E35"/>
    <w:rsid w:val="00FC42AE"/>
    <w:rsid w:val="00FC457B"/>
    <w:rsid w:val="00FC49B6"/>
    <w:rsid w:val="00FC49BC"/>
    <w:rsid w:val="00FC4BB3"/>
    <w:rsid w:val="00FC4E5E"/>
    <w:rsid w:val="00FC4F17"/>
    <w:rsid w:val="00FC65A7"/>
    <w:rsid w:val="00FC7784"/>
    <w:rsid w:val="00FC7DFC"/>
    <w:rsid w:val="00FD112D"/>
    <w:rsid w:val="00FD1159"/>
    <w:rsid w:val="00FD1731"/>
    <w:rsid w:val="00FD176D"/>
    <w:rsid w:val="00FD18C2"/>
    <w:rsid w:val="00FD1C52"/>
    <w:rsid w:val="00FD1D33"/>
    <w:rsid w:val="00FD2371"/>
    <w:rsid w:val="00FD241B"/>
    <w:rsid w:val="00FD25F7"/>
    <w:rsid w:val="00FD3340"/>
    <w:rsid w:val="00FD33A5"/>
    <w:rsid w:val="00FD3C23"/>
    <w:rsid w:val="00FD3C26"/>
    <w:rsid w:val="00FD3C74"/>
    <w:rsid w:val="00FD4B1A"/>
    <w:rsid w:val="00FD51FD"/>
    <w:rsid w:val="00FD67BC"/>
    <w:rsid w:val="00FD6C4A"/>
    <w:rsid w:val="00FD717D"/>
    <w:rsid w:val="00FD759F"/>
    <w:rsid w:val="00FD7883"/>
    <w:rsid w:val="00FD7FBB"/>
    <w:rsid w:val="00FE055A"/>
    <w:rsid w:val="00FE0D13"/>
    <w:rsid w:val="00FE0F85"/>
    <w:rsid w:val="00FE184F"/>
    <w:rsid w:val="00FE19EC"/>
    <w:rsid w:val="00FE1D94"/>
    <w:rsid w:val="00FE1DBC"/>
    <w:rsid w:val="00FE273A"/>
    <w:rsid w:val="00FE2C3F"/>
    <w:rsid w:val="00FE2C9C"/>
    <w:rsid w:val="00FE3125"/>
    <w:rsid w:val="00FE3CB0"/>
    <w:rsid w:val="00FE4268"/>
    <w:rsid w:val="00FE4502"/>
    <w:rsid w:val="00FE4B74"/>
    <w:rsid w:val="00FE536B"/>
    <w:rsid w:val="00FE592D"/>
    <w:rsid w:val="00FE5D4A"/>
    <w:rsid w:val="00FE5F9E"/>
    <w:rsid w:val="00FE6407"/>
    <w:rsid w:val="00FE648B"/>
    <w:rsid w:val="00FE6E20"/>
    <w:rsid w:val="00FE70BA"/>
    <w:rsid w:val="00FF117F"/>
    <w:rsid w:val="00FF14AC"/>
    <w:rsid w:val="00FF19F0"/>
    <w:rsid w:val="00FF3C83"/>
    <w:rsid w:val="00FF4229"/>
    <w:rsid w:val="00FF4C08"/>
    <w:rsid w:val="00FF5F3B"/>
    <w:rsid w:val="00FF678B"/>
    <w:rsid w:val="00FF6EF4"/>
    <w:rsid w:val="00FF7596"/>
    <w:rsid w:val="00FF76C5"/>
    <w:rsid w:val="00FF7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7B67C99"/>
  <w15:docId w15:val="{4FC50D49-0F86-4D46-B754-187620B26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D4F4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200F10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9E43E5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200F10"/>
    <w:rPr>
      <w:rFonts w:asciiTheme="majorHAnsi" w:eastAsiaTheme="majorEastAsia" w:hAnsiTheme="majorHAnsi" w:cstheme="majorBidi"/>
    </w:rPr>
  </w:style>
  <w:style w:type="paragraph" w:styleId="a3">
    <w:name w:val="header"/>
    <w:basedOn w:val="a"/>
    <w:link w:val="a4"/>
    <w:uiPriority w:val="99"/>
    <w:unhideWhenUsed/>
    <w:rsid w:val="005E02E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E02E3"/>
  </w:style>
  <w:style w:type="paragraph" w:styleId="a5">
    <w:name w:val="footer"/>
    <w:basedOn w:val="a"/>
    <w:link w:val="a6"/>
    <w:uiPriority w:val="99"/>
    <w:unhideWhenUsed/>
    <w:rsid w:val="005E02E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E02E3"/>
  </w:style>
  <w:style w:type="character" w:customStyle="1" w:styleId="10">
    <w:name w:val="見出し 1 (文字)"/>
    <w:basedOn w:val="a0"/>
    <w:link w:val="1"/>
    <w:uiPriority w:val="9"/>
    <w:rsid w:val="007D4F49"/>
    <w:rPr>
      <w:rFonts w:asciiTheme="majorHAnsi" w:eastAsiaTheme="majorEastAsia" w:hAnsiTheme="majorHAnsi" w:cstheme="majorBidi"/>
      <w:sz w:val="24"/>
      <w:szCs w:val="24"/>
    </w:rPr>
  </w:style>
  <w:style w:type="paragraph" w:styleId="a7">
    <w:name w:val="List Paragraph"/>
    <w:basedOn w:val="a"/>
    <w:uiPriority w:val="34"/>
    <w:qFormat/>
    <w:rsid w:val="00C93298"/>
    <w:pPr>
      <w:ind w:leftChars="400" w:left="840"/>
    </w:pPr>
  </w:style>
  <w:style w:type="character" w:styleId="a8">
    <w:name w:val="Hyperlink"/>
    <w:basedOn w:val="a0"/>
    <w:uiPriority w:val="99"/>
    <w:unhideWhenUsed/>
    <w:rsid w:val="00AF43DC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3943D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943D6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3943D6"/>
    <w:rPr>
      <w:b/>
      <w:bCs/>
      <w:szCs w:val="21"/>
    </w:rPr>
  </w:style>
  <w:style w:type="table" w:styleId="ac">
    <w:name w:val="Table Grid"/>
    <w:basedOn w:val="a1"/>
    <w:uiPriority w:val="59"/>
    <w:rsid w:val="001E1D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9equation">
    <w:name w:val="MDPI_3.9_equation"/>
    <w:basedOn w:val="a"/>
    <w:qFormat/>
    <w:rsid w:val="001E1DD7"/>
    <w:pPr>
      <w:widowControl/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aequationnumber">
    <w:name w:val="MDPI_3.a_equation_number"/>
    <w:basedOn w:val="a"/>
    <w:qFormat/>
    <w:rsid w:val="001E1DD7"/>
    <w:pPr>
      <w:widowControl/>
      <w:adjustRightInd w:val="0"/>
      <w:snapToGrid w:val="0"/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character" w:styleId="ad">
    <w:name w:val="Placeholder Text"/>
    <w:basedOn w:val="a0"/>
    <w:uiPriority w:val="99"/>
    <w:semiHidden/>
    <w:rsid w:val="00F879FF"/>
    <w:rPr>
      <w:color w:val="808080"/>
    </w:rPr>
  </w:style>
  <w:style w:type="character" w:styleId="ae">
    <w:name w:val="line number"/>
    <w:basedOn w:val="a0"/>
    <w:uiPriority w:val="99"/>
    <w:semiHidden/>
    <w:unhideWhenUsed/>
    <w:rsid w:val="00401C65"/>
  </w:style>
  <w:style w:type="paragraph" w:styleId="Web">
    <w:name w:val="Normal (Web)"/>
    <w:basedOn w:val="a"/>
    <w:uiPriority w:val="99"/>
    <w:unhideWhenUsed/>
    <w:rsid w:val="0009646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30">
    <w:name w:val="見出し 3 (文字)"/>
    <w:basedOn w:val="a0"/>
    <w:link w:val="3"/>
    <w:uiPriority w:val="9"/>
    <w:rsid w:val="009E43E5"/>
    <w:rPr>
      <w:rFonts w:asciiTheme="majorHAnsi" w:eastAsiaTheme="majorEastAsia" w:hAnsiTheme="majorHAnsi" w:cstheme="majorBidi"/>
    </w:rPr>
  </w:style>
  <w:style w:type="paragraph" w:styleId="af">
    <w:name w:val="Revision"/>
    <w:hidden/>
    <w:uiPriority w:val="99"/>
    <w:semiHidden/>
    <w:rsid w:val="00EA7D85"/>
  </w:style>
  <w:style w:type="character" w:styleId="af0">
    <w:name w:val="annotation reference"/>
    <w:basedOn w:val="a0"/>
    <w:uiPriority w:val="99"/>
    <w:semiHidden/>
    <w:unhideWhenUsed/>
    <w:rsid w:val="002A261F"/>
    <w:rPr>
      <w:sz w:val="18"/>
      <w:szCs w:val="18"/>
    </w:rPr>
  </w:style>
  <w:style w:type="paragraph" w:styleId="af1">
    <w:name w:val="annotation text"/>
    <w:basedOn w:val="a"/>
    <w:link w:val="af2"/>
    <w:uiPriority w:val="99"/>
    <w:semiHidden/>
    <w:unhideWhenUsed/>
    <w:rsid w:val="002A261F"/>
    <w:pPr>
      <w:jc w:val="left"/>
    </w:pPr>
  </w:style>
  <w:style w:type="character" w:customStyle="1" w:styleId="af2">
    <w:name w:val="コメント文字列 (文字)"/>
    <w:basedOn w:val="a0"/>
    <w:link w:val="af1"/>
    <w:uiPriority w:val="99"/>
    <w:semiHidden/>
    <w:rsid w:val="002A261F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2A261F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2A261F"/>
    <w:rPr>
      <w:b/>
      <w:bCs/>
    </w:rPr>
  </w:style>
  <w:style w:type="character" w:customStyle="1" w:styleId="11">
    <w:name w:val="未解決のメンション1"/>
    <w:basedOn w:val="a0"/>
    <w:uiPriority w:val="99"/>
    <w:semiHidden/>
    <w:unhideWhenUsed/>
    <w:rsid w:val="006806F4"/>
    <w:rPr>
      <w:color w:val="605E5C"/>
      <w:shd w:val="clear" w:color="auto" w:fill="E1DFDD"/>
    </w:rPr>
  </w:style>
  <w:style w:type="character" w:customStyle="1" w:styleId="21">
    <w:name w:val="未解決のメンション2"/>
    <w:basedOn w:val="a0"/>
    <w:uiPriority w:val="99"/>
    <w:semiHidden/>
    <w:unhideWhenUsed/>
    <w:rsid w:val="00E621D7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6F3E5E"/>
  </w:style>
  <w:style w:type="character" w:styleId="af5">
    <w:name w:val="Unresolved Mention"/>
    <w:basedOn w:val="a0"/>
    <w:uiPriority w:val="99"/>
    <w:semiHidden/>
    <w:unhideWhenUsed/>
    <w:rsid w:val="00213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929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7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2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7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53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5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60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282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47427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27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93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37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652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26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709D2-6013-9645-86BB-DD4297A3B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7</TotalTime>
  <Pages>10</Pages>
  <Words>611</Words>
  <Characters>3487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ppyo</dc:creator>
  <cp:lastModifiedBy>砂子 宗次朗</cp:lastModifiedBy>
  <cp:revision>46</cp:revision>
  <cp:lastPrinted>2022-05-10T05:17:00Z</cp:lastPrinted>
  <dcterms:created xsi:type="dcterms:W3CDTF">2022-05-12T00:10:00Z</dcterms:created>
  <dcterms:modified xsi:type="dcterms:W3CDTF">2023-01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ambridge-university-press-author-date</vt:lpwstr>
  </property>
  <property fmtid="{D5CDD505-2E9C-101B-9397-08002B2CF9AE}" pid="9" name="Mendeley Recent Style Name 3_1">
    <vt:lpwstr>Cambridge University Press (author-date)</vt:lpwstr>
  </property>
  <property fmtid="{D5CDD505-2E9C-101B-9397-08002B2CF9AE}" pid="10" name="Mendeley Recent Style Id 4_1">
    <vt:lpwstr>http://www.zotero.org/styles/cambridge-university-press-note</vt:lpwstr>
  </property>
  <property fmtid="{D5CDD505-2E9C-101B-9397-08002B2CF9AE}" pid="11" name="Mendeley Recent Style Name 4_1">
    <vt:lpwstr>Cambridge University Press (note)</vt:lpwstr>
  </property>
  <property fmtid="{D5CDD505-2E9C-101B-9397-08002B2CF9AE}" pid="12" name="Mendeley Recent Style Id 5_1">
    <vt:lpwstr>http://www.zotero.org/styles/cambridge-university-press-numeric</vt:lpwstr>
  </property>
  <property fmtid="{D5CDD505-2E9C-101B-9397-08002B2CF9AE}" pid="13" name="Mendeley Recent Style Name 5_1">
    <vt:lpwstr>Cambridge University Press (numeric)</vt:lpwstr>
  </property>
  <property fmtid="{D5CDD505-2E9C-101B-9397-08002B2CF9AE}" pid="14" name="Mendeley Recent Style Id 6_1">
    <vt:lpwstr>http://www.zotero.org/styles/cambridge-university-press-law-note</vt:lpwstr>
  </property>
  <property fmtid="{D5CDD505-2E9C-101B-9397-08002B2CF9AE}" pid="15" name="Mendeley Recent Style Name 6_1">
    <vt:lpwstr>Cambridge University Press - Law (note)</vt:lpwstr>
  </property>
  <property fmtid="{D5CDD505-2E9C-101B-9397-08002B2CF9AE}" pid="16" name="Mendeley Recent Style Id 7_1">
    <vt:lpwstr>http://www.zotero.org/styles/harvard-cite-them-right</vt:lpwstr>
  </property>
  <property fmtid="{D5CDD505-2E9C-101B-9397-08002B2CF9AE}" pid="17" name="Mendeley Recent Style Name 7_1">
    <vt:lpwstr>Cite Them Right 10th edition - Harvard</vt:lpwstr>
  </property>
  <property fmtid="{D5CDD505-2E9C-101B-9397-08002B2CF9AE}" pid="18" name="Mendeley Recent Style Id 8_1">
    <vt:lpwstr>http://www.zotero.org/styles/copernicus-publications</vt:lpwstr>
  </property>
  <property fmtid="{D5CDD505-2E9C-101B-9397-08002B2CF9AE}" pid="19" name="Mendeley Recent Style Name 8_1">
    <vt:lpwstr>Copernicus Publications</vt:lpwstr>
  </property>
  <property fmtid="{D5CDD505-2E9C-101B-9397-08002B2CF9AE}" pid="20" name="Mendeley Recent Style Id 9_1">
    <vt:lpwstr>http://www.zotero.org/styles/journal-of-glaciology</vt:lpwstr>
  </property>
  <property fmtid="{D5CDD505-2E9C-101B-9397-08002B2CF9AE}" pid="21" name="Mendeley Recent Style Name 9_1">
    <vt:lpwstr>Journal of Glaciology</vt:lpwstr>
  </property>
</Properties>
</file>